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BC6C7" w14:textId="47D47528" w:rsidR="003C58D0" w:rsidRPr="002029D0" w:rsidRDefault="008A2F45">
      <w:pPr>
        <w:rPr>
          <w:rFonts w:ascii="宋体" w:eastAsia="宋体" w:hAnsi="宋体"/>
          <w:sz w:val="24"/>
          <w:szCs w:val="24"/>
        </w:rPr>
      </w:pPr>
      <w:r w:rsidRPr="002029D0">
        <w:rPr>
          <w:rFonts w:ascii="宋体" w:eastAsia="宋体" w:hAnsi="宋体"/>
          <w:sz w:val="24"/>
          <w:szCs w:val="24"/>
        </w:rPr>
        <w:t>&gt;pNY4625-IMP</w:t>
      </w:r>
    </w:p>
    <w:p w14:paraId="46293AB9" w14:textId="3C8C0353" w:rsidR="008A2F45" w:rsidRPr="002029D0" w:rsidRDefault="008A2F45">
      <w:pPr>
        <w:rPr>
          <w:rFonts w:ascii="宋体" w:eastAsia="宋体" w:hAnsi="宋体"/>
          <w:sz w:val="24"/>
          <w:szCs w:val="24"/>
        </w:rPr>
      </w:pPr>
      <w:commentRangeStart w:id="0"/>
      <w:r w:rsidRPr="002029D0">
        <w:rPr>
          <w:rFonts w:ascii="宋体" w:eastAsia="宋体" w:hAnsi="宋体"/>
          <w:sz w:val="24"/>
          <w:szCs w:val="24"/>
        </w:rPr>
        <w:t>ATGAACCAGCCTATTCAGAAAAAGCGCGGCCGGAGAGTCGTTCAGTCCAACCAACTGACGGAGGCCTCATACTCCCTCACCCGGGATCAGAAGCGAATCCTCTACCTCTGCATGTCCAAGATGCCCAACGTGCCGGAAGGCGAGCCGATCACGCACGACGGGAAGTTCACCATCGCCGTTGCCGACTATGCCGAAGCCTATGACCTGCCCTCCAGCGCGGCCAGCCAGGACATCCGGACAGCACTGAACCGGTTCCGCGGCAAAGAGGTGACCATCTACCGGCCGGAGTTCGACGAGGGGGATGACAAGGGCTATGACGCCTATCCCTGGCTGGTGAAGCGCAGCGTTCGGCCGAACATCGGGCTCTACGAGATCCATATCAACCAAGAGCTGATGCCCCTGATGGCCGGCTTGCGCCGAAACTTCACCACCTACGACATGATTGAGGTGAACGGGATCACGAACCCCCTGGTCATGCGGCTGTACGAATCGCTCTGCCAGTTCCGCGGGAACCGGAGCGAAGGCTCAGTAACCCTGTCGGTGGAGTGGATCCGAGCCAGGTACATGCTGCCGGCCAGCTACAACAGGATGCCTGACTTCCGGAAGCGGTTCCTGGACGTGGCGGTGCAGGAGATCAACCAGAAGTCCCAGCTCCGCATCGAGGTGAAGGAGAAGAAGACAGGGCGCTCCATCACGCACCTGGAGTTCAAGTTCGTGGACATCGAGCGGAAGAAGATGGAGAGGGTCAAGCGCATCGGCGAGGACAAGCCGCCTGCAGAGGGTGGACAAACTGATCTCGACCAGGCCCCCGGTGAAGGTGGACAAATTGACATTGAGGCACCAGGCAAAGGTGGACAAATTGACCCTTCGCCGGCTGACCAGGAGATCGACGACGACATGACTCTCAAGGAGGGATCCCCCTGGTAA</w:t>
      </w:r>
      <w:commentRangeEnd w:id="0"/>
      <w:r w:rsidR="00AF0A58" w:rsidRPr="002029D0">
        <w:rPr>
          <w:rStyle w:val="a7"/>
          <w:rFonts w:ascii="宋体" w:eastAsia="宋体" w:hAnsi="宋体"/>
          <w:sz w:val="24"/>
          <w:szCs w:val="24"/>
        </w:rPr>
        <w:commentReference w:id="0"/>
      </w:r>
      <w:commentRangeStart w:id="1"/>
      <w:r w:rsidRPr="002029D0">
        <w:rPr>
          <w:rFonts w:ascii="宋体" w:eastAsia="宋体" w:hAnsi="宋体"/>
          <w:sz w:val="24"/>
          <w:szCs w:val="24"/>
        </w:rPr>
        <w:t>GGTGGATAAACTGATCTCT</w:t>
      </w:r>
      <w:commentRangeEnd w:id="1"/>
      <w:r w:rsidR="008D36C0" w:rsidRPr="002029D0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2029D0">
        <w:rPr>
          <w:rFonts w:ascii="宋体" w:eastAsia="宋体" w:hAnsi="宋体"/>
          <w:sz w:val="24"/>
          <w:szCs w:val="24"/>
        </w:rPr>
        <w:t>GCCTCCTCGTGAGGCCAGTAAAATAGCGCCCTTTGGCGCTATTTTCGTATGCGCTATCCCTGCTCTGTAGCGCGTACAGCAGCAAAACGCAGTGCTGACGATGACGAACACTCGGGGACGTCACACAGCGCGTCTCAGTGCGCGAGAGCGCACGCCCAGAATCGCTGATCAGCAGCAGTTCGCAGCTCAAA</w:t>
      </w:r>
      <w:commentRangeStart w:id="2"/>
      <w:r w:rsidRPr="002029D0">
        <w:rPr>
          <w:rFonts w:ascii="宋体" w:eastAsia="宋体" w:hAnsi="宋体"/>
          <w:sz w:val="24"/>
          <w:szCs w:val="24"/>
        </w:rPr>
        <w:t>GGTGGACAAACTGATCTCT</w:t>
      </w:r>
      <w:commentRangeEnd w:id="2"/>
      <w:r w:rsidR="00E2502A" w:rsidRPr="002029D0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2029D0">
        <w:rPr>
          <w:rFonts w:ascii="宋体" w:eastAsia="宋体" w:hAnsi="宋体"/>
          <w:sz w:val="24"/>
          <w:szCs w:val="24"/>
        </w:rPr>
        <w:t>ACGACGCCGGCGCACGACAAGACTCCCGCCTGAAAGGGGGCAAACCTTGATCGTGATCTCCAAAAC</w:t>
      </w:r>
      <w:commentRangeStart w:id="3"/>
      <w:r w:rsidRPr="002029D0">
        <w:rPr>
          <w:rFonts w:ascii="宋体" w:eastAsia="宋体" w:hAnsi="宋体"/>
          <w:sz w:val="24"/>
          <w:szCs w:val="24"/>
        </w:rPr>
        <w:t>AGAGATCAGTTTGTCTACC</w:t>
      </w:r>
      <w:commentRangeEnd w:id="3"/>
      <w:r w:rsidR="0031024C" w:rsidRPr="002029D0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2029D0">
        <w:rPr>
          <w:rFonts w:ascii="宋体" w:eastAsia="宋体" w:hAnsi="宋体"/>
          <w:sz w:val="24"/>
          <w:szCs w:val="24"/>
        </w:rPr>
        <w:t>TATGGGCTAGGC</w:t>
      </w:r>
      <w:commentRangeStart w:id="4"/>
      <w:r w:rsidRPr="002029D0">
        <w:rPr>
          <w:rFonts w:ascii="宋体" w:eastAsia="宋体" w:hAnsi="宋体"/>
          <w:sz w:val="24"/>
          <w:szCs w:val="24"/>
        </w:rPr>
        <w:t>AGAGATCAGTTTGTCCACC</w:t>
      </w:r>
      <w:commentRangeEnd w:id="4"/>
      <w:r w:rsidR="005C234C" w:rsidRPr="002029D0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2029D0">
        <w:rPr>
          <w:rFonts w:ascii="宋体" w:eastAsia="宋体" w:hAnsi="宋体"/>
          <w:sz w:val="24"/>
          <w:szCs w:val="24"/>
        </w:rPr>
        <w:t>TTTCGCAGGATGAGAGATAACAGGCGCTCAAGGCTTATCCACAAAATAGGTGGACAACCCTGTGCAAACCCGTGAATTACCTGGGAGAGATCAAATTGTCGTGGCTAGTGGAACCGGCGGGTGAACTTGTGCTGTTCAATCTCGTCCTGGCGGTCGCCGTAGGCCAGCCACATGTTGAGGCGGTTCGTCTTGCAGGTAAGGGAGTCCCAAAGGCGCTCGGCCATGTGGCTCAGGGTCTCTTCACACTTCGCCTTGCGGAAATGGATCAGCCACTCGAGGCGGCTCTTCGATTCGGACGGTCGTGTGGCATTGTTTCGCTGGGGGAATGTCATATCCATAGCGTTCAGCTCAAGTGTTAGCGGCAGCGTTAGAACACAAACTATAAGGGATCCTGTTCAGTAAGCAATAGCTGAACGGAGAAAATAGCGGAACCATGGCCTTTCTTGCTGGGAGAACGAAAAAAGGCCCATCACTCGGATGGGCCGTACTGAACTCCCCGAGGTCGGGGATGGAGATAACAACGAGCACCGTTGTTCAGATGTGAGATGGCATACGATTGGCCATCTTCAATGTCACTGCAGACGGGGATCACCCGCGGCTGATTGTATTCTCTAGGCCCAGCACCGACTCGATGAAGGGGTGTCGATCCAGGTCCTGGCAGAGGGAGAGCTCAACGTTCCTAAGCTCCGAGCCGCCTGCGAGGGACCGATGCTTCACCTGCATCATGTCGATGGCCATGTTGATGTCGGTCGCAACGGCGAACACCTGCACATACACAGGCTGGCCAGTTGGACCCGTGAACACCACCTTTCCCTGGTACAGCCAATAGCCGGGAAAAAGAACTCGGGACATGCAGCCTCCCATCACAAATTGTCCACATAGGCCCCGCATCGCAGGGCCTGGTCAGAG</w:t>
      </w:r>
      <w:commentRangeStart w:id="5"/>
      <w:r w:rsidRPr="002029D0">
        <w:rPr>
          <w:rFonts w:ascii="宋体" w:eastAsia="宋体" w:hAnsi="宋体"/>
          <w:sz w:val="24"/>
          <w:szCs w:val="24"/>
        </w:rPr>
        <w:t>TTAGGCCGCAGACTTCATAGCCTCGCGGAGCGCGTTGGCCATTGGGCTATCCTTGACGAGCGTCAGAGAGCCGGTCGTTGGGCGCTCAGCGATACCCATAGCGGGGAGCAACTGCATAAGCTGGCCGCACTGAGAACGACTGGTGCCCTCGCTGTACGGGCGGGCCTTGTAGCGGTCGTAGAGGGCCTTGCTGCTCAGCTCACCGGTCTCCAGCAGTATCTCCAGAGCGATCTCGGTGTAACAGGATAGCTTGGCGTTGCCCGCCAGGTGTGCGATGAGGTTCACAGCCTTCTCCCCGACCTTCTTCGGCAGCGTGTCCAGGCCGGCCATGCGCTCCTTGAGCAGCTCTGTCAGGTCCTTGGTACTCAGCTCGCTGTCGCCCGCTTCGATGCGCAGGTGCGTCTCTACGGCTTCAACGCTGCCCAGGCGGGCTATCAACGCAGCAGAGGGTTTGCTGGCTCCATGGGCTCGGGACTTCATCTTCACTGGCTTAGCCGGCTTAGTCTCATCCTTCGGGGTATCTGCGGCGGTCAGGTCTACCGCTCCGACTGCATCAGGGGCAGTGTCTTCATAGAGCTCTTCGCGGGTCTCAGCGAGATAAAGCTCCTGTTCGACGGCTTCGAGAGTGACAGCATCAGCTTCGGTCACGCTCGGGATGTCTTCACCCAGCAGCGCTTCGAGAGCATCCAGGTCGCTGTTGATGGTGTCTACAGGGGTTTCTACAGGGGCTTCTACAGGGGCTTCTACAGGGGCTTCTACAGGAGCTTCTGCAGGGGCTTCTGCAAG</w:t>
      </w:r>
      <w:r w:rsidRPr="002029D0">
        <w:rPr>
          <w:rFonts w:ascii="宋体" w:eastAsia="宋体" w:hAnsi="宋体"/>
          <w:sz w:val="24"/>
          <w:szCs w:val="24"/>
        </w:rPr>
        <w:lastRenderedPageBreak/>
        <w:t>GGCTTCTACAGCAGCGACGACAGCCTCTGGGGCAGCGTCAGCGTCGATACCGAGCATGGCTTCCAGGTCGGCCAGCTCGTCGACCGGAGTAGAGGCCGCTGGCTCTTCTACGGTGGCAACTTCGGGGGCTTCCGCAACCTCAACCACAGGAGTGGTTTCAATCACATCAGCGTCGGCAACTGCAGCGTCGGAAACTGCAGCGGTGAAATCAAGCTCGGATTCGAGTTCGGCAAGAGCCTGGTCGAGTGCATTCAT</w:t>
      </w:r>
      <w:commentRangeEnd w:id="5"/>
      <w:r w:rsidR="008C24C5" w:rsidRPr="002029D0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2029D0">
        <w:rPr>
          <w:rFonts w:ascii="宋体" w:eastAsia="宋体" w:hAnsi="宋体"/>
          <w:sz w:val="24"/>
          <w:szCs w:val="24"/>
        </w:rPr>
        <w:t>GGTGTTCTCCTTGTTCAGCGTTAGCGTTAGTTAGTCTTCATCGACTGAGCGCATTTTCGCTGTTACAGATAGGGCTGTATCGAGCTCGCCCATCCTCGCCACAAGGAACATGAAGGGCGCCCGAAAGCGCCCTGGAGAGACTATGCGGCGACCTCGCCGAGATCTGGGGAGACGGGATCCTGAGTCGCCGGCGAGAGCTCGCTGGCCACGGCATCCAGATCGGATTCACCGGTCGGCTGAACCACAGGCTCCACGAGCTCGACAGGCGGCAGGAAGGCCTCAAGGTCGCCAGCGACGTCTGCTTTGCGCAGCACGACAGCACAGAAGGTCTGCGGTTTGATGATCCGGACGCGGGGGAACACGCCCTGGATGTAGGAGCAGATTTCCGGGTTGTCCTCGATGAGGACGAACTCGACGTTGAGCGGGTCATCGCTGACGGTAGAGAGCTGACGAGTGATCATTTCGGCCTTGTAGAGGTGGCTCGGCCTGGAGTCCAGGTCGTCGCGCATCATCAAGGGGACGTTGAGAGTCGGGGCTCCATTGTGATACAGCCAGTTCGTGGTCATCGACCGCACGCTCTCCGGGCGGTGGGTCAGATAGACGAATCGAACGGCGGGGATGCTGCTGAAAGCCTGGGCGATCTCCACGATTAACGGCACCGGCAGGTCGGTTCGACAGGCATCATGGAAGGGCCTCCATTCCTGGGCAGACTCGCTGCCGATAGGTGGCAGAAGGTAGGAACGGGCGCGGTTGTCCGCCATAGTTCCGTCCAGACCGCAGAAGACGAAGAACATCTGGTACTCCTTGTGGGTAAAAGCCGCGATCTCTCGCGGCATGAGGGGGTGAATAAGGGGAAGGG</w:t>
      </w:r>
      <w:commentRangeStart w:id="6"/>
      <w:r w:rsidRPr="002029D0">
        <w:rPr>
          <w:rFonts w:ascii="宋体" w:eastAsia="宋体" w:hAnsi="宋体"/>
          <w:sz w:val="24"/>
          <w:szCs w:val="24"/>
        </w:rPr>
        <w:t>TTAGGCGGCTTTAGCCAGGCGCTGCTGGATGACCTTCTCGAGGACGGGCTTGAAGTCGAAGTACCCTTTCGCGATACCGACGCTGACGGCCTCCATCATGCGATCGACGTCATAGATGGCCCGGTGAGCATCCTCTGCAACGAAGGGCACGCCCAGGGCCCAGCACAGTTCGACCAGTCTCGGAGGCTTGCCCAGGGGAGTAGCGAACCTGCCGGCTTGCATGGTGCAGAACACCTCCATGTCCTGGTTGACCGGCTGGCCAAGACGCAGCAGCTCATACGCCAAGAACGGGGCATCGAACGCGGCGTTGTGAGCGATCATGATATCCGTGACCTTGAGGATCTTGCCGACCTCTGCGGACACCAGGTCCCAGCCAGGGGCGTCTTTGACCGTTGCCGGCGTGATGTTGGTGAGGCGCTGGACCTCTTCCGGAATGGAGCGCCCAGGGTTGACCAGCTTGCTGTAGGTCAGAACCTTGGTGAACTCCAGGGTCTCGGGATTCACCTTGTAGGTGATAGCCCCGACCTCGGTGATACGGTGGCCATCTTCTGGCTTGAACCCCGTGGTCTCGATGTCGAGGCCCGTGACGATGATTGGCTTCAT</w:t>
      </w:r>
      <w:commentRangeEnd w:id="6"/>
      <w:r w:rsidR="00747D2C" w:rsidRPr="002029D0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2029D0">
        <w:rPr>
          <w:rFonts w:ascii="宋体" w:eastAsia="宋体" w:hAnsi="宋体"/>
          <w:sz w:val="24"/>
          <w:szCs w:val="24"/>
        </w:rPr>
        <w:t>GACTGTCTCCGTCCAATGCGATAGCCCGCTTTCAGAAGCTCGTTGTGTTTGTGGTTGGCCATTCGGAACGCCTCCGACGGGACAGCGAACTCCAGCTCGTAGTCTGAGCCGGACTTCTCGCCGATCTGGGCGAACTTGAGGGTGCAGTTAGAGATAACGAGGCGGTGAAGAGTCCCAGCCGGCGAGCGGTAGACCCGGCTAAAGACGCACTGCCAGTCGGGAGTGCCGGCGACAGATACACTCAGCTCGGTGAGCAGGCTGCCGTAGTCCAGCTTGGCGGTGGTGATGCCGTTGAAGCCGGTCTGCAGTACACCCAGCAGCGCGTCAGCCTGCGCCCTGTTCAGACCACCCTCGAAGATGATGGCCATCGCGGCCTCCATCGCTTCAAGAGCCTTCCTGTCGATCTCGTCGTGAATGTCGATGTGCATCAGAGACTCACCCCTCTGGGGTCGAGCTCGAACTTGTCGCGAGCCTTGGCCAGGTCATAAGCAACCTGGTTGGAGACCGGCCCGCACTTGGCCAACTCGGCGAGAATCTCCTTGGGAGTGTTCTTGCCGGACAGATCACAGTTCACGATGGCGTGTATCTCACCGCGGAACTCTTGGCCAAGATCGCAGCGGTCCCGCTCTCGGATGTGTTCCTGAATTGCAGATCCGTGCTCACTGGAAGCCATCAACTCAAAACTGTCGAAGCCGATCGGGAACGGAAGCGCTTCGCGAAGCCGAAGAGTGAGGCGGTAGCGCCCGTCGATATTGTTGGGGAGATATGAGTCGAGCAGCGAGACGCGAACGGCCGTGCTCATCATGAAGCTGCCGCTCTTGGCCATAGCGTCAAGATCGCTCTGGGAGAACCGGCTGCAATACAGCTCAGATGCGAGCATGTTCCCGAGTACCTGGGAGCGCTCAGAGCGCAACTGACCCATGACTTTCGTGACTTCATCCATGAAGAAGTTTCGGACCGAAGCCCGTGGGTTAGGAAGGATGCTCATTTCGGGTTCTTGTTGTAGTTGATAGGCATTAGTCATAGCGATCTCCAGTGTTTGCGTTCAGCAATTACATTTTAGAGAAGATTCAGCGGATACGTCAGTAAATACCCGCTGAACGCTTTGGGC</w:t>
      </w:r>
      <w:commentRangeStart w:id="7"/>
      <w:r w:rsidRPr="002029D0">
        <w:rPr>
          <w:rFonts w:ascii="宋体" w:eastAsia="宋体" w:hAnsi="宋体"/>
          <w:sz w:val="24"/>
          <w:szCs w:val="24"/>
        </w:rPr>
        <w:t>CTATTTTTTCGGCTTGAGAGCCTTGAACTGGAACCGGAGCTGCAGCATCGCCTCTACCCACTCCCTGCGCATGTCCAGGTCGGTGTACGAGGGCGGCAAGTAGCCATACGTCACGCCGCTGTCAACCAGAGCGCCGCGCATCAGCCAGTTAACGGCACGGATGTAACCAGGATCGACAAGCCCCTTCCCTTCCGCCATCTCCAGGGGG</w:t>
      </w:r>
      <w:r w:rsidRPr="002029D0">
        <w:rPr>
          <w:rFonts w:ascii="宋体" w:eastAsia="宋体" w:hAnsi="宋体"/>
          <w:sz w:val="24"/>
          <w:szCs w:val="24"/>
        </w:rPr>
        <w:lastRenderedPageBreak/>
        <w:t>ATCCCCGGGGAGACGAAGACGATAAGGCTCATGGTCTGCCTGGCAACCTCGATGCACCGCTCGATGTACTCCATAACCCACTGACTCGCGCCCTCTTCCTGGTAGTGGTCCTGGTTCAGGTCAGCCAGTAGGTAGCCGATGAAGTCGATCGGTGTCCGGTCGATGATCACGTTCTCCGCGCCGGCCATCAGGTCGAGGTACTTGGCCAGGATCGCATCCTGAACCCTCATCCGGTCGGCGAAGCTCAGCGTGCGGGACGGCTCCAGCCCTAACTCGCGGAAGACAGCAGAGACACCGGCGTCCATCAAGGTCAACCCAGTGCTCTCAGCCAGCGCTCTCGCGAGAGTCGTTTTACCGGTGCGGTGAGCGCCGCAGATCCCGATCCTCAT</w:t>
      </w:r>
      <w:commentRangeEnd w:id="7"/>
      <w:r w:rsidR="00723423" w:rsidRPr="002029D0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2029D0">
        <w:rPr>
          <w:rFonts w:ascii="宋体" w:eastAsia="宋体" w:hAnsi="宋体"/>
          <w:sz w:val="24"/>
          <w:szCs w:val="24"/>
        </w:rPr>
        <w:t>TACTCAGCCGCCGTCTCGTCAACCTGAGCCAGCTCGGGCAAGGCCTGCTGTTCGGCCTGGGCCTGCTGGGCCGCAGTAACCAGAGCGATCTGATCCAGAACAGAGTTGAATTGCCACAGAGTCTCGCCGCGAGCGCCAATCTGTTCGGCAACCTTGCGCAGACCATCGAACGGGTCAGCCTGACGGCCATTCGGATACACGACGTCTTCCAGAACCGGCTCGAAGAAGCCAGGGCCTTTCAGGGTCTTGCCGGAGTCAGCGTCGAACACGACGAACTTGCCCTCGATGGCAGACTGGCGGTACACGGCGTTGATCGGGGTGGTTTTGCCGTGGAAGCCGTTGCCTTGACGATACTGCTCAACAGCGAAGATGGCATCCTGCTCGTTGTCGCACAGCTTGCTCATGTTGGACTGGTGAATGCGCTCCATGATGGCGTCAGCATCCAGACCGCAGTCGTTCGCCGCGCCGTACAGAGTGACCAGGCCGTCACCGATGGCGTCAGCCACCTGGATCAGGTTGCGGCTGTCGAATGCCTTGGTCAGCTCTACCTGAGCTTCCTCGTTGATCAGCTTGAGGCGCAGGCGGCACTGGTCCAAAGTCGGCATCAGCGGCATGGCGGCGACACCCTGGCCCAGAACAGCGTTGAACTCAGTGGTCAGTTGGAAGTTAGTTGGCTTGGTCATTACTTATCTCCGAATGTACTTGACGATCTTGAATGAATGCTCGTTTTCTTTATTCCTCTCAACCTTGTTTTCAAGGAAGCAAGGAACGAACGAAGAAAAGAAGCTTGATGGGAAGAAGTGAACCTTCCGTTTATCCCTCGAAGTTACACAGGCATCTACGAAGGTGATTACCATTTCATCTACCAGACCACCTTGAAGGTAATGTTGGTAGATTTGTGCGCCACCGATGATGTCGGCGTCGGCCAGCAGCGGCGGAGCCTTGACGAAGGTGAGATTGTCACCGTTCGCCCTGGGCTTCCGGGTGATGACGATGTTGTGGCGTCCAGGCAGAGGACCGCCGATGCTGTCAAAGGTCTTGGAACCCATGACGACGGTTCGCCCCATCGTCAAGGCCTGGAAGTGCTTGAGGTCATCTTTCAGAGACCAAGGCAGGTCGTTTCCGAGGCCGATAACCCCCTCAGAGGACATGGCTGCGATGAGGCGAACGGTCATACTGCGACGGCTCCTTTGATGTGAGCGTGAGCGCGGTAGTCGATGATCTCGACGTCCTCAAACACGTAGTCGTCGATGCTGTCACGGTCGGCAAGAACGAGGCGGGCAGTGTTGTCTTTCGGCTCGCGGGACAACTGCAGGCGCACCTGCTCGATGTGGTTCTCGTAGATGTGAACGTCGCCGCCGATGTGGATCAGCTCATGCGCCTTGTGCCCGGTCTGGGCGGCCAGCATGTGGGTCAGCACGCTGTAGAAAAGGAGGTTGAAAGGAAGGCCCAAGAAGTAGTCGACCGACCGCTGATAAACCTGCATCGAGAGCAGACGCTCGCCGGTCTCCGGGTCCACATCGGAGAAGCACTGGAACATCATGTGGCATGGAGCCAGGCGCATTTCGTGCAGGCGGCCAACGTTCCAGGCACTCACGATCATCCGGCGGTCGGATGGGTTGGTGCGCAGGGTGCGGATCAGATTGGCGATCTGGTCGATGCTGCGAACGGACAGCCCGACGCCCAGCTCCTCAACCACACGCCAGGCACGCCATTGGGCGCCGTACAGAGGGCCAAGGTCGCCTTTCTCGTCAGCCCACTCGTCCCAGATAGTGATGCCGTTCTCGCGCAGATAGCGAACGTTGGTGTCACCGGACAGCATCCAGATCAGCTCATGGATGACGCTCTTCAAGTGCAGCTTCTTGGTCGTAACGATGGCCAGCTTGTTGTCAGACAGATCGAATCGCATCTGACTGCCGAAGATGGCACGAGAGGGCGTATCAGTGCGGTTTTCACGCGGCTGAGCGGACCCAAGAATTTGAGATCCTAGCTCCAGGTATTGCTGCATGTGAGGGCTCCTGTTGGTTGAGTGCTTATAGTAAGTATTTACTGATCATGAGGCAACACTAAAGGAACATGGGGGTCGATGCGAAGGCGAGAATTGGAGCCATGTCCCAAAAGAAAGAGGGGGTTAAACCCCCTCAATCTCGCTG</w:t>
      </w:r>
      <w:commentRangeStart w:id="8"/>
      <w:r w:rsidRPr="002029D0">
        <w:rPr>
          <w:rFonts w:ascii="宋体" w:eastAsia="宋体" w:hAnsi="宋体"/>
          <w:sz w:val="24"/>
          <w:szCs w:val="24"/>
        </w:rPr>
        <w:t>TCAGACTGGCGCTAGGACGTCCCAGCCCCACTCCCCGCTGAACGCTACCGTGCTGTAGTCGGTCACGCGCTTCTCGAAGAAGTTAGACATCTGGTCGCCCAGTACCTCAGCCACCCAGGGCAGCGGGTTCTCGACGTGCTCCAGCCAGTTCTCCTTGAAGCCGATCCCCAGCAACCGGCGGTTCGCGATGTAGCGCACGTAGTCCTTGGTCTCCTGAGCAGTCAGTCCAGGGGCGTCGCCTTGAGCGAAGGCCAGGTCGATGAACTTGTCCTCCAAGGAAACAGCGTCACGGAACATCTGGTAGACCTCGAACTTGAACTGGTCATCCAAGATCTCCGGGTTCTCACGGATGTACTCGATGAACAGAGCGCTGATCCCTTCGACGTGCTCGGTCTCGTCCCGGATGGACCACTCGACGACAGTGGTCATGCCCATCATGTACCCGAACCGGCAGTAGGTCAGCAGCATGATGAAGGCCGAGAACAGCGCCACAC</w:t>
      </w:r>
      <w:r w:rsidRPr="002029D0">
        <w:rPr>
          <w:rFonts w:ascii="宋体" w:eastAsia="宋体" w:hAnsi="宋体"/>
          <w:sz w:val="24"/>
          <w:szCs w:val="24"/>
        </w:rPr>
        <w:lastRenderedPageBreak/>
        <w:t>CCTCGTTCACGACGGACTTGGCCAGCGCCAGAGCGATGTCGCGAGGGGTGTCGGACTTGTTGTCGGTCATGAAGGTCGACTTCTGCGCCATCTCGTCGTATTCGAGGAACGCGGTGAACTCGGACTCCGGCAGGCCCAGGGTGTCATTCAGCAGGGCATAGGCACGCTGATGAATACCCTCACGAGCGGCGAAGGCCAGCAACATGCAGCGGATCTCGTTGTTCTTGAAGATCGGGATGAAGTAGTCGCAGTAGTTGCCGGCCACGTTCGCGTCGGTCTGGGTGAACAGACGCAAGATCTGGGTGATGTGGTTCTTGTGGTGAGGGGCCAGAGAGCCGTCCTGCCACTGGTTGACGTCGGCCTGCAGGTCGAGCTCGTCCTCATGCCAGTGGATCAGCTCGTGCCGGTTGGCCGCCTGCATTGCCCAGGGGTAGTGGAACGGTTTGTAAGTGCGGCTTGGGGTAGTTACGGACAT</w:t>
      </w:r>
      <w:commentRangeEnd w:id="8"/>
      <w:r w:rsidR="00ED6F06" w:rsidRPr="002029D0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2029D0">
        <w:rPr>
          <w:rFonts w:ascii="宋体" w:eastAsia="宋体" w:hAnsi="宋体"/>
          <w:sz w:val="24"/>
          <w:szCs w:val="24"/>
        </w:rPr>
        <w:t>ATCGGGCTCC</w:t>
      </w:r>
      <w:commentRangeStart w:id="9"/>
      <w:r w:rsidRPr="002029D0">
        <w:rPr>
          <w:rFonts w:ascii="宋体" w:eastAsia="宋体" w:hAnsi="宋体"/>
          <w:sz w:val="24"/>
          <w:szCs w:val="24"/>
        </w:rPr>
        <w:t>TTATGCGTGGCAGGCCAGGCATTCTTCTGTGTTCAGCTCAACTCGGGTAATTCGAACGCCAACCTTGTCAGCAGCAGCGGCAGACTTGGTTCGCAGGTAATACAGGCCCTTGAGGCCGTTCTTCCAGGCGCGAAGGTGAACGGAGTTCACGTAGGCACGATCAGCCTTGGACAGGAAGAACAGATTCACGCTCTGGCCCTGGCAGATGAAGATCTGACGGTCGGCAGCGTGCTGGACGACCCAGTGCTGGTCGATCTCGAAGGCGGTCTTGAAGACGTCCCGGGTGTACTCGTCCATGAACTCCAGGTGAGCGACAGAGCCGTTGTGCGCGACGATGCTGTTCCAAACCTCAGTCGTGTTCTGGCCCAGTTTCTCCAGTACCAGCTCCAGGTACGGGTTACGGATCATGTGAGCGCCGGCACGGGTGCGGTGCATGTAGGCGTTGCTGTTGATCGGCTCGATAGACGAGGTGCAGCCGCAAATGATGGAGCTGTTTGCGTTCGGAGCGATTGCCAGCAGGTGAGCGTTGCGCTCGGCAACCAGGTCAGGAGCCGGGCCGCGCTCGACGGCCAGCTTGCGAGTGGCAGCCTTGGCCTGTTCCCAGATGTGAGAGAACACGCGACGGTTCAGGGAGGTGGCCAGGCCGGATTCGAAGGGGATGCCCTTCTGCATCAGCAACCCGTGGAAACCCATCGCGCCCAGACCAATGTCACGGCTGCGCTCTGCGCTGTAGCGAGCGCGAGACAGCTCATCCGGCGCGTTCTCGATGAACACGTCCAGCACGTTGTCCAGCAGACGAATCAGGTCTTCGATGAACAGAGTGTCATCCTTGAACTCGTCCCACTTCTCCAGGTTCAGAGAAGACAGGCAGCAGACTGCGGTGCGGTTCTCGTCGGTCGGGAGGTGGATCTCGTTGCACAGGTTGGAGCCGCGGATCTTGAGGCCCTTGGCGGCAAGCTGCGGGTGCAGGAAGCGGTTCGCTGTGTCGATGAAGTTCAGGAACGGCTCACCGGTGCGGCCGCGGATCTCGAGGATGCGTTCCCACAGTTGACGAGCAGGCAGAGTGTCGCGAACTTCCTTCGTCTGCGGGCAAACCAGATCCCAGGGCTGGTCAGCAAACACGGCCTTCATGAAGTCGTCGGTGATGTTCAGAGCGTTGTGGATGTTCAGGAACTTGCGATTGATGTCGCCGCCGGTCGGCACACGCACGTTGATGAACTCAGAAACGTCCGGGTGGGAGATGTCCAGGTACGCCGCATAGGCTCCCTTGCGAGTCTCCCCCTGCTTGTAGGCCAGCATTGCCCGATCGACTACACCGATGAAGGGCAGAGGGCCCGGGGCCTTCTTGGACACCGCACGAACGTCGCTCCAGTGACCACCCACGCCGCCGCCCATCAGAGTCAGCCAGGCAAGCTCGCTCTGGTGTTCGACCAGGCCGGCTCGGGTGTCGGGGACGTAGGATAGGAAGCAACTGATCGGGAGAGAGTCAGCCTTCTGTCCTTCGGGGTAAGCGTTGCTCAGCACAGGGGAGGCGAACATGAACCACTGGCGGCTCACGTAGTCATAGATGCGCTGCGCGAAAGCCTCATCGCCCTTGCTGTAGCACTCTGCCGCCCGGGCGAATGCCTGCTGGGGAGAGGTCTCGCCGTTCCGGACGTAGTATTTGGCCAGCGCAAGCGCCTGATCAGAAAACAGAGCGTCACGCTCCAGGTTAATTTTGACTCCCAT</w:t>
      </w:r>
      <w:commentRangeEnd w:id="9"/>
      <w:r w:rsidR="001C7D69" w:rsidRPr="002029D0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2029D0">
        <w:rPr>
          <w:rFonts w:ascii="宋体" w:eastAsia="宋体" w:hAnsi="宋体"/>
          <w:sz w:val="24"/>
          <w:szCs w:val="24"/>
        </w:rPr>
        <w:t>GGATCCTCGATTCAGTAAGTATTTACTTATGGAGCGAGAAGGTTAGCCAAAATTCAGTGAAAGCTGAACAGGGGAGAGGGGATTTTGTCTGATTTTTTGCAGCTCGTTTTTAAACGCTCTGTATCGCGTTTTGAGAGCTCGGGGGAGAAAGACTAGCGCTGATACTCGTGACACTCGGGATGCGATCAGAGAGCGTGGGGTGCAGCATATCGAGCGCTCGCGAATAGCGAGAGATGTTAGCGAGAAAGAGACGGGCAGAGACACCCGGGAAGTCAGAAAAGCCCCAGCGTGAATTGACCCACCGCACTGGGGCTTCGATTATCGAACCTTGAGGCGAACGAGAAGAGGCAGCCTAAACGGCGGGTGCTTGTCGGTCCCGACAATGTAGACGTGGTGCCCTTTGCCATCCTTCAAAAGCTGGTAGTGAAGAATGACGGCAGACGTCATGCCGCCGAAGCGAGCCTTCTCGTATCTGGGGAAGCCGATGTGGTAGTGATGAAGGTTGTGAGCCTTAGCGTGGTCGAGGTCTTCCTGGGACACATCTGCCCCGCGAGGGACGATCCAGGAAGGCTTGTTTCGGCCCTTGAGATTGTCGAACCCGGTGGTTCGAAGCTCATGGATGAAGTCTGCGACGGCTACAGCGAGGGCTTTTCGGCCCTTTTTCAACTCTTCAGTCAGGTCGGGACCAACGGTGACGTTAGCTATCGGCCCTTTGGGATAGGGGTGTATATGCGTGACGATCTCTCCAAGTGATTGACAATGCAGTTATTGTGCAAGCAACCACTCGAGGATGTCATTAGAAGAATTGAGCTCTTGGGGGACC</w:t>
      </w:r>
      <w:r w:rsidRPr="002029D0">
        <w:rPr>
          <w:rFonts w:ascii="宋体" w:eastAsia="宋体" w:hAnsi="宋体"/>
          <w:sz w:val="24"/>
          <w:szCs w:val="24"/>
        </w:rPr>
        <w:lastRenderedPageBreak/>
        <w:t>AGTTTGCCTTCGCGCTTGGTGCGACGCAGGCGAGCGTCCATAGTAGGCCGGTCGTAGTAAAACGGAACCGCTTTACGAGACTCTTGAACCGCTTTGACCTTGAGGCCTGCTTTGGTTCTTTCGGCAACTTGCATATTAACGATTTCCTCAGAGGGATAGGGGTATGGCGCACGCCATATTGGTAAATTATTGCGCAATGCGGCGAAGGGGTCAACGAGTGGTTATTTATAAGGCCCAATGGGAAAAGACAGGGCCCCACTGTAGAGGCCCTGGGTCTGCTTACTCGCAGCGGAGGGTTTTCTTCTCGCAATCGCCGCTGAACGAGGTAGCCGGCCGGACGATCGGCCTGGTCGTAGAGAGCGACTTGTCAGCCTTGCTGGCCTTGCTCGAAGAGGACTTGGCGACCAGTACCGGCTTCGGGGTCGGAGCCGATACAACTGCAGGGCGGGCAGTAACGACAGGCCTGGCCACGACAACAGCACCTTTGGCTTCGACAACAGGGGCAGACAGGAGCAGGGCCAGGATCAGGGGCAGGGCTGCCAGGGCGATCTTCTTCATGCGTATTCCTCTTGTAGGTGTTCTTCTTTGCAGTAAACAGGGTTGGCATCCGGCTCGTAGCCGTCAGCATCGACATTGGGGCAGTGAAGGACGACAGAGTAGCCGTCACCTTCCAGGCGCTCAGAGCAAACAGGACAGATCATCGTCACC</w:t>
      </w:r>
      <w:commentRangeStart w:id="10"/>
      <w:r w:rsidRPr="002029D0">
        <w:rPr>
          <w:rFonts w:ascii="宋体" w:eastAsia="宋体" w:hAnsi="宋体"/>
          <w:sz w:val="24"/>
          <w:szCs w:val="24"/>
        </w:rPr>
        <w:t>TCACGCAGCTACAGAGCGGAGACGGAAGACGGCAGCCAGGCGGGCGAACTCCTCCGTCAGCACGCCGGCATGAACAGCGCCGATGGCGTCAGCCAAGTGCTCGTTCTTGTCAGCCAGGCCGCTCTTGCCTTGATGCCAGGGCAGGTCCGGGTAGAGCTCGCTGGCCCAGGCGATCATCTCCCGCTTCGAGGCGGTCTTATTGCCGACAGCGGACAGCTTCACTTCGGCCGGGGTGACTTCGATGATCGGGATGTCAGAGAGGGATGCGATCAGCCCGATACAGATGCCATAGGACGCCATAGAGCGAGCGCTCTGCGAGCCGACAGGCACCTCGACAAACATGATGGACGCGCCGGCAGCCAGACGGCGTGCGCCCCGGTACAGCGCTCGAGCCCGCTCCAGATCCTCACTGTTACGGCGAACCACCTTGCGAGAGCTCTTGTCCGTCTCGGTCGAGACGAGCTCGATGTGGGTCATGTTGATCGGCAGCGTCTCGTCAGCCAGGTCAATAGTCCCAGTGCCAATGCCGAAGTTGCGCAAGGAAGGGTCAATGGTTACGAATTTCAGAAGTGTGCTCAT</w:t>
      </w:r>
      <w:commentRangeEnd w:id="10"/>
      <w:r w:rsidR="00993DB4" w:rsidRPr="002029D0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2029D0">
        <w:rPr>
          <w:rFonts w:ascii="宋体" w:eastAsia="宋体" w:hAnsi="宋体"/>
          <w:sz w:val="24"/>
          <w:szCs w:val="24"/>
        </w:rPr>
        <w:t>TTGATCTCCGGTGTCAGTTTGATGTTCAGGCGAATGCTCCCCAGCGGCTGCCGTAGCTGTCAGCAACGCGCTCTTCTTCGATTCGCGCCTCTTCCTGGGCCAGCTCCGCACCGTTCACAGTAAGGAAATCAGCAAGCGGGAGACCAAATGCTGTTTCGAAACTTTCTTCCAAGTTGGCAATCTTGCTTGCTTGTTTCGCAGGTAGTTCGAGGAATTGGAACTCGCTGGTTGGCGTCATCGGCTTCATCACGAAAATGAGGTCGCTCTTGCCGGCGTAAACGCTCATAACTCGGAATCGCTCGCCCCCGATGAAGGCTGTGTTGCGAAACTCTCCGGCCTTGAAGCGCCCCTTGACGACAAACATCCCGCTCGCCGCGATAGCGCACTCCCTGGCCTGCAGCTCCTTGAATGCCTCACTGCTGCTGATGCGCTCAGCGAGGATTTGCAGAACGTCCTGCCCGAGCTTGACTGAACTGGCCGCCGGGGCTGGCTCTGGTGAAGCGGTCTTCTTCTTTGCGCCGCCTCTGGTTGGTTTTGAAGTCATATATGTCTCCATAAAGCCCCCGAAGGGGCTCAGTCTCTTACTCGCCGACCGTGTCTCGTTCAACACAGAGGACGCCTTCCATCTCCGCCAGGCCGTCCTTCTTGCGGACGATGACATGCTGGCGAACCCAATCGCGGATAGGGTTGTGACTGATGATCAGCACGGTCCCTTTCTCCTTCGCCTTCTCCTCGAGGACCGTCATCAGTCGCTCCAGGCCGGCGTCATCCACTGCGTCGTCGATCTCGTCGCCGATCCAGAGACGAATAGGCTTCGCTGCCCGGGAGCTCACCAGATCTTGCAGGGCGAGGGCCGTAGCCAGGCGCACCTTCCGCTTCTCCCCGCCGGACAGAGAGCGGTAGCTGGAGCCGCCGGTCGCGCTCGTCACACCGATCTCGAACTTCTCGCGCAGCTCGCCCTTTGCAGTCGTGCTGATCGTGTTCCAGGCTGCCCGGATGTTGCCGTCGGACAGGATCCCCAGGTAGCGAGAGGTCCGGTCGTTCAAGAACGGGGTAACGGTGTCGAGGATGTGAGCGCGGATACCTGCAGGGCTGAACACGTCGACCACCCTTTCGGCGACCTCCAGTTCCTTGATCGCCTCTCGCAGGTTGGCGGTGAGGACGACGACCAGCTCCTCCGTATCTTTGATCTGTGCCTGGGCCTTCTCGATGCTGGACAGATGAGGATTCGCCTCACTCTCGATGCTCTCTGCTCTCGCCTTGTGCGACTTCGCGGAGTCGACGAGGGACTGCAGGTTCATCTTGAGGGTGTTTAGACGGGCCTGGCTGGCGTCCAGCTCGCTCAGGCGGGCGGTCTCTGCGGTCAGGTCAGTCATGGACGCCTTGAACTTCTCCAGGGCGTCCTTCGTCGCCGTGAACTCCGCCTCTGCCTCTGCGATCTCAGCAGCGATGCTTTTGGCACTGTGAATGTGGCGAACAGCCATGCCCTTCACGCTCTCGATGCGACCGGCGACGTCCTCGGTCCCCAGGGTGTGGCCACAGCTATCGCACTTCGTCCCGACCTCGGCTTCTGCGTTGGCGATGATCTCTTTGCAGCGAGTAGCGGCCGCCTTCGCTTCGCCCAGACGAGACTGCGCGGTGGTCAGCTTGAGCCGGGCAGCCCCCGATTCAGTGATGAGGCGAGACAGCTCCGTTCGTTCGCCGTCGACAGACGCCAGGCGCTCAGTCACAGCCGCTCGCTCAGCAATC</w:t>
      </w:r>
      <w:r w:rsidRPr="002029D0">
        <w:rPr>
          <w:rFonts w:ascii="宋体" w:eastAsia="宋体" w:hAnsi="宋体"/>
          <w:sz w:val="24"/>
          <w:szCs w:val="24"/>
        </w:rPr>
        <w:lastRenderedPageBreak/>
        <w:t>ATGCCGGCTTCGTCGAGAGCCGCGATCTCCACCTGGACGGTCTTGGCTTTGGCGACCGCTTCACCCATGGCCGTGCGCTCGGCTGCCGCCTTCGCAAGGCGAGACTCTTCGTAGCGGTCACGCTCTCCAGTCAGATGCGCGACACTGCGGAGGCTCGACTCGATCACCGACTTGTGGGAGGCGATGGTGTTCTCAAGGGTGGTAACAGCCGCCTTCTTCTCGGTCATGCGACCCCGGGCTATCGTGTGAGCCTCCTGCATCTTGTCGATGCCGGCGGCCTCCTCCACGATGGTCTTGAGGCTCTTGTCGGTCAGGCTGGGGAGGTCGATGTGCGCTTCCTGACCGGAGTAGATCGCAGCGCGGAACACTTCGCTGGTGCAGCCCACGAGCTTGATGATGACGTCCTGGGTGGCCTTGTCGGTCCCCTGGGTCATGTCGACCGGGTCTTCCGGATTGGTCACGTCGATCAGCAGCACGCGGTTCTTGTGGACGGGGTGCTTGCGGTGACGGATCACGTTGTAGGTGCGCGGGCCGTCGACCAACTGCACCATGACGCGAGTCCCCTTCTTGAGCTTGCGGTTCACAATGTCGTCCCCGCCGTCGCCCCGGGCCGTCTCGTTGTAGAGGGCCCAGCAGAGCGCTTCGGCTACCGTCGACTTGCCGGAACCGTTGCTGTTCTGGGAGGAGTCGTCCTCGTTCTCACCCTGGATCAGGACAAGGCCCTTACTGTCCAGGTCGACCGTGATCTGGCCGATGGCCATGAAGGCGTCGATTTCTAAGCGGTTAATCTTCATTTGGCAGGCTCCGCTATGCAGCCAGGCAGGCTCGCCAAGCCGACAGCATTGATAAGGGCGTTAGACTTTCCGATGCCGCGAATGAGGGCAGTGGATGCAGCGTCAGAGGCCGGGGTCACAACGACACCAAACAGGTCGTAAACCCCAGGGATGCGCACGATTTCATCCTTGGCAGCCGGTCGACTGACGAGAAACTGGTAGAGAGAGCCTGCTTTGATGACGCCAGGCGGGAGCTCAGTGATCT</w:t>
      </w:r>
      <w:commentRangeStart w:id="11"/>
      <w:r w:rsidRPr="002029D0">
        <w:rPr>
          <w:rFonts w:ascii="宋体" w:eastAsia="宋体" w:hAnsi="宋体"/>
          <w:sz w:val="24"/>
          <w:szCs w:val="24"/>
        </w:rPr>
        <w:t>TCATCCGCGCACCTCGCGCATCACCGGAACACACTCATCCCCATCCATCAGGAAATACTCGAATGGGTTGATGCCTCGCAGGTTGTCGAAGATGCCCTTGCTGGTAGCGATATTCCCCATTACAGCGACGACAGCAGACTTGGTGAGACCCAGACTCTCGTTCGACAAGAAATGAGGGATGATCAGCTGGCTACGAGCCCCCGATTCCCAGAGTTCCTTATCTTCATGCGGGTCTACTGACTTGACGAAGCACTCGAACCCCTCGCAGGCGCAGCTTCTAAGCAGCTCGTTCACCTTCTCGAGGTACGGCTCCATGCTTGGGTGGTAATCAACCTCAAGATCGATCAGCGAGTAATTGCGGTCAGAGAACTGACGCTGCTTAACCATTGACCAGAAGAAAGTTTCAATGTCATTCATAACGACGGCGTTGCTCAT</w:t>
      </w:r>
      <w:commentRangeEnd w:id="11"/>
      <w:r w:rsidR="00993DB4" w:rsidRPr="002029D0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2029D0">
        <w:rPr>
          <w:rFonts w:ascii="宋体" w:eastAsia="宋体" w:hAnsi="宋体"/>
          <w:sz w:val="24"/>
          <w:szCs w:val="24"/>
        </w:rPr>
        <w:t>ACCTTAACCTCTCCAGAAAACCGTACTTCGTGAGCAGTAAAGGCGTGATGCTGCTCAACCAACTCTCTCAGCTCCGGCGTATCGCCGAGCCCCTGCAGGACGTAGTGATTAGGAACCGTCGCGCTCTTCACGACCGCCCGCACAACGGCCGCGTAATCCTCTCGCTCGTACAGACGGAACACGGTGCCGATGACGAAGTGGGAGCGCCCATTGATCAGCGCCTTGTACTCTCGCCCGAGCTGATAGCTCCCCTCGGGCAGGTCGCTCAGCCTCATACCTTCGCCTCCACTTCATCCATGATCTTCTGGGACTCGACACCCACCGCCTCGTCAAACCCACGCGCCCGGCACCAGTCGTGCAAGCTGACGCGAATGGAGGCCCCGGCCTCGATGGTGCTGGCCCCCTCACGGGTGACTTCTACCTTCGGTACGTGGATCACCTGGACAGATGCAGCGCCTTGCTCGTTGAGATACTTGCGAACCTCTTCCACCTCTTCGTTGGTGGCAGACTCCAGGCGAACACGGACAAAGTGGCCGTTCACCTGCTCCAGGGTCTCCATCTCGTCCCACTCCGGGTCGAAGTCGACAAAGCGAGGGGCGTTGGTGGTGAAGTGCGTCACCTCGTCCTTGTCGGCGTCGTAGAGCAGGAAACCGGCCTTGCTGCCGACGTCGCTAAAGGTCTGGTGCGTCAGTGCGCCGACGGAGACAACCCCGTCGAAGACCTTGTGGTTGTGGTAGTGGCCGCAGAACACACGCTTGAAGCCGTAGGCCTGCAGCTCTTCCGGCGAGAAGCCGTGATCGGGGATCCCCGCCAGCACGCCGTTAAGCGGTACGTGCATGTAGAGGGTCCACTGCGCCACCTCGTCGCTATCCTTGCCACTGACGAAGGCCGCGATGTGCTCACGCACCTTGTCGCACTTGTCGAAGTAGGGGATGAAGAAGCGCTTGTTCTTCTCGTCGGCGAACACGTTCGAGATAACCCACACACCGGCCCCCGCCAGAGCCTCACCAGCGTTCCCCAGCGTCGAAGAGTTGTTACCCTCGAGGTCGTGGTTGCCGGCCAGCAGGTAGATGTTCAGCCCCAGGTCGTTATAGATGCGGCCGTAGAGCTCCACCGTCGGGTTGAGAACGGAGGGGGCGACGCTGCCGCGAACGTGGAAGATGTCGCCGGTGTGGATGATGGTGTCGCCACCGCGCTCCTTGACCGTGACAGCAGCACGCCAGGTTTCATCCAGAATGTGCTGCAGGCGGCTGTTGACCCCAGTGGGCAGCGTGCTGGAGAACACCGACCAGTTGTGGTTGTGGGTGTCAGAGATCAGACCTTCGATGCTCATGCCTTCGACTCCTTGTCGACAGCCTTGAAGTGCCTGTTGAAGTCAGACACGCCGCAGGTCTCGTAGTAGTCAGGCCACTCGTCGGAAGGGAACATGCGGTAGTAGGGCTTGCCATGCTTGTCGTGAGACATGCGCTGGTACTGGTACTTCTCGCCCTCGACGTAGCCCTCAAGGCCTGCTGTTCCGGCAGGAGCCAGTGTGCAGAGGCATTCGCCTTGTTCTTCGATGTG</w:t>
      </w:r>
      <w:r w:rsidRPr="002029D0">
        <w:rPr>
          <w:rFonts w:ascii="宋体" w:eastAsia="宋体" w:hAnsi="宋体"/>
          <w:sz w:val="24"/>
          <w:szCs w:val="24"/>
        </w:rPr>
        <w:lastRenderedPageBreak/>
        <w:t>ATTTTCGGTCGTCATAAATGCTCCATAGTTCAGCTCAATTACAAGCGTATTATAGTAAGCATTTACTGATCAAACGACAATAAGCCCTAAACGACAAGGCTTTTGACAGGCCATTTAGAGGGAGACCCTGTCGAGATCTCGGACGAGGTGGATGCCAATACCTGGAGAGAAGCGTTGATTATGGCCCGGGTGTTCTAACGAAGAGTGGCGACTGAGGAAGGATTCTCGGATAATTTCAAGCCGTGCCTGGAAGCCATTCAGAGGCACGTTGAACATGCCTCGGCGCAAATAGACTTACTGCCTTAGACCTGGAGAACCAACAATGCCAATTCACCATCATCAGTGCCGAAAGTGCTACTGCACCGTTCGAATTGACCTTCATAGCCTCACCAGAGAGGAGGAGAAGGTTTTCGAGCATGGCGGAGAGGTGGAGACGATCTGGCTGGATGAAGAGATCTGTGACATGTGCCAGAGGGAAGAGGAGCGTCAGAGCTGCTGACGCCCATTTCGAC</w:t>
      </w:r>
      <w:commentRangeStart w:id="12"/>
      <w:r w:rsidRPr="002029D0">
        <w:rPr>
          <w:rFonts w:ascii="宋体" w:eastAsia="宋体" w:hAnsi="宋体"/>
          <w:sz w:val="24"/>
          <w:szCs w:val="24"/>
        </w:rPr>
        <w:t>CTATACGGCAGGGCTCAGGTACAGGACGGACAGTCCGAACGACTTGGCATAGAAGCCCTTGCCGTAACAGTTGGCCAGCACGCCGGCAAGATCGTCAGCCGGGTTGTCGAGAGTCATGCCGATATGGTTTCGACCAGCGTGCGCGGCCAGCATCAACTGCTTGTCCTGCCCCCAGTAGTTCTCCCTCACGACCGAGAAGGAGAGCTCTCGCTTCACATCGTCCCAGACGCCAACCCGGGTGCCAACCGGAAGACGATCGCTCCAGGCCTTGCCAATCCGGATGGTGTTGTAGAGGGGGAGATCAAGGTTTGCGTTCACAGCGAACCGGAGAACCGGTACGAACTGATCGCAACGCTTGCGCTCGTTGCGCATGGGGCACTCGCTAGACGTAGCACAAGCGTCACAGAGCGCGTTCCCGTTGCTCGCGCTTGTCAGCGTGTAGTGATTGTCGGGATAGCGTCTGAGCGCGTTTGTCTTGACGGTGAGGAAGGTGTGCAT</w:t>
      </w:r>
      <w:commentRangeEnd w:id="12"/>
      <w:r w:rsidR="00CC6C3C" w:rsidRPr="002029D0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2029D0">
        <w:rPr>
          <w:rFonts w:ascii="宋体" w:eastAsia="宋体" w:hAnsi="宋体"/>
          <w:sz w:val="24"/>
          <w:szCs w:val="24"/>
        </w:rPr>
        <w:t>TGAAGTCTCCTGTTCTGTTTGAGACAGATTACAGGAGACTTTTCAGAGGGGTCAGTCGGCAAGCGAG</w:t>
      </w:r>
      <w:commentRangeStart w:id="13"/>
      <w:r w:rsidRPr="002029D0">
        <w:rPr>
          <w:rFonts w:ascii="宋体" w:eastAsia="宋体" w:hAnsi="宋体"/>
          <w:sz w:val="24"/>
          <w:szCs w:val="24"/>
        </w:rPr>
        <w:t>TGTCGTTTTCAGAAGACGGCTGCAC</w:t>
      </w:r>
      <w:commentRangeEnd w:id="13"/>
      <w:r w:rsidR="00E62215" w:rsidRPr="002029D0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2029D0">
        <w:rPr>
          <w:rFonts w:ascii="宋体" w:eastAsia="宋体" w:hAnsi="宋体"/>
          <w:sz w:val="24"/>
          <w:szCs w:val="24"/>
        </w:rPr>
        <w:t>TGAACGTCAGAAGCCGACTGCACTATAGCAGCGGAGGGGTTGGATCCATCAGGCAACGACGGGCTGCTGCCGGCCATCAGCGGACGCAGGGAGGACTTTCCGCAACCGGCCGTTCGATGCGGCACCGATGGCCTTCGCGCAGGGGTAGTGAATCCGCCAGGATTGACTTGCGCTGCC</w:t>
      </w:r>
      <w:commentRangeStart w:id="14"/>
      <w:r w:rsidRPr="002029D0">
        <w:rPr>
          <w:rFonts w:ascii="宋体" w:eastAsia="宋体" w:hAnsi="宋体"/>
          <w:sz w:val="24"/>
          <w:szCs w:val="24"/>
        </w:rPr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TGGACATAAGCCTGTTCGGTTGGTAAGCTGTAATGCAAGTAGCGTATGCGCTCACGCAACTGGTCCAGAACCTTGACCGAACGCAGCGGTGGTAACGGCGCAGTGGCGGTTTTCAT</w:t>
      </w:r>
      <w:commentRangeEnd w:id="14"/>
      <w:r w:rsidR="00DE1A44" w:rsidRPr="002029D0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2029D0">
        <w:rPr>
          <w:rFonts w:ascii="宋体" w:eastAsia="宋体" w:hAnsi="宋体"/>
          <w:sz w:val="24"/>
          <w:szCs w:val="24"/>
        </w:rPr>
        <w:t>GGCTTGTTATGACTGTTTTTTTGTACAGTCTATGCCTCGGGCATCCAAGCAGCAAGCGCGTTACGCCGTGGGTCGATGTTTGATGTTATGGAGCAGCAACGATGTTACGCAGCAGGGCAGTCGCCCTAAAACAAAGTTAGAAAAGGGAAAGT</w:t>
      </w:r>
      <w:commentRangeStart w:id="15"/>
      <w:r w:rsidRPr="002029D0">
        <w:rPr>
          <w:rFonts w:ascii="宋体" w:eastAsia="宋体" w:hAnsi="宋体"/>
          <w:sz w:val="24"/>
          <w:szCs w:val="24"/>
        </w:rPr>
        <w:t>ATGAGCAAGTTATCTGTATTCTTTATATTTTTGTTTTGTAGCATTGCTACCGCAGCAGAGCCTTTGCCAGATTTAAAAATTGAAAAACTTGATGAAGGCGTTTATGTTCATACTTCGTTTGAAGAAGTTAACGGGTGGGGCGTTTTTCCTAAACATGGTTTGGTTGTTCTTGTAGATGCTGAAGCTTATCTAATTGACACTCCATTTACGGCTAAAGATACTGAAAAGTTAGTCACTTGGTTTGTGGAACGTGGCTATAAAATAAAAGGCAGTATTTCCTCTCATTTTCATAGTGACAGCACGGGCGGAATAGAGTGGCTTAATTCTCAATCCATCCCCACGTATGCGTCTGAATTAACTAATGAGCTGCTTAAAAAAGACGGTAAGGTTCAAGCTAAAAATTCATTTGGCGGGGTTAACTATTGGCTAGTTAAAAATAAAATTGAAGTTTTTTATCCAGGCCCAGGACACACTCCAGATAACCTAGTAGTTTGGCTGCCTGAAAGGAAAATATTATTCGGTGGTTGTTTTATTAAACCGTACGGTCTAGGTAATTTGGGTGACGCAAATTTAGAAGCTTGGCCAAAGTCC</w:t>
      </w:r>
      <w:r w:rsidRPr="002029D0">
        <w:rPr>
          <w:rFonts w:ascii="宋体" w:eastAsia="宋体" w:hAnsi="宋体"/>
          <w:sz w:val="24"/>
          <w:szCs w:val="24"/>
        </w:rPr>
        <w:lastRenderedPageBreak/>
        <w:t>GCTAAATTATTAATATCCAAATATGGTAAGGCAAAACTGGTTGTTCCAAGTCACAGTGAAGCTGGAGACGCATCACTCTTGAAACTTACATTAGAGCAGGCGGTTAAAGGGTTAAACGAAAGTAAAAAACCATCAAAACTAAGCAACTAA</w:t>
      </w:r>
      <w:commentRangeEnd w:id="15"/>
      <w:r w:rsidR="00DE1A44" w:rsidRPr="002029D0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2029D0">
        <w:rPr>
          <w:rFonts w:ascii="宋体" w:eastAsia="宋体" w:hAnsi="宋体"/>
          <w:sz w:val="24"/>
          <w:szCs w:val="24"/>
        </w:rPr>
        <w:t>ATTTCTAATCGGGTAGCCGGAGGTATCTAGCCTCCAGCCCCCACACCACCCTGCATGCGGCTCCGCACAGGGCGGTTCATTTAGAACTCCTAACCTGTTATTTGGCTAGGATAATGAACTGCAATCCATCCATCTCTTAGTGAATACAATCCAGCTTTCTCTAGGTACTCGTTACTCAGCGCTTGCTGTATGCCTGGCGTTTTCGAACTACGCCAAGGGCCTTTACTTGTGAGTCCACAAGCAACGGCAGCTTGGATCCTGACACCTCGTTTAAGTAGGTTCTGCACCTTAGTCCGTGGTTTTCGCCACTGACGCCAGTAGCACATACGCACTCGGCGACGGATCCAGTGGTCTAAATCGACGCAACCTTGATAAGCGTTGGCTATGCCAAAGTAATTGATCCAACCTTGCATATATTGCCGCAGTTTAAACAGTTGATAGCTCATGCTGACTCCCCAATTGCGGTTCGTCAGTCGTCGTATCTTTTGTTTGAAAACGTGCAACGTGTTGGCATGCCATTGGATCTTTCCTCGGTTAAAGGTGAAGCCAAGGAACTTGCTTTGACCTACCTTAACTACTTGGCTTTTATGCTCGTTAACGATCAGTTTTAGCTTCGTACCAAGATAATGAGTAATACTCTTGAGAACACGTTCTCCCGCCCGTTGAGACTTCACCAAGATGATAAAGTCATCAGCGTAGCGGGCGAAGTGATGTCCTCGGCTTTCCAATTCTTTATCCAAACTATCCAGCATGATGTTTGATAATAAGGGTGAGAGTGGGCCGCCCTGAGGTACACCTTCGAAGCTTGCTTCAAATTGGTCGTTGACCATGACGCCCGCTCGCAGGTATTTGCCAATAAGCGCTAGCAGACGCTTATCCTGCACCTTACTCCTTAACTGAGTCATCAACAGATCGTGGTTGACGCGGTCAAAGAACTTGGACAGATCAACATCAACGGCAAATTTGCGCTTCTGTTTGATGATATTCCTGACTTGTAGTACCGCCTGCTGGGCGTTTCTGTTCGGCCTAAAGCCGAAGCTATTGACTGAAAAGTAGGGGTCAAACAACGGCGTGAGTATCTGAGCGATTGCTTGTTGTATCACACGATCAATCACGGTGGGGATCCCCAATTTGCGTTTACCGCCATCGGGTTTATCGATCTCCACGCGCCTGACCGCTGAGGGTTGATATTCTCCTCGCTCAAGCTGAGATTTACACTGTTGCCAGCCGCCTTGTTGCATCCAGCGCGGGAAGGCTTCGATGGTCATGCCATCGATACCCGACGCGCCTTTATTGGCTTTCACTTGTCGCCAAGCTCGGTGTAGATTCTCAGGTTCGAGTAGTTGCGGAAATAGATTGCTGCTGAAGGCTGGTTGCGGGCTAATACGCTGTTGATAGTAATCGTCTGACGACGTAGTGAGTACCGACAAGTTTGGCAAGACTCCTCCTTCTTCTAAATGTTCAGGCCTTCACCATATCCCATCCATTACGATAGGCGTTGGGCTACTATGCCGTCTGCTGACTTCTGCTTAATCACATGCCGAGTTGCCCCGTCATGCGCTATCGGTTTTCATCTAATTCGCTCTTTCCAGTTGATGAAATTGAAAAGCCAAGACACTTGTAGACCAGAGCCTTACTGGTTAATGACCGATCGCATGCTAAGCAGATCTCCCCAGATAAGGACATGAACTTTCTTTGCACTGCTGCATCATTTACGGTGGCCGTTAGATCACGTGGTTTCGTCGTCTTGTGCCAACTCACCTTCAGCCTACGCCTCATATGATGTTCTTGTTCATCAGCTCGCAAATTTGCTAGCGGCTTCCTTCAGACCGCCCCTCACGGGTAAGCCCTTGCCATTCGCTAGTAGTTAACGTTTAATAACAGCATGTTATCGAACGGTGACCTTCCTACAGAGGACTTTCACCTCATTAGTTCATGCCCATGCTGGGCGTACACAAGTCGTTGCAGCATCGTGCGCTGCGCGCACTGGACAGTTTTTAAGTCGCGGTTTTATGGTTTTGCTTCGCAAAAATATTCCATAAAACCACAACTTAAAAACTGCCGCTGAACTCGGCGTTAGATGCTTTGCTGTGCGCACAAATTTCGGCCAGCAACAAGACTGTTTTTTTTCTTAAATCGAACCTAAAATTTATTCGCGGAACTCCATGGATAAATATT</w:t>
      </w:r>
      <w:commentRangeStart w:id="16"/>
      <w:r w:rsidRPr="002029D0">
        <w:rPr>
          <w:rFonts w:ascii="宋体" w:eastAsia="宋体" w:hAnsi="宋体"/>
          <w:sz w:val="24"/>
          <w:szCs w:val="24"/>
        </w:rPr>
        <w:t>TTGAAAAATTGGTTATTTCTGGCTACGTCCATTATTTTTGAGGTCATTGCAACCTCTGCGCTCAAGTCTAGTGAGGGCTTTACTAGGTTAGTACCGTCTTTTATCGTCGTAGCGGGATACGCTGCTGCTTTTTATTTCCTGTCGCTGACACTCAAATCGATTCCTGTTGGAATCGCCTACGCAGTTTGGTCGGGCCTCGGGATCGTCTTGGTCACTGCGATTGCATGGGTTTTGCATGGTCAAAAACTAGATATGTGGGGATTTGTTGGTGTCGGCTTCATTATCAGCGGCGTTGCTGTGCTCAACTTGCTATCTAAGGCAAGTGTTCACTAA</w:t>
      </w:r>
      <w:commentRangeEnd w:id="16"/>
      <w:r w:rsidR="00327ED7" w:rsidRPr="002029D0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2029D0">
        <w:rPr>
          <w:rFonts w:ascii="宋体" w:eastAsia="宋体" w:hAnsi="宋体"/>
          <w:sz w:val="24"/>
          <w:szCs w:val="24"/>
        </w:rPr>
        <w:t>AACGGTCGCATCTAACCATTCCGTCGAGAGGGACCGCCCACAAGCTGCGCTTGCGGGTTCCCTTCGCGGCTTCGCCGCTACGGCGGCCCCTCACGTCAAACGTTAGGCATCACAAAGTACAGCATC</w:t>
      </w:r>
      <w:commentRangeStart w:id="17"/>
      <w:r w:rsidRPr="002029D0">
        <w:rPr>
          <w:rFonts w:ascii="宋体" w:eastAsia="宋体" w:hAnsi="宋体"/>
          <w:sz w:val="24"/>
          <w:szCs w:val="24"/>
        </w:rPr>
        <w:t>GTGACCAACAGCAACGATTCCGTCACACTGCGCCTCATGACTGAGCATGACCTTGCGATGCTCTATGAGTGGCTAAATCGATCTCATATCGTCGAGTGGTGGGGCGGAGAAGAAGCACGCCCGACACTTGCTGACGTACAGGAACAGTACTTGCCAAGCGTTTTAGCGCAAGAGTCCGTCACTCCATACATTGCAATGCTGAATGGAGAGCCGATTGGGTATGCCCAGTCGTACGTTGCTCTTGGAAGC</w:t>
      </w:r>
      <w:r w:rsidRPr="002029D0">
        <w:rPr>
          <w:rFonts w:ascii="宋体" w:eastAsia="宋体" w:hAnsi="宋体"/>
          <w:sz w:val="24"/>
          <w:szCs w:val="24"/>
        </w:rPr>
        <w:lastRenderedPageBreak/>
        <w:t>GGGGACGGATGGTGGGAAGAAGAAACCGATCCAGGAGTACGCGGAATAGACCAGTCACTGGCGAATGCATCACAACTGGGCAAAGGCTTGGGAACCAAGCTGGTTCGAGCTCTGGTTGAGTTGCTGTTCAATGATCCCGAGGTCACCAAGATCCAAACGGACCCGTCGCCGAGCAACTTGCGAGCGATCCGATGCTACGAGAAAGCGGGGTTTGAGAGGCAAGGTACCGTAACCACCCCATATGGTCCAGCCGTGTACATGGTTCAAACACGCCAGGCATTCGAGCGAACACGCAGTGATGCCTAA</w:t>
      </w:r>
      <w:commentRangeEnd w:id="17"/>
      <w:r w:rsidR="00AA4FE0" w:rsidRPr="002029D0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2029D0">
        <w:rPr>
          <w:rFonts w:ascii="宋体" w:eastAsia="宋体" w:hAnsi="宋体"/>
          <w:sz w:val="24"/>
          <w:szCs w:val="24"/>
        </w:rPr>
        <w:t>CCCTTCCATCGAGGGGGACGTCCAAGGGCTGGCGCCCTTGGCCGCCCCTCATGTCAAACGTTAGATGCACTAAGCACATAATTGCTCACAGCCAAACTATCAGGTCAAGTCTGCTTTTATTATTTTTAAGCGTGCATAATAAGCCCTACACAAATTGGGAGATATATC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ATGGTGA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CATTCACCTTCCGGCCGCCCGCTAGCGGACCCTGGTCAGGTTCCGCGAAGGTGGGCGCAGACATGCTGGGCTCGTCAGGATCAAACTGCACTATGAGGCGGCGGTTCATACCGCGCCAGGGGAGCGAATGGACAGCGAGGAGCCTCCGAACGTTCGGGTCGCCTGCTCGGGTGATATCGACGAGGTTGTGCGGCTGATGCACGACGCTGCGGCGTGGATGTCCGCCAAGGGAACGCCCGCCTGGGACGTCGCGCGGATCGACCGGACATTCGCGGAGACCTTCGTCCTGAGATCCGAGCTCCTAGTCGCGAGTTGCAGCGACGGCATCGTCGGCTGTTGCACCTTGTCGGCCGAGGATCCCGAGTTCTGGCCCGACGCCCTCAAGGGGGAGGCCGCATATCTGCACAAGCTCGCGGTGCGACGGACACATGCGGGCCGGGGTGTCAGCTCCGCGCTGATCGAGGCTTGCCGCCATGCCGCGCGAACGCAGGGGTGCGCCAAGCTGCGGCTCGACTGCCACCCGAACCTGCGTGGCCTATACGAGCGGCTCGGATTCACCCACGTCGACACTTTCAATCCCGGCTGGGATCCAACCTTCATCGCAGAACGCCTAGAACTCGAAATCTAACGTCCGTTCGGGCATCGAGGTCCATGTCGGGGTGGGACGGGCCCGTGGCTTCAAGATCACTTGCAGTCCGACCGCGATGTCTTGGTTGCGCGAGAGGTTGTCGATATCCTCCACTTCCATCATCAACCCTGGATAATGCCGCCGCCGTCATCGCCGCCGACGCCCGTGCCGGGCTTTTCGGGCCTGTCAGGCTTGCTCGGCCTTCAGCCTGCCTGGTGCGTATTCCGGTGAAGTTGAACAGTGATTCCGGAATCTGTGAACACCATTTCCGGAAAGTATGCGGACAGGGATTCTTCGAGCAGAAGCTGAGCTTTGAGGGGAGGCATCTTTTCGACTCACTGAACAAGCCAGCAGCCAAGCGCAGCGCGGCAGTTGTGGATCCAAGACGTTGGAACAGGACGGTTCATCTGACATCAGAGTACGTGCACTGAGGTGTCCGGAATCGGTGTACACGCAAGCCGGAATCAGTGTTCATTTTAAACCGGAATAGGTGTTCATTTTCGACCGGAATATGCACCTGGGCGAGATCTCCGGCGGACGGATTAACGGCGGAGCTTCGCCGCCTTTCGTGCGTGTGAAGGCCGAAGATAGTTCTCTCAAAAACATCCGTTTATGAGAGATACCAAATGTCATTTTCAGAAGACGACTGCACCAGTTGATTGGGCGTAATGGCTGTTGTGCAGCCAGCTCCTGACAGTTCAATATCAGAAGTGATCTGCACCAATCTCGACTATGCTCAATACTCGTGTGCAC</w:t>
      </w:r>
      <w:r w:rsidRPr="002029D0">
        <w:rPr>
          <w:rFonts w:ascii="宋体" w:eastAsia="宋体" w:hAnsi="宋体"/>
          <w:sz w:val="24"/>
          <w:szCs w:val="24"/>
        </w:rPr>
        <w:lastRenderedPageBreak/>
        <w:t>CAAAGCGAGGTGAGCATGGCGACGGAGGCTCTGTTGCAAAGATTGGCGGCAGTCAGAGGTAGGCTGTCGCTCTGCGCCGATCAGGCGGCTGCTGCGAAATGGTGGTTGAGCATGCCCATGGCCTCCGTCAGCGCCGAGGGCCCAATGCCAAAAGCTCTCTCCACAAGGCGCACCTCGCCCCTGATGCCGGGCTGCAGGCACCAGGGGCGAGCCTGTCCTTTGCGCAGGGCTCGCATGACTTCGAATCCCTTGATCGTGGCATAGGCCGTGGGGATCGATTTGAAACCGCGCACCGGCTTGATCAGTATCTTGAGCTTTCCGTGATCGGCCTCGATCACGTTATTGAGATACTTCACCTGCCGGTGGGCCGTCTCCCGGTCCAGCTTTCCTTCGCGCTTCAATTCGGTGATCGCTGCACCATAGCTCGGCGCTTTGTCGGTATTGAGCGTGGCAGGCTTTTCCCAGTGCTTCAGGCCTCGCAGGGCCTTGCCCAGGAACCGCTTCGCTGCCTTGGCGCTGCGGGTCGGCGACAGGTAGAAATCGATCGTGTCGCCCCGCTTGTCGACTGCCCGGTACAGGTAGGTCCACTTGCCCCGCACCTTGACGTAGGTTTCATCCAGGCGCCAGCTCGGATCAAAGCCACGCCGCCAGAACCAGCGCAGCCGCTTCTCCATCTCCGGGGCGTAGCACTGGACCCAGCGATAGATCGTCGTATGGTCGACCGAAATGCCGCGTTCCGCCAGCATTTCCTCAAGGTCGCGATAGCTGATCGGATAGCGACAATACCAGCGCACCGCCCACAGGATCACATCACCCTGGAAATGGCGCCACTTGAAATCCGTCATCGTTCCGTCCGTCCAATCTCCGCCAAGCATGCTCAAGCTTCACGATTTTTGCAACAGAGCCCACACGAGTATTGAGCATAGTCGAGATTGGTGCAGATCACTTCTGATATTGAACTGTCAGGAGCTGGCTGCACAACAGCCATTACGCCCAATCAACTG</w:t>
      </w:r>
      <w:commentRangeStart w:id="18"/>
      <w:r w:rsidRPr="002029D0">
        <w:rPr>
          <w:rFonts w:ascii="宋体" w:eastAsia="宋体" w:hAnsi="宋体"/>
          <w:sz w:val="24"/>
          <w:szCs w:val="24"/>
        </w:rPr>
        <w:t>GTGCAGTCGTCTTCTGAAAATGACA</w:t>
      </w:r>
      <w:commentRangeEnd w:id="18"/>
      <w:r w:rsidR="0036507D" w:rsidRPr="002029D0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2029D0">
        <w:rPr>
          <w:rFonts w:ascii="宋体" w:eastAsia="宋体" w:hAnsi="宋体"/>
          <w:sz w:val="24"/>
          <w:szCs w:val="24"/>
        </w:rPr>
        <w:t>GCGAGGCAGTTAGCCGGCTAACCGCTCTTCCAGTAGCATGACGGGCTCGAACTCTGAGGCTCCCAGAGCGTCTGGGAAGAACTCGATACCGCAGCCGGCTTGAGCCTTCGTTATCGCGGCGTCGATCTTCTCGCGAACCTGGTCGGTGTCCTCCCGAAGGATGTCCCACTCTCGCAGACCCTCGAACTTGAGAGTCTTCCCGACCTTCTCGGCCGCCTCGAACTGTTCCCAGAACCCGGCTGGTGCTGCGCTGTCGTCATGCGGCAGCCAGTTGCGGTGGCGACCGACGAAGCGGTTCAGCTTGTCGACCAGGTCGCTGCGGCGGGGGAACAGGTGGTAGGTGCCGGCGTCATAGAACACCCTCACATCGAAGTAGTCGGTCTGGAAGCGCTCGCCGGCCGGCACCCTCGCCCCGCCCGAGAAGAGAGCGGCCAGCCCCTTCACATCCTCGAACCGCTTCATGTCCATCATGGCGAACGCCTTGTCGATGTCAGCAAAACGTCCCTGGTCCGAATAGCTGGCCCTTCGCCAGTCCTTCATCTCCCGGGCGCTGCAGCCGGGCAGGACGATCCTGGTCATCTTCAACCTGAATGCGTTCTGTCGATGCTTGGCGTTACTCTTCCAGCCTTTGAAGTAGCAGCGGTTCCCGAGGTAGTACCGGCTGAACAGGTCGAAGACCTCCAGCATCATCTCCGTCTGGATGGAGCCCTGCTGCTGGACCAGCCCGAGCACGAAGTCCTCGAGGTTCTGGCGCGTGAAGTCCATCTTCCTGATCTCCTCGAACTGACTCTCAAGGATCTTCTGGGCCTGGCTGGACAACCGGGAGCGAACGTCCACGCTACGAATCACGGAGGACCAGGCGGCGTCCTTGATCAGCTGATAGTCGCGGTGCATGTTTTCGATCAGGGTGTTCTCAAGGCCCGCCGTGCATTCGTCAGTCGGGGTAGGGGCGTTGAGAGCGACACCCAGCCGGCTGCGGAAGTAGGCAGCTCGAAGCGCAGCGTGACGGTGAATCTTCATGGTCTTGACCGCGCACTGGTAGTCAATCAGCCGGTTTTCGATCTCGGACTCCGGCAGCATCACCTCCATGGGGCGGGTGAACCGCTCCTCACCCAGCGTCTTGTCGAGCTCTTCCTTGCGGAGACGACCCACGAAGTCGAAATTCACCTGGCTGGGCTTGAGAAGGTGGATGAGAGCCACTTCAACATTGGTCTTGCGCTTGGTGTCAGGGTTGGTGAAGGCTCCCTGGATGAACTCGACCGGGGTCGCAGAGTAGTCCTGAATCAGCCTCAACAACTGCTCTCGCGCCGCGGTGCAGGGGTTCCTGACGGTCTCGGCGTTAAGGATAGCCACGAGCTCGCCGGAGAAGAGCAGACTCCATGCGTGAAGGGTGTGCTCAGCGCCGACCTTGAACGGGGGATTCATCAGCACATGACTGTAGATAGCGCCCGGGTCGAAGGCCAGGAAGTCGGTGCCCACGACGTTGTAGCCCTTCTCCTTCAAGATGGCGCGGTTGTCGGGGTCGAGCTCCACGCAGTCGACGGTGTCGCGTCTGTAACGCCAGGAAGAGGTGGGTTCCAGAAGGTCTGCCCGACCGGCTGACGGCTCCAGCAGTCGAACGACTTTGGTTTTGAAGAGGCTGGCGGCCTTATCCGCCAGAGCCTTGTCAGTTGGGAAGAATTGCAGATCTGCCATGCTCACCTCACGCCGAGAAGTATCGCTGGCCGAACTTGCGACGCAGCATGGATGGGATGACTTCGAGTCCGCACTTGGCAGCAACGCTGTCGGGGCTGATCTGATCGAACTGCCCCTCACGGTAGATGGCGTTCAGCTCGTGCAGTACCGGCTGGTCGGGACCGATGATTTCCTCCACCCCGGGCGGGACGATGAAGAGGTTCAGACCGTCGGTGAACCAGTGGCCGTTATCTAGGATCGGGTCGCCCATATCAGATGCCCTCCAAGATGGTGCGCACGTCCACAGCGCACTCGCCAGGGAAGGTGAGGGTG</w:t>
      </w:r>
      <w:r w:rsidRPr="002029D0">
        <w:rPr>
          <w:rFonts w:ascii="宋体" w:eastAsia="宋体" w:hAnsi="宋体"/>
          <w:sz w:val="24"/>
          <w:szCs w:val="24"/>
        </w:rPr>
        <w:lastRenderedPageBreak/>
        <w:t>TCGCCCTCGAAGTGCTCGCCCTCAATGGCGACAATAATCTCGGCGTCAGCGCCGGTCTCAGCAACGGCAGCGGCGGAAGCCTGAATGGCCTGCTCGCCGTTCTCGGCTTCTTCGGTGTTGGCGAACACCTGGCCGTTGTCCGTATACACCCCAATAACAGTGAATTTCTTCATATCAGCTCCAGTTCAGTCAGTATTTACTTAACACCAATGGCAAAAAAAGGGGGCCTCAGCCCCAGTTTTTACAGACGATTCGTTAGAGCCTCTTCAACCGCTTGATGTCGCTCCAGAAGGTCGATGCTGCAAGAGCGGGAGAGCTCGATGGCTTGCTCCAGACGGTCTTTCAGCTTCAACAGGTTGTCGGTGGTCATCGTTTCAAAGAGGTTGCTCATGTCCACTCCTTCGTCGTTTAGTTCAGTTTCATTCTAGTAATCATTTACTGAATTATGAATTTAACAGCCTTCACTGCCGAAAGGAATCGCGACGGTCAGCGTGTTCTTGGCGGTGTCGATCTGGAACCAGCACTTCACACGCCGGAATCGAGGCATGTCGAATCGCAGCGCCGACCCCGGGATCCGCACCTCGCGCTTACCGGACCTCAATATCGGAGATAACGACAGGCCCGATGACCCGATGCAGAACCGGAGGGCAGCGAACTTCTCGTTCCTGACGGCGCTGTAGAGTGACAGTTTGGCGTCTGGTTCGTAGCCGGCAGCCTGCAGGAGGAAGGCGTCCAGGTACAAGCGAAGGCGCGGGCCGTTCTTCTGAAAAATGCTGCCGTCCTCTTTCGTCTTGAGGTTCGCAGGGGAGAGGGTGGCCAGAATCCTCTCGTCGGTGAAGTTGAGATCGATCACGGCTGCCCCCTCATCTTGAGAGGCTGGAAGGCCAGCTCAAGGATCTCCTGTTCACTCATGGCCGACCTCCTTCTTGAGGCTGCTGAACGGCCAGATGCCGCCCTTCTCGTCAACGAACAGCCGGCCACCGGATACATCGGTGTCGGAACGCTGGTTGTCCCACTCTACTTCGGTGGTCCCCTCGTACTCCGGCTCTCCGTCGTCGCTGATGCCGTTGATGATGGCTACGCCGGTCAGGATCTCTCTGGTCCCGATAATCAGTACGCCCGTTGGGCTGTAATAGTTCGACATGGTGTTCTCCTTTCGTGTGTCAGTAGATGCAGCGAGAGATCTTCCAGTTCGCTACCATCTCCATAACTCCACCCCCGTGTAGGGGCACTGGCTTCTGATGACGACCGAGGTTCGCTCCTTCTCGATGGACGGCGCTCGGGTGAGAGACCTGGGCTTCGCCTCGTTGGCCGAAATAAGAGCCAACTGCTCCGGCGTTCGCTCGCTCAACCACTTCCGGCGCAACTCCTGGTACTGAGACTCGGCCTGCTGGATAGCGAGCGCCTTTCGATCTTCCATCGTGAGAGTGAGTGCGGCTGTCATGCGTCCCCCATCAAAAGCCAGAATTGAAGAAGGCCGGGGTTGCCGGCCTTCTGGTTAATCGCTGCTGCAAGAGCCGCCAGAGTCGCTGCCGCTGCTGCTGTAATCGCTGTCGCTGCTGCTGTGTCTGCTGCTGCTGTGATAGCTGCTGTCGCTGTCGCTGTCGCTGCTGCTGCTGCTGTGTCTGCTGTGATAGCTGCTGTCGTTGTCGCGATGACTGACAATCGGGGCGTCACAGGAGACGATAGGAGCCTCGTCACTCCACACCAGAGGCATGGAGACAGAGGCTTGGTGCTGATGCAGGTCGTCAGCAAGAGTCTTCCGGTGCTCACGCTCGAAACGGCTCTTACCTGGGCAGCGAGCTACCGAAGCGACACGCACTTCGGTAGCCTTCGGCCGGAGGCGAGAGGTCAGCTTGCGAAGACGAGCCGGCAGA</w:t>
      </w:r>
      <w:commentRangeStart w:id="19"/>
      <w:r w:rsidRPr="002029D0">
        <w:rPr>
          <w:rFonts w:ascii="宋体" w:eastAsia="宋体" w:hAnsi="宋体"/>
          <w:sz w:val="24"/>
          <w:szCs w:val="24"/>
        </w:rPr>
        <w:t>CTAGCCATTGAGCTTGTCCTTCACTTGCTTGCCGGCCTTGAAGGTCAGGTCGACACGAGCCGGGATGTTGATGGCCTCGCCGGTCTGCGGGTTGCGGCCTACGCGGGCGGCACGAGTGGCGGGGGCGAACTTGCCGAAGCCATGAATGGTTACCTCTTCGCCCTTTTTAGCGGCGGACTGGATGTTTTCCAGCAGGGAGGTCAGTACACGCTCAACGGCGGCGCGGGTCAGTTCGGTGTCTTCCGCTACTGCGGCAATCAGTTCTTGCTTGTTCAT</w:t>
      </w:r>
      <w:commentRangeEnd w:id="19"/>
      <w:r w:rsidR="00642167" w:rsidRPr="002029D0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2029D0">
        <w:rPr>
          <w:rFonts w:ascii="宋体" w:eastAsia="宋体" w:hAnsi="宋体"/>
          <w:sz w:val="24"/>
          <w:szCs w:val="24"/>
        </w:rPr>
        <w:t>CGTTATCTCCAGTGTGTTGTGATGGTGCTAATCGCACTGAATGAGGCTCCTAGCAGAAACCTCATGCGGCGTGATCAGTAGCGCTTGGGCTTGTAGCTGCTGACGACTGGACGGGCAGGTTTGTAGGCGACGGGCTTCTTGTAAGTGACGGGCCGCTTGTAAGGCTTGGGCTTCTGATAGACCGTCTTCTTGATCACTGTCTTGCGGACAATCTGCTGCGGAGCCGAATAGCTGGCGTGCGAGGGGGTATTCAGAGCATTCGCAACCAGGCCGCCTACTGCGGCACCAAGCAGAACGTCGGTAATGCCGCTGTCACCACCGCCAGAGTTGACGACCACTGGAGCCGCTGCAGGAGCTACGGCCGGGGCCGCCTGTTGCGCCATCTGCTGACTCGCCAGCTCCTTCTCCTTGAGCTCAAGCTCCTTCGCTTTCAGCGCCAACTCCTGCTGGGCAATATCCAGCTTCGCCTGGGCAATCTGCTGCGCTTTCTCTTCCGGGTTGTCACCGCATCCAGCCAGCAACATCATCACCGGCAGCAACAGCAAAATGGTCTTTCGCATTTCTCTCTCCATTGGTTATCAACTGAAAGACGGTCTCTTTGGGCCAACTTCACTACCGAGCGGGTTAACAAGGGAGCGAGACCGTCTTTCAGTTGTGGCCCCGAAGGGCCACTCATTACGCTTTGGGTTTCTTGGAGGCCGACACATGCAGGAGGCACGCTGCGGCAGCAATCAGGAGTCCATCAGACAGGGTGGAGAAGAGGCGGCTGGTGAAGTCCACCATCACGCTCAGCCCCATGAAGGCGTATGCGCCGTATCTGAGAAACCAGGCCT</w:t>
      </w:r>
      <w:commentRangeStart w:id="20"/>
      <w:r w:rsidRPr="002029D0">
        <w:rPr>
          <w:rFonts w:ascii="宋体" w:eastAsia="宋体" w:hAnsi="宋体"/>
          <w:sz w:val="24"/>
          <w:szCs w:val="24"/>
        </w:rPr>
        <w:t>TCACTGCAGGAAGTCTTCCAAGTTCTGACCCAGCTTGCCGGCGATGGTCT</w:t>
      </w:r>
      <w:r w:rsidRPr="002029D0">
        <w:rPr>
          <w:rFonts w:ascii="宋体" w:eastAsia="宋体" w:hAnsi="宋体"/>
          <w:sz w:val="24"/>
          <w:szCs w:val="24"/>
        </w:rPr>
        <w:lastRenderedPageBreak/>
        <w:t>TGAGCTCCTTCTCTTCGGCGTCACTGATGTTGCCGTCAGCCAGAGCGACCTCGATCAGGTTGCCCATGACATCCTGGGCGTCGCTGGTGCTGTTCTTGATCTCTTCGATCTCACGCAGGATGCGCAGACGGGCAGTGATGTAGCCGGCTTTCAACGCATTGTTGGTCTGGTTGAAGTAGTCGGTCATTTCGTTGCCGAAGGAGGTCAGATTCGGGTTGGTGCGCAGCAGGCCTTCGATCTTGGTGCGCTCGTCATCGCTCAGAGTGCGGTCTTCGGAGTAGGCGATCAGCAGTTGGCCGCCAACAATCGCTTCCATCAGGTTGCGGTTCTCGACCTTCTTGGAGGCCACTTTCAGTTCTTTCGCTTTACCGCCCAGCAGTTTTCCCAATCCAAACAT</w:t>
      </w:r>
      <w:commentRangeEnd w:id="20"/>
      <w:r w:rsidR="00026632" w:rsidRPr="002029D0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2029D0">
        <w:rPr>
          <w:rFonts w:ascii="宋体" w:eastAsia="宋体" w:hAnsi="宋体"/>
          <w:sz w:val="24"/>
          <w:szCs w:val="24"/>
        </w:rPr>
        <w:t>TACTTTATTCCTTAGTTAATGACAGTCATTCAGTAAACGCTTACATATTAGAGCGACTACAGAGGTGCGTCTACACGCACCCCTGCAATTCCTCGCTTTTCG</w:t>
      </w:r>
      <w:commentRangeStart w:id="21"/>
      <w:r w:rsidRPr="002029D0">
        <w:rPr>
          <w:rFonts w:ascii="宋体" w:eastAsia="宋体" w:hAnsi="宋体"/>
          <w:sz w:val="24"/>
          <w:szCs w:val="24"/>
        </w:rPr>
        <w:t>TTATTCGACCTCGGCGTTCGCCTTCTCGAACTCGACCAGCATTTCGAGCAGGTCATCGTAGGCGTCAGCCTTGCGAAGTGCCTCTACGAGCGGCCCGCGATGAACCTTCTTGCCCTTGAACTCGATGTAGGCACCAGCCTTCTTGATGATCCCCCGCTCGATGAGGTAGTCCACCATGCCGCCGATGCGGTCGAGGAAGCCAGAGCCGTCTTCATCGAACATGAAGTCCCACTGCGCGGTCCGGAATGGGCGGCCGACCTTGTTCTTCACGACCTTGGCGGTGATAGCCTGGCCGAGCTCGACGCCGTCCTTCTTGATCACCTTGCGGCTCAGGGCGATACGCACGGTGGAGTAGAAGCCCGGGGCCTTGCCGCCGGAGGTCTTGGTGTTGTCACCGAACATGATCCCCGGGTCCTGGCGAATCTGGTCGAGGAACAACATGAGACAGTCGGTCTCCTCTGCGAGCACAGCCATAGCCGGGAACACCGAGCTACAGCAGGCGGCGAGGGCCAGCTTGTCGTTCATCTTGAGCTCGTCCAACTCCTTCTCCATCTTGCTCTGCGGCACCATCGAGTTCAGGGAGTCGAAGACGACAACCAGCGGGGCTGATGCCGGCACCAGCTCGTTATCTCGGATGTATCGAGCCCACTTGATGGCCTTGGTGATGCTCTCTTCAAAGGTGCGCGGGTACTGCAGCGAGAAGTGCCCTTTGGTCATGTCCAGGCCTCGGGCTTCCGCCAGAGCCTTCATGAAGGTTCGCTCGTGATCCATGAACAGGGCCAGACCGCCGGCCTTCTGCGCGGCGATCATCAGGTCGACGGAGATGACCGTCTTACCGGCAGAGCTGTCGCCGAACATCTGCACGATGCGGCCAGAGGGGAGCCCCTCTGTTGGTCGACCGGTCAGGGCCATGTTGAGGGGGGCGTAGCCGGTGTCGAGCCAGTGGCGAACACCAACGGTCTCAGGCTCGCCTCCGAAGATGTCTTCAATGGCAGATGCGATGCTTGCTGTTTTACTCAT</w:t>
      </w:r>
      <w:commentRangeEnd w:id="21"/>
      <w:r w:rsidR="003666C8" w:rsidRPr="002029D0">
        <w:rPr>
          <w:rStyle w:val="a7"/>
          <w:rFonts w:ascii="宋体" w:eastAsia="宋体" w:hAnsi="宋体"/>
          <w:sz w:val="24"/>
          <w:szCs w:val="24"/>
        </w:rPr>
        <w:commentReference w:id="21"/>
      </w:r>
      <w:r w:rsidRPr="002029D0">
        <w:rPr>
          <w:rFonts w:ascii="宋体" w:eastAsia="宋体" w:hAnsi="宋体"/>
          <w:sz w:val="24"/>
          <w:szCs w:val="24"/>
        </w:rPr>
        <w:t>TCCGAATACCTCTTAACTTCTATGATGCAACCAAGGAAGCTTTGAAGCTTGGATTCTTCTTAACTACCTTCCTTGGAACGTAACTTGGGTCAACCTCTGTTCTCGATGCGATGCCGATAGCCGGCCCCGTGTAGCGGTTCCCGTAATCCCAAATGAACCAGGCGTACTCCGAAGAGTCGGTCCCGCCATCGGTGAAGCTCGGGCGGGGCGTCAGGGTCAGCAGATGGGTAACGGGGTAGCGCCCCCAGAACTCTTTGCGCATGTGAGAGCCGAGCGCGTTCAGACGCAGCAGGAGACAGAGCGTCCCCCGACGCGAGAGATCGCGGTTCATGGCCGTCTCGACAAAGCGCTCGAACAGGAGGAATGGAGGGTTTGTAGCGATAACGTCAGCAGTGAGGTCGAGGTCGTTCTCCAGGTAGTCAACACCCTCCGAGAGCTCGGCCCATTTTTTGGATTCCAGCGCAACCAGATCATAGAGGGCGAAGTCGCCGGCTGACGGGTCCAGAAATGTGTCTTTCGGGTCCAGCTTGAGCCGATTAAGCAACAACTTCAAAGTCCATACTGGACTAGGGTAATAGTCGTTTTCTCTACGTTTAGATCTGCCTGCAGAACTCATAATTACTCCGCGAAAAACGCATTGACCCAGGGGGTCGGTTTGCCGGTGATGGATAGGAAGGCCAGCTCAGCGCAGGTGTCGAAGAACTCAATCTGATTCGCCTTGCCCTTCACGAACTGGATGTTGGGGATCTCCGGCGCTCGGGCCAGGTTGATCAGCTTCTGGTTCCGGATGTAGGTCTGCATCGCGCCGCCCTCGTTGGAGCAGAAGGCGTTGATCTTCTTGATGTGTCGGCTGAACTCAGCGCCCAGCAGCTCCTTCGTGAAGCCCCCTGTCGCCTTGTGCTCGCGAACCATGTCCTGGATTGTGTCCCAGCGGGAGAAGATCAACTGACAGGCCTTCTCGCCCAAGCCAGTCACCCCGGTGATGTTGTCCGAGGTGTCGCCCTCGATGCACTTGGCCGCAACGAAGTGGTCGATGGTCTTGTGCCCGGTGAAGTCGTCGAAGAAGTTGAGGTTGCAAGAGCGGTCCATGCGCGGGTCGTACCACGTCACCTGGTCGCTCAGGAGCATCTGCAGCCAGTCTTTGTCCGAACTGACCAGCTTCACTCTGTAACCCTTGTCCACGAAGCGCTTGGTCATCTGGTAGGCGACGTCATCAGCCTCGAAGCCCGGGATGCGTACCTGGTCGATACCCAGAAGGCCGACCAGCTTCTCGATGAAGGGCTGTTGAGAGTGGTACTCCTCCTTCGCCTTCACCTTCTCCGGTGTGTCGTTTCGCTTGCCCTTGTAGGACGGCAGGATGTCGAAGCGGAACTGCGCCTTGCTATCCCAGAGGTAGAAGATTCGAGAGGTGGGATCGATCATTCGCTGGTGCTTGAGCGCCATGAGCGAGTTGTAGATCGCCTGGGTGGGCTGGTCGCCCGTCTTGAGGTCAGCAGCGTGCTGACCGGCGTAACCAA</w:t>
      </w:r>
      <w:r w:rsidRPr="002029D0">
        <w:rPr>
          <w:rFonts w:ascii="宋体" w:eastAsia="宋体" w:hAnsi="宋体"/>
          <w:sz w:val="24"/>
          <w:szCs w:val="24"/>
        </w:rPr>
        <w:lastRenderedPageBreak/>
        <w:t>CGCTGTTCGCGTCGATCAAAATGATGGATGGCATAGAGGTTCCCCAATAGAAAAGGGCGAGCAGTCGCTCGCCCCTTGTTCAGCACTAATTACAGAGCGTCCAGCTCACCCAGCAGAGCGTCCAGGTCATCGACGCTTGCGGAGGCGGTGGCGGCAGGCTTCGCTGCGGCAGCGCCGTCAGTACCGGTGGCAAGCAGCTCTTCGTCGACAGCCATCAGCTCGTCCAACTCGCTATCAATGATGGCGGCGGTAGAGGGGGCAGTCTTCGAGGCAGCAGGGGCCGCGGTCTCCATGTCGATCGCCGGCAGAGCCTTCGCAGCAGGGCGAGAGGCGATTGCGGCCTTCGGAGCAAAGTCAGCAGCCTCGATGATGCCGACGATGGCATTCACCTGGTTGATGGCCTTGCGAGCACCCTCCTCGGACTCCTGCAGGATGAACTCTTGCAGGTTGGTCATGTTGGACAGCACAGAGGCGTCAACAGGGTTCGAGGTGCGAGCCGGCTGAACAGAGTATTCGGTGTTCAGGCCGGAACCCTCGCGGGTGATGATCAGGTCAGTACCCTTCTGCAGGTCGGTGATGTCGTCGTACTCCTCAACCAGGTCGAGGACCTTGGCGAAGGTGGACGGGGTCATCTGCAAGATCTGCGGAACAGTCGGCTTGTCACCGTTGAGGTGCAGCACGTTCAGCATGATCTCAGCCCGCTTGCACTGGCTATCAGCAACGGCCTTCACTTCGCGGTCGTCGGTGACACTGCGACCGGCAGCTTCGAGCGCATGGCAGACGCCGCACGGACGGCCAAAGGTCTTGTCGACGCAGACGTAGACAGCCTTGGTTTTGTCTTCCAGATCCTTGATGTAGTGCTGGCCGAAGTCAGCCCAGAAGTCGCCGCCGGGCCCCAGGTCGGGGTGAGCGGGCAGGATGCGGAACTTGTGCTTGCCCATCGGGATCTTCATCACATCAGCGCGAAGACCGGACTTGGCCTTGATGTCCTTCTTCTTGGCCAGGATGCGCTCACGCAGGGAGGTGGAGATGCCGGTAGATACTGCTGTGCTCATAGTTTTTTCCTTTGTTTAGGTGCTTAGGTGCCAGCTTCTTTCTGAGCCTTAGCGATGAAAGAAGAGGCGGGGTGACTGCGACTCTCGCCGCTCGTCAAATTCATATTACAAAACGATTATAGTAAGTGTTTACTGAACCAGCAATCGACAAAAATACATTGCCTATCACTCGCCGTCGGGCTGAGCAGCGCGGCCCAGTTTGCTTCTCGCGAGCGCCTTCTTGTCCTCCAGAGACCCCGGAGCCTTCAAGAACAGCTCGCCGCGCAGCTCTTCGAGCCGTGACTTCCCTTTCTGCACCAGCATATCCCGACGCTGCTTCAATGCCTCAAGCCCCTGGCGCAGCATTTCAGCCTGCATTCGGTACTTGGCAGCCATCTCGGATGCGTCCTGGTAGTCCGGGTGCAGGATGACCTCCGCCTCAAGCAGGGCCTCGGAGAACTTGGCACCCTTGCTGATCAAGCGGGAGCGAACGTCCTTGTAAGCGCGAGCCTTGGCGATTTCGACTCTGTTCTTGGCCATGTCGGCTTCGTACTGCGCCTTTGCGTACAGGGCAGAGTAGTAGCCATAGAGGCCGGCCTGCTCGGTCATGGATGTGTCGAGGTCGGCATCGTTGATGGCCAGATCTCTACGCAGCGTCTCCGCTGAAAAGCGCTCCCTGGCGGACTTTTCAGCTAGTGCCTCTTTTAGCGGGGCGCTTCTGTCATCTTCAAGCGGTATCGCGCTCATCTGTAGCTCCTTAGTGCAGACTGGACGGGGAGGGAGCAGTCGCGTCGCCGTGCTTGGCCGTCTCAACCATTCGCAGGAAGTCGATCCCCAGCTCGTCACAGGTCATCTTGAGATCCCGCAGCAGCGTAGCCATGGCCCGCTCGCAAGAGATCGTTCCGATCGCCCCGTTCTGCAGAGCGGAGGGGTCGACGTAGGTGATGTGAGCGCACAGGGCGCTGACTACCGGCATCATGAATGAAGGAGAAGAGCTCTCTTGGGCCAACTCCGCAATCTGATCCATATTTTTAGGCATTATACCCTCTCAAACGTAAATGCTTACTGATGATTTTGGGCCAAGGAGTTCATCTTGGCGATGCACAGGTACTTCACTCGCTGGCACATGGCAACGTCGAACATACCGATGTGGCATTCCTCTTTGGAGATGCCGAGCTGTTCGGCCAGCCATCCGTAGGCGTACCCTCGTTTCATCTTCTTGCTCTTCCACAGGGGGTCGAAAGCGGCGTGCGCCTCCTTCTTCCAGTAGCGGAGCTCTTTATCCGCGAGCCGACCCAGCGGCTTGATGGTGTCCTTGTGGCAGCCGACATAGGCGTAGCCTGGCACGCACTTGCACAGGTAGATGGGGCCGAAGTTCCGGCCGCCGTACACTTCCCTGCTGGAGGTGAGAACAGACGTCTTGCCGCAGTAGGGGCAATCAGGGTTCTGGCTGGTCATGTCGTTATCTCTCTCTGTTCAGTTGTGCGCATTATCTATCAGCGAGATAGGGGGCTCTACAGAACCCCCTACGC</w:t>
      </w:r>
      <w:commentRangeStart w:id="22"/>
      <w:r w:rsidRPr="002029D0">
        <w:rPr>
          <w:rFonts w:ascii="宋体" w:eastAsia="宋体" w:hAnsi="宋体"/>
          <w:sz w:val="24"/>
          <w:szCs w:val="24"/>
        </w:rPr>
        <w:t>TTATCGGAGCATTTCGGCTACGTCACACATGATGTTGTCCAGTACCGTCTGGACGTCGGGCTTGGCGTAGACCATCTGGGGGTTGGGCGAGAAGATGATGGTGCAGTCCCGCTTGACGTCGTAGACGCTGGTTCCCGCGATCGCCTCCCAGCCGCCCTTTACGTCCGGACAGAGGTGTCTGGCAATGGCCCCGCCGGCCGCGATGATCACGGGAGGCTTCAACAGCTCGATCTCGGCGTCGATGAAGGATGACCAGGTGTTGATCTCCTCCGTGGAAAGCTGCTTGTCAGCCTTCTTCGTCTTCACCAGAGCCGTGTAGTAGCCGTCTGACTTCTTGAGCTCAGCTTCCTTGAGGGAGCTCAGGGTGTAGTTGAAGCTCTTACCTTCGGCGAACTTCCGCGAGACGCACTCGGAGTAAGAGGGAGCGTCCGTGATGAACATGAACTTCGGCCTCTTCCCGTAGCTGGGGA</w:t>
      </w:r>
      <w:r w:rsidRPr="002029D0">
        <w:rPr>
          <w:rFonts w:ascii="宋体" w:eastAsia="宋体" w:hAnsi="宋体"/>
          <w:sz w:val="24"/>
          <w:szCs w:val="24"/>
        </w:rPr>
        <w:lastRenderedPageBreak/>
        <w:t>TCACCGGCTGCGGGCCGACTGTCAGCCCCTCGTCATCCAGTCCCATCTTCCGCATGTCATCGAACAGCACCTCAAGCTGGCTCTCGACATGCTCGTCGATCAGGATGGGGCGACTCGCCTTCACCGTTCGCAGCATGAGGTTCGGCAACAGGACCTTCTGGTCGCGGAGACGGTCGGGGTGTCTCGGGTCCAAGCTCCCGGGCTCAATCGCACAGAAGGCCCCCACGAGCTCCAGGTTCTCCTGCACCCGCTTGTTCACCAGGCGGCGCTCTACCGACTCGATGAAGTGCTCCTTCGACTTGAACCGGCCGCCCTGGGCTTCCCGGGCGTTCAGTATCGACCGCACGCCGTTGTCCGACACCTGTTTGACCGACTGCAGCGGGGCGTAGAGGATGTGCTGTTCGCGCATCGCGTCATAGCCGATCTCGAAGGAGTCGGTGGACTTGTTCACGCAGGGTGGGACGACGTAGATCTTGGACTTCTCGGCATCCTTCACGATGGATGGGAGCTCGTCCTCCTTGGCGATGGAGAGCGAGGCGGCGAAGAACTCCGCTGGGTAGTGGACCTTGACCCACATGCACAGGTAGGAGATCAACGTATAAGCCACACTATGACTCTTGTTGAAGCCGTAGCCGGCGAACTGCGCGATCTGGTCGAACAGCTCCGACGCTCGCTCGGGATCCAGGCCGGAAGTGTCGATAGCGCCCTGCACGAACTTCTCGCGCTGCTTCTCCATCTCCTCCGGCAGCTTCTTACCCATCACCTTACGCAGAAGGTCGGACTCGCCCATCGTGTAGCCGCAGAGGTCTCGGGCTATCTGCATGACCTGTTCCTGGTAAACGATGACCCCGCGGGTTTCACGGAGGGCGTCTTCCATTTTCGGGTGGGCGTAAGCCGGCCGGACGATGCCTTGCTTGATGCGGACGTACTCCTCAGTCATGCCTGACTGCAGTGGGCCTGGACGGAATAGCGCGGTGGCCGCGTAAATGTCCTCGAACGACAGAGAGCGACCGCCCTCCGCCAGGTCCTTGAGCAACTGCTTCATCCCGTGAGACACGAACTGGAAGACGCCTGCCGTTTCACCAGCGGCGAAAGCCTGCAGCACCTCTTTGTCATCGAGGGGAATAGAGGTGAAGTCCAGATCGACCTTGTGTCGCTCTCGGATCTTGGCTCTGGCCAGGTTCAAGGTGTCGAGCGTGGACAGGCCCAGAATATCCAGCTTGATCAGGCCGAAGTCCTCAACGACCTGCTTGTCCCAGTTGACCGTCTGCTCGCCGTTGCGCACCTCTACAGCGCTTCGCCTGGTCAGGGGCTCCCCTGCTACCACGATACCGGCTGCGTGCCGGCTAAGGCTTCGCATTGCCCCCTCCAGCGCCTCAGAGATGGCGAACTCTTTGGGGTGCAGAGCGACGTACTTGGAGATCTCCGGCAGCTCCTTGGCGTCCTCCAGGCTCATGCCCTGGTCGATGACCTTGGTGCAACTGTAGTCCATCTGAGGCAGGCTGTGGATACGCGCCACGTCGCGAATGGCTGACGCAGCCCCCAGGGTCGAGTAGTTGCTGATCCCGGCCACATGATCGGCACCGAAGCGCTCGGTGATGTAGTTGATCACCTCATGCCGACGGCTACTCATGAAGTCGGTATCGACGTCGGGGTAGTCAAGACGGTCGGGGTTCAGGAATCGCTCGAAGATGAGGCCGAAGCGAATCGGATCCACATCAGTGACGCCAATGAGGAACGCGACGAGCGAGCCGCCGGCAGAACCCCGGGCTGGGCCCACCATGATCTCGTTCTTCTTCGACCAGTCGATGATGTCCCGAATCAGCAGGAAGTAGCGGTCGAATCGCATGGCCCGTAGGACCCCAAGCTCGTACTTGAGGCGGTCGCGGTATTCAACCAGCTTGTCGGCCGGCGGCTGGTATCCGAATACCGGCTTGGTCAGTCGAGCCCGGAAGCCCTCCATGCACAGCCTGGTCAGCTCGCCGAACTCGTCCTCTGCCATCTGCGGGAGGCACATGTCCTGCTTCTCCCAGCGGTAGAGGCAGTCGTCCACGATGGACTGAGTGTCGTCGCGCAGCTCGATGCCGGAGTGCTTGCGCCATTCGAGAAGGGCGATCTCCAGGTCTGCAGGGGTCATCATGTGCAGGTCGCGATGATAGGGGATGTTGCGCAACGGGTGCGTGGCGCTGCCCTGACCGATGATGTAGCTCATGACGTCCCGGGCCTCGTCGTGCCCCTCGTCGGCGTAGAGAATCGGCCTGGAGTACATGACGCGGGAATCGCTCTCTAACGCTTTCTGAGACGCTATCGAATTGACGCGATCAAAGTATGCGCTCTTGAGCGGAACGAGCTCTATGACGCGCTGATGCGCTGGGACGTGCTTCTCCAGTGCAGCGTATATCTTGTCTGCTTTGCAGTGGGCAAACAGCGAGAAGAAGTCGCCAGTGGTGACGATGAGGCCGTCGCTGCGAAGCGCCTTTACCAGGTCGAGGACCCCGATGCGCGGCTCGTAGTAGAAGTTCTCCTCGGAACGGGCCTTGGTCAGCAGCGTGAAGAGCGCCCTCAAGCCATCTTCGTTGCGCACCAACAGCTTCGCCTCCCAGAAGTGGTTGGGCTTCGCGGCGATGCCGCTCTTCTTGGGAGGCGGGCGGTAGGTGGGGTCGTCGAACACCTTGATTGAGGTGCCGATGACAGCCCGAACGCCGCTCTCTTCCGGCAGCGACTTGAACAGGTCGGTCATACCGGAGATGGTGGCGTCGTCGGCAAGGATGACGCTCTTGTAGCCGAGCTCCTTGGCCTTGCTGGTCAGTTGGTCGACCGATGATACAGCTCTCCCCATGGAGAAGTGCGATCGGACGTTAGTTAGGTGCAT</w:t>
      </w:r>
      <w:commentRangeEnd w:id="22"/>
      <w:r w:rsidR="003666C8" w:rsidRPr="002029D0">
        <w:rPr>
          <w:rStyle w:val="a7"/>
          <w:rFonts w:ascii="宋体" w:eastAsia="宋体" w:hAnsi="宋体"/>
          <w:sz w:val="24"/>
          <w:szCs w:val="24"/>
        </w:rPr>
        <w:commentReference w:id="22"/>
      </w:r>
      <w:r w:rsidRPr="002029D0">
        <w:rPr>
          <w:rFonts w:ascii="宋体" w:eastAsia="宋体" w:hAnsi="宋体"/>
          <w:sz w:val="24"/>
          <w:szCs w:val="24"/>
        </w:rPr>
        <w:t>ATAAGCCGCCTCCGACTTGAGTGATAACCCCCAACGCCTCCAGGGCGGAGATGACGAAGGAGGAACAGTTGTTGATGCTGGACGGAGAGAGCTCGACGACGCGACCGATGGCCAACTTGACCTCTCGACTGGTGAAGGGCTTCCGACTGTTCAGCAGTTCTTGA</w:t>
      </w:r>
      <w:r w:rsidRPr="002029D0">
        <w:rPr>
          <w:rFonts w:ascii="宋体" w:eastAsia="宋体" w:hAnsi="宋体"/>
          <w:sz w:val="24"/>
          <w:szCs w:val="24"/>
        </w:rPr>
        <w:lastRenderedPageBreak/>
        <w:t>ATTTCGCCCATGTATTCGGGCCTGAATCGCGTGGATTTGAAGCTGTTGGCCCCCTGCCTTGCGTCTGCAGCCATGTCGATCCCGGCTCGCTCTACGGCGGTCGCAATGCGCCTGGCGTGGTGAGACAGACCGGAGAAGTCACGGGTGGACTCGAACTTGCAGTCAGCAGAACCGATCAGGCTCTTGCCGGCCTTTACGAGCTCAACCTTGATCGAACTCCTGGGGACGCCGTGACGGTCAAGGAAGGTCTGAACGCCGTGCAGCAGCTTGGTTACGTCGATTCGCTCTTGGAGAGACAAGAGGCGCTGACGCACCTCTATCGCGCACTCTTTGGCAAGGGGGCACTCTTTGCACCCCTTTGACGTCGCGGAGAAACTGACGATTTGGCCCTGGCAGTGATACCAGGGCGTGGCCGGCAGGG</w:t>
      </w:r>
      <w:commentRangeStart w:id="23"/>
      <w:r w:rsidRPr="002029D0">
        <w:rPr>
          <w:rFonts w:ascii="宋体" w:eastAsia="宋体" w:hAnsi="宋体"/>
          <w:sz w:val="24"/>
          <w:szCs w:val="24"/>
        </w:rPr>
        <w:t>TCATGCTTCAACAACTCGCGCTGCCAGTTGAGAACAGGTCTCCTTGTCGACCGGTGTCAGTCGGTTGAGGAACGACAACTGCAGGCCGGTCATGAAGGACGCTCTCGCTACGCCGATGCGGGCGGCGTTGATAAGGACCCGCGGGCCGAGCGTGGCTCCAATCTTCTTGGCATCGAAGGCCTCTCGCACGAGGTTGGCGAAGCGGACCAGGCGTTCTGCGTCGGCCATTGCTATATCGCCCTGGGCAGACACCACAGCCGCTTCCTGCTTGGCCGGCATGTACTTCATTTGCAGCACGATCCCGAAGCGCTCGAAGTTCGCGGCGTTCTGAATGTTGGTGCCCAGGTACAGGCCGCTGTCATCACCGGAGCCGTTCGTGTTACCGGTGGCCATGAAGTGGAAGTTGGGGTGCGGGTGAACGACGCGCCATTCGGAGTCGGCCGGGGCGTCCTTGATGATCAGAGGCTTGCCCTCGAGGACCGCCTGGTACACGGCGAGCACCTGGGGGAACGAGAAGTCGTATTCGTCGGCGAGGTAGCCCCAGCCGTACTTCATGGCCAGCGGCAGCGGGCCGGGCGAGAAGAAGGTGCCGCGCTCCGGGTCGGCTGCCATCTGACCCAGGATGTGAGCCTCTTCTGTGGAGCCAGTGTGCTGGATCCGGATGATCGGGCGGTGCAGGCGAGCATACATCTGCTCGAAGATGGTGGATTTACCGGTGCCGGCATGACCCCAGAGGTAGGTCGGGATCTTCATCAGCATCCCCATCAGCATCGTCTTCAAGACGTCCACATCGAAGACATAGCGGTCGTCGATGTCGGGGATCTGCATATCCCACTCGGTTGAGCCGGCGACTTCAACCATGATCGCTGACCCGTCAGCTCGCATCGCGCCGCGGCACTTCTTACCCAGGTCAAAGACCTCGTAGAGCGGGGCGCTCTTCGTGTCGACCATGCGCATTTCAGCGGCGCTGATCTCGGCGGACGCGGCCAGCTCGGAAGCGGTCTTGGTGCGAGCATGAATGCGAGCGATAGCCGCAGGGCTCAGAACGGGGGCGTCCGGATAGTCGGCCTTGTACTGCTCCATCGTGACGTCAGGGTGATGGTCGCGCAGGTGAAGCTGGATGGCGTGAACCTGGGCACCGCAGATACGGCAGGAAATCTTCTCTTCGGAAACCGGAGTGGTGGCAACTTCGCTCAT</w:t>
      </w:r>
      <w:commentRangeEnd w:id="23"/>
      <w:r w:rsidR="00BB4374" w:rsidRPr="002029D0">
        <w:rPr>
          <w:rStyle w:val="a7"/>
          <w:rFonts w:ascii="宋体" w:eastAsia="宋体" w:hAnsi="宋体"/>
          <w:sz w:val="24"/>
          <w:szCs w:val="24"/>
        </w:rPr>
        <w:commentReference w:id="23"/>
      </w:r>
      <w:r w:rsidRPr="002029D0">
        <w:rPr>
          <w:rFonts w:ascii="宋体" w:eastAsia="宋体" w:hAnsi="宋体"/>
          <w:sz w:val="24"/>
          <w:szCs w:val="24"/>
        </w:rPr>
        <w:t>AATGTCCTCTGTTCAGTGAGTTTTAACTTAACTTTCGCAGTCATTGTAAACGTGATTTATAGGGGGATAAACAGTCAATATTTACTGACCGCGCGGGATGCAAATCCCCCTGGTGAAATGGCAG</w:t>
      </w:r>
      <w:commentRangeStart w:id="24"/>
      <w:r w:rsidRPr="002029D0">
        <w:rPr>
          <w:rFonts w:ascii="宋体" w:eastAsia="宋体" w:hAnsi="宋体"/>
          <w:sz w:val="24"/>
          <w:szCs w:val="24"/>
        </w:rPr>
        <w:t>TTAGCGGAGCAGAACCTTCTGTATCTGCTCGACCAGCTCGGTCGGCAGCTTGGTGACATCGTTCAGGACGATGTAGTCGGAGTAGTAGCGAGAGACCGAGTCTGTGTCGATACCGACACCGATGACCTTGATCCCGGCTCGCTCGGCAGACTTGATGGACTTCGACAGATGCCGGTTCAGCGCCGTGCGGTCGTAGGTGTGACAGGCGGGAGCTCCGTCAGACAGGACGATAAGCATCTTGCCCTCAGAGCGTTGGCCAATGAGGCGCTGGGCCGCTATCTGAACACTCTCCCCGTCCACGTTCTCACGCAGGAAGTCCTCCACATGGAAGGCAGCGCCGATGCGCTCCATCTGCTTCGGCCCCCAGCGCTCTTCGAACGACTTGAAGATCGGCATGTAGAGCCAGTCTATTCGGCCGAACGTGATGCCGTGCGTGCCCATTTCCTTCCGGCACGTCTCGCCCCACTCGCCAGTGTGCGGCTTGGTGGTGAAGCCTAAGATCTCGAAGTTCACGCCGATTCTGTGCAGCGTGTCGCCCATCGCATAGGCGGCAACCATCGCCGTCTGGAATCGAGACAGAGAGCCGGTTCCGTGGTGCATGGAGCCCGAGCAGTCGATAAGCAGGGTGACGTCGAAGCTCTTGCTCCGGTGCTCCACCTTCCGGCGGAATACCCGGGTGTCGCCGACGTACAGACGAGCCAGGGAAGAGGGGTTGATTCGGCCGCTCTCCTGTGACGAGCGCCAGTAGGACTTGTTCTTGGAGACGAGCGCCCGCTGCAGGCTGTTCTGCATCACGCCGACCTGTGACTTGGTCAGAGCTTCGATCTTGGGCAAGGCGATAGCTGCGGCGTTCTCCATGCCCTTCCGGCGGTACGGCTCGATCACGTCATGGTCGGTCGAGTAGATCACGTAAGACGACTTCTTGGCGGCAGAAGAGGCCATCTCCGCGATGGAGTCGGTCAGAGCGCTCTCGATGTCGCCGACGGAATATCTCGTCAGCGAGTCGCCCTCGCCCGGGGTCCAGGCCGGCTCTCCAGGCTCCTCGCCTTCACCCTCGCCCTTCTCTTCACTCTCGGCTTCACCCTCGCCCTTCTCTTCACTCTCGTCGGACTTGGCCTTCTTGGGGTCGCCCTTACCGGTGAGAGAGCTCTCGTCCACATCGTCCGAGACAGGACCGCTATCACCCACCTTAGCGCCGGTCTCTGCGTCGCCCAGGTCCTCGTCGAACTCCTCATCGGCTTCGTCGTCGAACTCTTCCGTGCCTTCCAAGTCCTCGTCTTCACCCTCTTCCTCG</w:t>
      </w:r>
      <w:r w:rsidRPr="002029D0">
        <w:rPr>
          <w:rFonts w:ascii="宋体" w:eastAsia="宋体" w:hAnsi="宋体"/>
          <w:sz w:val="24"/>
          <w:szCs w:val="24"/>
        </w:rPr>
        <w:lastRenderedPageBreak/>
        <w:t>CCGCCGGAGGTGCCCTTAGACTCGTCATCTTCGGGATCCGAGCTGGGGCCCGAGCCTTCGGCGTCATCATCGTCGCCGCGCTCAGCCTCGTCAGAGGGTTCAGGGGTGGGCTCGGATTCAGGAGTAGACTCAGGCTCAGAGACGGGCTCGTGGTCATCCTCGACCTCTTCCTCGTGCTCTTCCTCGTCCTTCTCCTCTTCCTCGTCGTAGTCGCCCTCTTCATCGACCAGACCCGGGCCGCTAGGCTTCGCCCTGGACGACGGGCCGCTTCTCTTGGAAGGCCCGCTTGAAGAGGGGGAGGATGTCTCGCTCGTTTCGCCAGCGCCGGACGCCGTATCGTCGAACTCGTCCTCGTCGGGCACCCGCATGATCGCGTCGATGAGGTAGCGGGCCAGCGCAACGTTGTCCCGTGTGTTCTTCACTGCCTGCACTCGGGAAGCGATGTCCTTCGGCAGCTTCTTCATGATCGGCTCGACATGCTCCCACTTGTCAGACATGTACTCCTCGAAGACGGGGAACTCGTGCCAGGCGCGGGAGATACAGGGCAGCAGAACGCCGAAGAACTCAAGCGGGTTGACGGAGCCTGCGTCCATCAGCTTCTTGTAATTGACCTGGACGATCTTCTCCAGGAAGAAGTGATGCAGCCGAGAGATGGTGCCCTTGGAGCCCGGGAACGAGCGTTGCATTTCCCGCTCGACGTATGGGTCCTCGAGGACGTTCTCCATGTGCAGCCAGTCGGCGTCATGAGCGATCTCAAGGATGGCGGCGTTCTCGGTGAACAGCAGATGGCCAACCTCGTGATCGAGGAAGCCTTGAACGGCCAGGATCAGGTCGTCACTTGCGTCATCCGGGAGGTAGGGCAGGGTAACGGACTCCGGTTCACCGGTGCGCTCGTTGTAGGATACATACGCAGAAAGGCCTCGCTGGTGAACCGTGATGTTCCGGCCAGCCAGGATCTGCGTGATTGCGGAGATTGAATTTCGAATGACTGCGACAGGCGTCAGCAGTCCGGTGTATGCCGTCAT</w:t>
      </w:r>
      <w:commentRangeEnd w:id="24"/>
      <w:r w:rsidR="00A63DB0" w:rsidRPr="002029D0">
        <w:rPr>
          <w:rStyle w:val="a7"/>
          <w:rFonts w:ascii="宋体" w:eastAsia="宋体" w:hAnsi="宋体"/>
          <w:sz w:val="24"/>
          <w:szCs w:val="24"/>
        </w:rPr>
        <w:commentReference w:id="24"/>
      </w:r>
      <w:r w:rsidRPr="002029D0">
        <w:rPr>
          <w:rFonts w:ascii="宋体" w:eastAsia="宋体" w:hAnsi="宋体"/>
          <w:sz w:val="24"/>
          <w:szCs w:val="24"/>
        </w:rPr>
        <w:t>GTGTGTTTAACCCCTCTATGTGCTCAGCTCTTACTGAATGATAGCGAACACGTAGAGGAGCTAAAAGTGAAATACCGCGTTTCAATCGACGAAAAGCTGCGTCCTCACGAACTCCTTTAGACGAGCTTCCTTCTCTGGGGTCATCTTTACTCTATGGCCTAGTTCCTCTTCCACTTCACGAATGGAGGATAGAATCTGCTCCTCTTTTGCATCGTGGGTGGCGTTTAGAACATCGCGAATTAGATCCCAAGCCTCCGGCTCATTCTCGGTCCGCTCTTTTAGAACAGAGGCTAAAAGGATGACCGGGTTTAGCTTTAGAACCGAGGCCGCTCTGGCAACACGTCCCAGTTTCAGTCTGGACGAGCCATTTTTTATCATGGACAACATCGAGGCTTGATTCTTGGCAAAACCAATCTCGCGGGCGAGCTCTGACTGGCTTCTACCTGGATTGTTCTGGTCAACACCTGTGCCGATTAACTCACTGACACTTGGAACACTCTCGGGGATTCGACCCCTGATCAATTCATCTTTCAACATTTAAGACTCCAGCGAAAACCATTAGTTTAATGAAAAATAAGTCAACGAGTTCAAGAATACAGTAAAGATTGACTGAATCAAGATCGAGGCGGTCACAGATTCATTTGAATTTATAGGTAATTTGGGTTCCGCTGGAGACAAATGACTAGCCAGCGTTCAACTGCTCGATCATTTTCTTCTTGGCGCGTTTTGTGAATCGACCAATCTCCTTCGCAATGAGATCCTTAATGTTGGTGTCCGTGTAGGCGGAAATCAGCCGAAGGTCACGCATGATGGACTCCGGGATCTGCGCGTTGAGAGACACCAGTTTCTCGCTGCTGGCATTGGCCTGGTGGAGTTCAACCTCCTGCTCCTCGCTGTTCAGCAGTTCATCTAGGGTGCGGCCGGCGTTGT</w:t>
      </w:r>
      <w:commentRangeStart w:id="25"/>
      <w:r w:rsidRPr="002029D0">
        <w:rPr>
          <w:rFonts w:ascii="宋体" w:eastAsia="宋体" w:hAnsi="宋体"/>
          <w:sz w:val="24"/>
          <w:szCs w:val="24"/>
        </w:rPr>
        <w:t>TCATTTCAGTCTCTCCATTAATTCATCGGCAATCAAATTCACATTGTTGGCAATATCCAAAACCTGGTCTCTGTCGAATGAGGCCCGCTCGCTCGAGTGGCGACGCTTATTGACGACCTGATTTATCAAAGAGGTATTTTCGGCTGCATCCAAAATAGTGAAGCCGAGGCCTGATATTGCCGAAACCACATCTGCCGACCGAATGTGGTGCGACATAATGTGACACTCCATTTCCCCAACAAGGCGCGATATGTGCTTTGTCGAGTTGGCGGAGGGGTTCACCTTGCTCATGACATATGACAGTCCGAGCTGTTCATCCGGGTCGCGCTGGGTGTTCTCATGCAGCACCGCATCCCGTACAAGCTTGGTCGGCTCCAAGTCGAACTCGGAGGCCTGGATGGGGGAGATCACGTAGTCCGACATCCGGAGCAGGTCGTGCTGGAACTGCTCGAACTCCCCCTTGGTGTCGATGATGATCACATCGAAGAACTCGGCGATGCGGCTCAACTGTTTGCGGTACGGAGCGCCAGAGGAAATCATGGCCACCTCTGGGAACGACATGTCGAACCCCTCCAGCTCGGCCTCGTTCATGGTGATGCGGCGCTGGCTGTAGAAGCTGAACGCGGTAGCCTGAGCGTCCGAGTCGACGATGGCCACCTTGACCCCTCTCTTGTTGAGGGCGTGCCCGACGTTCAGGACGATAGTGCTCTTCCCAGTGCCGCCCTTCTGGGTGGCAAATAGGACGACCTTCCCTTTACTCAT</w:t>
      </w:r>
      <w:commentRangeEnd w:id="25"/>
      <w:r w:rsidR="008A1D53" w:rsidRPr="002029D0">
        <w:rPr>
          <w:rStyle w:val="a7"/>
          <w:rFonts w:ascii="宋体" w:eastAsia="宋体" w:hAnsi="宋体"/>
          <w:sz w:val="24"/>
          <w:szCs w:val="24"/>
        </w:rPr>
        <w:commentReference w:id="25"/>
      </w:r>
      <w:r w:rsidRPr="002029D0">
        <w:rPr>
          <w:rFonts w:ascii="宋体" w:eastAsia="宋体" w:hAnsi="宋体"/>
          <w:sz w:val="24"/>
          <w:szCs w:val="24"/>
        </w:rPr>
        <w:t>AAATTATCAACTCCAAAGTGCTGTCGAACCTCTTGAGCCGCCAATTCCGGATCGACAAACACCATGCTCGCGAACTTGGTCCGGAGCTTGTCGTAATCACATCCAAAGGCCATTTCGACCTTGAAGCGAATGTCGGCCAACTTTGCGACGCCGTTGCCGGTATCGCGCCAAAAAACAAGGTCAGATCTCAGGTGACGAGGGAGGCTTTCGAGCACGTCCCAGGCGGCGTCACTGATGATGCTGGTAATGGTCTTCACCTCGGGCCAGGTCAGGTCCGAGACGCGCTCAAGGCTCCAGCCCATGATGAGGGAGAAAAAGG</w:t>
      </w:r>
      <w:r w:rsidRPr="002029D0">
        <w:rPr>
          <w:rFonts w:ascii="宋体" w:eastAsia="宋体" w:hAnsi="宋体"/>
          <w:sz w:val="24"/>
          <w:szCs w:val="24"/>
        </w:rPr>
        <w:lastRenderedPageBreak/>
        <w:t>CGCAGCGGCGCTCTACCAGGTCCAGCTTCTCAAGGCCCGTGCGCAGGTCGCCCAGCAGCATGGGGGATGAGGCTACGCGGTAGCCGTCGAGTCGGTCGTTGTGAACGAAACCCTGGATGTTGGCATTGGCGATGTCGAGAGCGATGGCCTCCGCGGCGGCCTTTGCGGTCTCCCGAGAAACGACGAATTTGGCTCTGTAGAAAAAGCCACTGAGATGAACGGGGGCAACGCGATCAGCGTCCATATCCCATATGGCGAACTGATGCAGCTCCTCCGGGAAATTGACTTTCCCGCACAAGTTTTCGAGCGTGATCATTATTAGGACTTCCAGCGATTGACCTTTACAGGATGACTGAAAGTTTCAAAAAAAGAAAGGCGCCGGTGATGGCGCCCTTGTCGTTGCTTGCAACCTTGGAAGGTTCGAAACTTGGAACCTTGGCGGGAATTAAACTATCTCGCCCTTATTCAAGATGTCACGGAAGCGGTGGAATCTGGGGTGACGCATAGAGCCGTACTCGGTGATCTCGTGATATTTCACCTCGACCAGGCGACCTATAATCTTGTGCTGAGACGGCTTGACGGTCTTCATAACGGTCGTCATTTCGTCCTGCTCTTCATCCCAGGCAGTGATGCTGTAAGTCACCGAGACGCCCTTGAAATCGGCCCAGATTTCGGCACGCTGCTGGTCGGTAAACCCGCCGCCAATTCGAACCGGCACCCCGTTGAAGTCCACAACGACCCCGCCAGCCATGCCCTCGTATTTCCCCTCGCCCTCGTAGACGTCGATGATCTTGAGGTCGACCTCGCCGGCAGTCTCAACCTCGTCCTTGAGTTTCAAGTAGCCGGCGTTCCGGCTGCGCTCGTAGAGGGTGTGGGTCTGCTTGACGATGATGCCCTCGAAGCCCTGCTCGAACTTCTCCTTGAACTTGGCGCGGACCTCTTTGTCGTTGTGGGCGATCTCCTGCTCGATCAGTTTGACCGCCAGACTGTCCATGCCTTCCTCGCCCAGAACCGCAGCGGCTCTCCGGTAGAGGGATTCAAGGCGGCCGCGTCGACGCTCTTCCGGCAGAGCACAGCCGGCGATGAACTCACGCTCGGTCATGAACTCGAAGATGTGGTACTCGGCATCCTTCGCGTCGAACCCCTTGCGGCGCACTTCGCTGACGGTTTTCAAGAAGTCACCGGTGATGACCTCGCCGTCCAGCACGACTACCCCGTTGGTGACCCCCAGACCTGCGGTCAGGAAAGAGATAACGTCGCTCGACAAGGTGCGGAAGGCATGGAACTCCTTGCCGGTTCGAGACAGGAAGGTGGCCGTCTTCGCGCCCAGATCAGCAATGCAGACAGTGCGCACGCCGTCGTGCTTCAACTCCACCTTGACCGGCCACTTCTTGACTCGCTTCACGGTGTAGGGGTGCGCCAGGTTCACCTCGAAGATGACGATCTCGTCGCGGCCAAGGGCCTTGTTGACCGACTTGCCTGACATGCCGGCTCGTGGGTCCTTGGTGATGATCCGGGTGAGCACATGCCAGGACTCTTCGGAGTAGGTGGTGAAGAAGCTGGCCAGCTCGCTCTTGGCCGCGCTACCGGTCAGGCTGCGGTCCTGCAGTCGCTCCAGCAGCAGCTCAGCTTCTTGGACAGAGGCGTGCTTGGTGCCATGACCAGATAGCTTCTTGATGGTGTCCTTGAGCGTCTTCTTCCCTACGCCGTAGGTGCGCATCGGGTCGAGGGCTCGCTTCATAGCCCAGAGGGTGTCCTCGTTCATCAGCTCCTCTACCAGGAGGTCGTGCTTGGCGTTACCACTGACGGCGGCGATGCGTTCGAAGGATTCGTAGATGTGCTTCATTTTTTCTCCAGATTTGGGATAGCTGCTTTGTCTAAGGGGTGCGAACTGCTCGCGAGTTTCTTGGCGGCTGTGACCAGTCGCGTTTGGGTGTCCTTGTCGAGACGGAACTTCTCGATGACGATGGCCATCTGCGTTCGCCAGTTGTCGCGGTCCTTCTCGCGAATGAGCTTCGCCACGAACTGAACGAGGGGAGTGGGCTCCTTGGCTCCGAGTACCGCCTCGTGCGCTGCATTGGATACCGCGTCAGCCAGGGAGCTCTCTTTCACGCCGAACAAGCGCTCAGAGGCGGTCTTGGGTGTCGGCTTAGGGGGTGGAGCGAGCGAAGGCTTGGTCGCGGGTCTGGAGCCACCAAAGAGGCGTCCAGCCGCATTCCATCCCCGCATGTAGCTCTCCGACTCCGGCTTGGTGGGTCCGGTAACGATCTGAACCGGCTCTTCGTCCTTAACCACGACGGGAACGATGCGCTCCTTGAAGAACAAGGCGCGGCCGGCGGCAACCTCCTGGGCTCTCAGCGCGAGAGCCGAGCACAGCCCCTTGTCGATGTGCTGGTGACATTCGGAGTCAGTGCGCAACTTCCCCTTGTCGAACTGTTCCAGGGTGAAAAGGCAGACGGCGTAGGAGGCTCTGCGCTCAAGCTGCCCGCAGTGGTGATACACCGTGTTCTTCCCCGAGCGACTTGCGTCGGGCGGCAGGATGTCAGTTGTTACTGGTTCCATAGGATCCTCAGTTATTGTTTACTGATCAGCGTGGGCGTTAAAACATGCCCCAGTTCTTGTTGGTGGTAGACGTGGCCTTCCCGAAAGTGGTCGCGGCCTCCTTGGCCAGCAGCTCGTCGTCAGACACCATCGAGGAAGAGGAACTCTCTTCACCCGGGCTGGAGAGGCCGACATGGCTCTTCTCCTCTTCCTCATCCTCCTCGCGCCGCGTTCTGATGTCGGTGATCAGCTTGGCGCGAGCCTTCATGCCGCCAGCGAGCGACTTGGCGGCGGAAATGAGTACCTTCATCTCCGCGCCGGACAGCTCGTCCACAAACTTCCCGTGATCCTCGAGGTCGAACTCCTCGTCGATCTCTCGGTAGACGACGCGATTGCGAGCCAGCTTCGAGATATGCTTCTCCTCGTAGCCCTTCTCGATCTTCCTCTTGTCGTCGGAATTGACGACCTTGAAGAGGTGGCGAACGCTGTTGCCGT</w:t>
      </w:r>
      <w:r w:rsidRPr="002029D0">
        <w:rPr>
          <w:rFonts w:ascii="宋体" w:eastAsia="宋体" w:hAnsi="宋体"/>
          <w:sz w:val="24"/>
          <w:szCs w:val="24"/>
        </w:rPr>
        <w:lastRenderedPageBreak/>
        <w:t>TGGCGGCGTAGTTGATCAGGTGGTAGTAGTAGATCTCCTCACCATCGGCCTTGAGCGTGAGCATGAGGTTCACGTAGTTCCTCTTGCGCTCGTTCTCTGCGTCCCGAAGGATGCACCCCTTAACATGCACGGTGTTTTTCACGATTTCCTCTCCTGTCACTGGAACAAGCCCCAGGCTGGCATGGCAGCTCGGCGACATTCCTCTTCCACGATCTCGTTCAGTTCAGCCTCTTCGTTGGCGATGCGCTGGGCCTCTTTCTCAGCAGCAAGCCTGTCTTCCTTGCCCCACTCGCTGTCCAAGTCATCCAGCAGTTGCTCGGCGCGTTTAGTGAACTCCGGGGCAGCTTTCTTGGTTGTCATCTTGAGCATCGACTTGCCATGCGGAATGGCGCGTGCGGTAGCTGCTGGGCCGCTCTTGGTCAAATCCTCAAACTCGACGGTCGTCTCTGTCAGCTCTGTCAGCGGAACGTCTCCAGCGCAGGCTGACACGCAGAAAACGGCAATCTTCTTGGTGAGCAGATCGTGCGAGGACAGACGAATGGTGCCCTCAAGCAGGCTCTTCACCTCTTTCGTTGAGGCGAAGACGAGCTCGTGCCTGGTGACGTATTCGGCGGCGACCACGCTGACCCTGTCCTTCCACTCCTCAAGCCAGGTGACGGCGTGCTCATAGCTGTCGACGACTTGAGTGGCTACAACTGCGGGAGCGCGGCTAAGGCCAACAGGGTCGATCTTTCCCAGGTTGATGGACACGCACAGCCATCGCTCCATGCCGTCGCAGTCAGCCCCGACGATCGTGGCGATCTCGTCAGTGGTGCCGTCGTAGTTCGGCAGGTAGTAGGCGTTCAATAAGCGATTCACAGCGTCTCCATTCAGCTCAGTTTTCTTTATGAGAGCATCATAAATGCTCTGATCAGGGGTG</w:t>
      </w:r>
      <w:commentRangeStart w:id="26"/>
      <w:r w:rsidRPr="002029D0">
        <w:rPr>
          <w:rFonts w:ascii="宋体" w:eastAsia="宋体" w:hAnsi="宋体"/>
          <w:sz w:val="24"/>
          <w:szCs w:val="24"/>
        </w:rPr>
        <w:t>TTACTCTTTCAGCCTTGCTCGCTCGACAAGAGCGCGGATCAGTCGAACGTCGGACGAAAGCATGGCCTTCTCATAGGCCTGGATGACCACCTCTGGCGGCACTTCGTTAGGGTCTTTCCCTTCCGGAAGGAGGGCTACTCTCGCGGTAATCCCCACCGAGCGAACCAGCTTGGCGCACTCTATGGCTGCCTTGATCGCGTCGACCTCTCCGTCCCACATGAAGACGACCGACTTCAAGCCGTGCTCTTTGAGACGGATGAGGGCCCCTAGCTGGTCTTTGCCGTTGTGGTCCCCGTGACTGAGGTGCTTACCGAAGGTTCCGACCTGGCCGACAGAGCGAAGGTCGACTCGTCTGTCCATGGCGATCTTGGTGGCCATGACGTCGAACGCGCCTTCCCCGATTACGATCTCCTCACAGCCAATGACGTTGTGGCCATTGAACAGGAAGCGGCCAGAGCCAGGCAGCCCGGGCGGGAACAGGTACTTGCGCGGGGCCTCTGGGTTGATGTGTCGCCCCTGGAACGTGACGAGCACGCCGTCCAGGTCGTAGATGGGGATCAGGACGCGCCTGTCGTAGTTCTGCCAGGTGCGCTTCCCTTCGCCGTCGATGTAGATGTACTGCCCCTTCTGGCAGAAGCGCAGGCGAAAGAAGCGGGCCAGCTCCTTGTTGATGCCACGCTCCTCGAGGTAGCGGAGGTTTCGGCCGCCGTGCGGCAGCTCGATACTGTCCGGCATGTCGAAGTCGGTGACCTCCTCGACCTCTGCAGAGGTGGTGCGCTTCGCAATCCAGCCTTGCTCCTTGGCGTAGCTCTTCAACTTGCGCACAGTCTCGTTGGCGTCGGTTCCCCAGAGGTGCCTGGAGAACGAGAAGAGGTTGAACCCTGACGCGCCGGCGCAGTCGCCATGGAAGCAGTTCCCAAGGCCAGTGCTGGCGTTCAGATAGACCTTCCACCCGTTCCCGCCGCACCTGGGGCAGGTCTTGACGTTGAGCTGCTGCCCTGACGAGCCGAAGGTCCTCTTAAACCGGACGCCTTCGTAATCCAGGAAGAGCTCTGGGTCTATGTGCTCAAGGATCTCTGACAGATCTGTATCTGGTTTGTGTCTCAT</w:t>
      </w:r>
      <w:commentRangeEnd w:id="26"/>
      <w:r w:rsidR="00795EC6" w:rsidRPr="002029D0">
        <w:rPr>
          <w:rStyle w:val="a7"/>
          <w:rFonts w:ascii="宋体" w:eastAsia="宋体" w:hAnsi="宋体"/>
          <w:sz w:val="24"/>
          <w:szCs w:val="24"/>
        </w:rPr>
        <w:commentReference w:id="26"/>
      </w:r>
      <w:r w:rsidRPr="002029D0">
        <w:rPr>
          <w:rFonts w:ascii="宋体" w:eastAsia="宋体" w:hAnsi="宋体"/>
          <w:sz w:val="24"/>
          <w:szCs w:val="24"/>
        </w:rPr>
        <w:t>AGCGCGTTCTGTTCAGCAAATCGGGGCCGAAGCCCCGTGTGTTACTCAGCTATCCAAGCTGCAATCTCTGCCAGCTTCCAAAGCCCTAGCAGTGCGAGAGCTGACAGCACGATAAAGACTCGACTCAGGAGGGTCAGCATTCGCTCCAGGTCAACCACGGTCGACGCTCTCCGGCAGCACGGGGGTCGGCTGGGAGATGGCGCGAGTCATGGCCATCAAGCCGGTCTGCAGGTCGGTCTTGGCGATTGCGAGCCAGCGACGGGGCTCGGTCTGCTTGTGACGCTCAACAATGTCAGGAGAAGGCTCAGGGCACGTATAGAACGCGCCGCCCTGGGCGTTGAGTGTCGCAACCCTGACGCGATCGTCGGCGTAGTCTTGCGTGTTCAGGTGAGCTGCGATCTTGTCGTGCAGAGACAGCAGCATCAGTTCCGCCGCCTTGACCTCGTTCATCAGGTCGATTTCGACCTGTTCGAGCTCTCGGAAGCCGTTGATCTTGCGGTGCTGGTTATCCATCGGTCTTCTCCTTACTCGAACCCAATGACTTCTTTGATTGCATGGCCACGCGACAGGTCGCGCTTGATGCGAATAGCGAACTCGCCCTTCTGGTTACGGGAGGCCGCAATGAACATCCGGGCCTCGCCTTTGGCCATCTCCTCTTCGGTGGCGTTGATGGAGATAACCAGGTCAGCGGTTCGGATCTTGTTGAAGTCCTCGGCGGCGTGCTCTGCTTTCGCAGTCACCGACTTGTGGCCCTCACGGTTGGTCTGTGTGGCCGAAATCATGGCTACGTTCTCCATCTGCGCGATGCCTCGACAGTCGACCCAGACGGTCCGGCTGTTCTCCGTCTCGTTCTGCACCCAGCGGTTCGGTGCCATGATGTCCAGGTAGTCGATAACGATGGCGTCGAATTTGATCCCGTCGGCCTTGTAGCGGTCGATCAGGTCCTGCAGATCCATCGGACGGAACGAGCCTGACGGGTACTCATGCAGGATCAGTTCGCCCGGGAGCTT</w:t>
      </w:r>
      <w:r w:rsidRPr="002029D0">
        <w:rPr>
          <w:rFonts w:ascii="宋体" w:eastAsia="宋体" w:hAnsi="宋体"/>
          <w:sz w:val="24"/>
          <w:szCs w:val="24"/>
        </w:rPr>
        <w:lastRenderedPageBreak/>
        <w:t>CTTGTCACGGACAGAGCGAATCGACTCCAGAACCGCGAAGATAGAGCCCTCGATCTCGTCGATGGGTGTGTCAGAGACGGATGCGTCAAGACGGGTAGACAGAACTTCGGTGCTTACCTCGAGGGTGACACCCAGGACGTTGTACCCCTGCATGGAGATCAGCTTGGCGAAGTCCCAGATGGTGAACGACTTACCCTTTTTAGCGCCGGCCATGAAGACGGTGAGCTCTCGGTAGCCGAAGCCCTTGTGGAAGAGCAGGCGGTCTATCGCGGGGATGCCGGTGCTGATCCCGTTCGGCTTGATCTCGCCCATCTTCATGGCGCGACGAACCTCAGTCCGAGTCTCAGCTTCCTTCCAATAGCTGTAGGGTGTGGAGTTCGGGCGCGGCCCCACCCTGAACGCTTTCTCCAGGGCCTCTTGAACCTTGACCGTGTTGTGCTTCTCCAGGTGGTCGAAAGCGACAAGCATGGCTGCGGTGATAGCCTGGTGTCGGGCGAACTCGCCTACCTGGTCGACAGCGAAGTCGAGGCAGGAAACGATGTCCATCGACGGATCGAAGACTACTTTGATCTTGTCCTTGATCTCTTCGATCATGTCGGTCCGAACGACACCGCGCCTGATCGCGTCCTTGAGCATGGCGACCACGTTGGTCGCTTCCTTCGGCGGGCGCTTGTAGCGCTCGTAATAGCTGATCGCCAAACTGACGAGAGCCGCATCAGCGCGGCTCTCAAAGTATTCAGGCTTCACGAGCCCCTCAGTTCTTCGGCAGAAGGTCTCGTCCCTTACCTGCAGCGCGACCAGCCTTTCCTGAAACGCCTCGTCAAAATCAACGAACTTGATTTCGGGGGCTTCTACTTCTGTCTCAGCAACGACTGACATGTTTCACC</w:t>
      </w:r>
      <w:commentRangeStart w:id="27"/>
      <w:r w:rsidRPr="002029D0">
        <w:rPr>
          <w:rFonts w:ascii="宋体" w:eastAsia="宋体" w:hAnsi="宋体"/>
          <w:sz w:val="24"/>
          <w:szCs w:val="24"/>
        </w:rPr>
        <w:t>TCAGACGCGAGGAGCCGCGGAGCGGAAGGTAGCGACTGCGTGCTTGAACATGCAGATCTCTGCACCGGAGCCGTCCTTGATGGTGAAGGAGTAGCGGTCGAAGTCGGTCACGATGCCGCTGACGTTCGCGCCGTTCATCAGAGAGACGGTCATGATTGCGCCGCTGCGCTTGCTGGCCAGCAGCATGTGTTCGTGAGCATCAAGCTGGCGACGAGCCTGCTTCTTCTGAGCAGCCTGGTCCGGGCGGTGAGGGCGCTGCGGACGGTGAAGGGTGTTGTGGCCTTTGTCGTGGATGTTGACGCGGCGGTTGTTTTGCTCGTGCAT</w:t>
      </w:r>
      <w:commentRangeEnd w:id="27"/>
      <w:r w:rsidR="00841382" w:rsidRPr="002029D0">
        <w:rPr>
          <w:rStyle w:val="a7"/>
          <w:rFonts w:ascii="宋体" w:eastAsia="宋体" w:hAnsi="宋体"/>
          <w:sz w:val="24"/>
          <w:szCs w:val="24"/>
        </w:rPr>
        <w:commentReference w:id="27"/>
      </w:r>
      <w:r w:rsidRPr="002029D0">
        <w:rPr>
          <w:rFonts w:ascii="宋体" w:eastAsia="宋体" w:hAnsi="宋体"/>
          <w:sz w:val="24"/>
          <w:szCs w:val="24"/>
        </w:rPr>
        <w:t>TTAATACTCCTAGTTGTTCAGCACTTCGTTAATGTAAGCATCTTACTTGCAAACTTATGGGGTTTCTACAGTAAATGATTACTGAATAGCGGCGAGAGACAAACTCCCGCCGCCACAGCTATCAGGCCTCAGCCAGAACCTTGAACTCCGGATCCAGAGCTGGCAGGACCTCTTCGACCAGGTGGCTGATACAGAACTGCTCTACGTGCTCCACGTCCGTCACGCCATTCACGTTGCCGCCGAACATGGTCGAGCCGTTAGCGTTGGTCAAGATCATCGGCTGCTTGTCACCGGTCCACGAGTCCTCGGAGTGCCAATACTTGAACTGGTAGGCGATGGTCACAGAGCTGTCTTCGGTCCGGGTGGTGCCGATTGTCTCGACACGGTTCACGGTCTTCTGGGCGTAGTTGAGCTCGAACACGGCGGCCTCATGCTTGATGCCGAAGGTGTCGGTCAGTGCGATTTTGATCTGCTTCATGGTGTCCTCTCAGGGGGTTAACGAAACCCAACAATCATACACGCAAGACTATTCTCAACCTACAGTAAACGCTTACTTAACGCTCGGGCCGAAGAAATCACTTCCTGGGAGAAATGAACCCGCATGTCCTGGGGGTGGATCATCGGGCGCTTGAAGCCGTACTCCATGAGCGCGAACTCGGGCCGGCTCCTGGTCACTATCTGTCGGCACAGCCAGACAGAGTGGTCCTGCTGGGACGGGTGGTCATTCCACCGTCTCAGCGTGTAGAAGTCCGATGTCGCCGCATAGATACGCTCGCTCAGAAGCACTTCCCAGCGATCGATGATCTGCTCCAGTATGTTGATGCTGTAGAGCTGCCCTGGCGTTGGTATACGCTGCCAGATGCGCCCTATCGCCGCCTTCATGCCTGACATGCAGAACACATCGTAAGGGATGCCCAGCAGATCAGCCTTCTGGCGAGCCTTCCAGATACAGGTCGTGTTGCGGAAGGGTGACGACTTGCCGGACTTGGCCTCCCTGGCGAGCAGAGCGCTAGGCTTGCCCAGTGGGTCTTTGCGGGGGAGGTAGGATCGAGGGGCCGGGCCTTCAACCTGCTCATAGTCGACATGCAGTCGAATCATGTGCCGAAAGGCTTCTTCATAGTAGTGCGCAAATAGATAAGTGCGCTTCGTGGGGTGCAGAGCACGATAATCGAACCAGGCGGTCTTGTAGAGCTCTCTCTCTTCTTTGAGAAGCGAAAGACTCACCCGCTCCAGCGCGATAAATTCGCACTCGATTTCGGACAGTTCGGATCCGACGTAGGTGTTCAGCATCATCACTTTGGCGCTCGCGTTCAATAAGTAATTACTTGTTTATGAGTTTACTTATATTAGAAGAAGCGAGCAAAAGTGATTATAGGTAAACCACGGGACGAGCTGTTTTCGCTCGGGAAGAGTAGAACGCTGCGGAATGAAATGGCCCTGACCCAACTTCTCACACCAGACCAGGGCCGGAACCTTACTCCGGAACGACGGAGCTCGGCATAGCGACAGACTTGCCGTCCCTGGCTAGCCGGTCGTTGAGGACCGTCAGGACAGTGTTGAGGCGAGCGATGGACTCGTTCAACTTGCGGAAGTTCTCTCTGTTTTCGTCATCCGTCACCTTCCTCGAGGCGGCCTGCGTCTCAAGAACGGCAATGCGCGTGTTGGCGTCAAAGACAAAGCTGGCCAGGGCCAGGATCGAGGCAGTCATGATGCCTGTCACCACTTTGTTGAGATCGCCGATCCAATGGGCCATCGTTTACTTCCCTTTTTAAGGTGTAATTTTTTGATTATATATCCCATCTTGGTCAGTATCCACTGAACATAG</w:t>
      </w:r>
      <w:r w:rsidRPr="002029D0">
        <w:rPr>
          <w:rFonts w:ascii="宋体" w:eastAsia="宋体" w:hAnsi="宋体"/>
          <w:sz w:val="24"/>
          <w:szCs w:val="24"/>
        </w:rPr>
        <w:lastRenderedPageBreak/>
        <w:t>GGGGCCGAAGCCCCCTCTCATTACCACGAGTTTCGAAGAGGCTTCTTGCGCTCGTCATACTCGATGCTGTCTCGGCAGTGGGTCGGGCTCCGCATGATGAAATTGATGATCTTCTCCGCCTTCAAGGCCCAGGGCTTGCCCTGCTTGGCGTTGTATCCGACATTGCCGGAGATGGTCTCGTCCGGCCGGCCGCCCAGCAGGGTGTTGCCAAGCTGGTCGATAGAGATGGCCACGCGAAACAGGTATCGGGTTACTCGGTTACTCATGTTTTTCCTTATCGGTACTTGGAGCCTTCACAGGTCACGTTTGCGGTTCTCACGACAGCTCCGTTCACGATGAAGTCGATGGCTAAAGTGATGGTGGCGTAGCCCGGAGAGCCAGGGGCGCGGCACCCAGCCCCTCTCCTGGTCCCATCCGGGGTGAAGGTGACGTTGTTGCTGGCCCCCGAGAAGAGGACGGTCCCGTCCCCTCCCGTGTGCCTGATCCTGATCTGACACATCCCCTTGGTGAGCTGAGCGTCCGGGATCCCAGCGCCTCCGTGCCAGACGTTGCCTCCGGAGCTCCAGAAGTAGAGCATCCCGTCCCCAGGGTCAGCGACCGGTTCTCTCGGGTTCATCAAGATGGTGAACGCGCTCATACCGGCAAGATCCCCCGCATAGCGGGGGATAGACAGGCCTGCCTTGGACAGGATGTTGGAGGCCCATCCATTGCCTCCAAACTCCGTGTTTGCCTGGGAAAGCCAGAACGGC</w:t>
      </w:r>
      <w:commentRangeStart w:id="28"/>
      <w:r w:rsidRPr="002029D0">
        <w:rPr>
          <w:rFonts w:ascii="宋体" w:eastAsia="宋体" w:hAnsi="宋体"/>
          <w:sz w:val="24"/>
          <w:szCs w:val="24"/>
        </w:rPr>
        <w:t>TTAGCTGGTACTGGCATCGGCCACCTCCATCCGCTCCAGGCACGTCTTGAGTGCGCTTTCCAGTTTCTCGACGCGATCCTGCAGGCTTTGAATCACCTTGCCGGCGATGGCCAGCACGCCCATCGGCTTGAGGTTCAGGTAGTCGTCAGTCATCGTCATGGCGATAGCCGGCTTGTGATCCTTCTCGAAGTCCTGGGCGATGAAGCCGTACTCGCGCACGCCTTGCTTGGTGTACTCGCTGATCTGCAGGGTTTTCCAGAGATCCCAAGCGTCCTTGATCTCTGTGAACCCGGACTTGAGGCGTCTGTCAGAACGTACCTGGTAGTCATTCGCCGAGACGTTGGCCCCGCAGTACCATGTTCCGTCACTAGAGAGGAACGCCTGAGCGTCGGTTCCGTTCGCGGTGCGGGACTTGTTGATCATGTAGAAGCCGAACTGGCTGTTACCCAAGCCACCCACAAAGTAATGACGGTCAGCGTGCTCTTGACGAATGATGGAGGAGGCCGACGATGTGGCAACCGCAGAGCGGTTTTGAATCGCGGCAGAGATTCGCATGTCAATCCAGCTTGTACTGCCGGTGTTCACGGAAAGGTTGCCGGCAACATCAACCGCATGACCGAAGTTCACGCTGCCGTTCGCAAGGTTTGCGGACATCGGGCGAAGGCTGTTGTAACTGCCGTACTGATCGCCCGCGTTGGTGAACATCAGATACATGTTCGCGCCATCTTGCCGCCAGAACGTACCGTAGTTGCCGTAAACCATACGCATCGAGTTTGCCGAGGTGGTACGGATCTCGTTGTTCACTGTCAGAGCGCCTGACATCGAGCCGCCGGATACCGGAACAGCCCCAACCCCGGCCGCGTCGATGGACTGCCAGGACAGAGAGCCGGCCGCGGCACCCGCCATCAGATACTTCCCGTTATTGCTCGTACCGGTGGCCGGGACATGCAGGTCCCCATCTCCTGCAGGGTGCGCATAGTTGTTGGCATTCGACGCGATAGAGTCGAGCTTCGCCTTATCGGTGCTGCTCATAAAGCCGTGTGCGGCTGTGGTGGCCGTAGCGTGAGCTCCGCCCCCAGAGCTCACATGCGAGCTGGGCGCTGCGTCGGTGATGCCGTAGCCAGACAACGTGGTCGGGTTGCTCCCGCCTGTTACGTGACCTTGGCTGTTGACCGTGACAGAACGATAAGTCCCAGCGGTCACGCCGGAGGCGTGGTGATAGGAGCTCACATTGCCGCTATCAATCACCACGCGCCAGTTCATGGCTGTCGTGCCGACAGTGCTGGTCTTTTTCCAGTCGTTCGTCAGCAGCATTGAGCCGTTCACAGTACCCTGATCAACAGTGATAACCGCGCCCGCAAGCTTCGCCGAGGTGTCCGCGTCGGTCGCCCGGGTCAGAACCCAAGCAACAGTCGTGGAGCCTGCGCTTGTTACTGTGTAAACCCCATTCTGAGCGGCAGCAGTCTGGTTCTTCACCAGAACACGCATCCCCACGGTGACGGTCACTCCGTCCAGAGACAGCGCTGCCATGACGTTACCAGTCAGCGTCGCCCCGACACCGGAAGAACCGTTGGCGTAGGTCGCGTCGAGGCTGGCGGTCGTGGCGACGTCTGCAGCGCTCTTGAAGGGCTCCTCAACAGAAAGCACCCCAAGTGTTGCGCGAGCTGCTGCGGCGTTGTTGTCGTCGAGCAGGGAGCGTGCAAACGCAGTCAGGGGCGTGACGCTCGCTGCTGATGCGCTAGTGAAGTAGGGAATGCGATCAGCGGCCGGGGTGAAGCCTGCCAGAGCGGTCAGGTTGGCGTGCTTCGCCTGAGCGTCCGTGATTCCGTAGCCAGCCAAAGTAGTCGGCTTTCCGCTGGAGATCTTGGACCAATCCAGGCTGGGGATGTCAGCAGCGACCATGGCCAGACCCGCAGTGACACGGCCTTTCGCGTCGACAGTCACCTTGCCGTAGGTGCCAGCAGTGACGCCGCTGTTGGCCAGGGTCAGAGCGATCGCCGCATTCGCCGAACCGTCAAAGCTGGCCGAGCCGGTTGCATCGCCAGTGGCGGAAATGGTCCGAGCGGTCGCAAGCTTGGTAGCTGAGACGGCGTTGGAATCGGCCGATAGAGCGGCTGCAGCCAGGTCATAAGCCTTTTTCACCGCGGCTGCAGTGGCGTAGGTAGTATCGCTGGCGAGATCGACAGCGGAGCTGGCTTCCCAGTTGTTGAGGCTACCCAGGCCCAAATCGGCCGGTGTGGGCTTGTCGTTGCTGGTATAGATCCTGTTAATCGCGATCCGAGAGAAG</w:t>
      </w:r>
      <w:r w:rsidRPr="002029D0">
        <w:rPr>
          <w:rFonts w:ascii="宋体" w:eastAsia="宋体" w:hAnsi="宋体"/>
          <w:sz w:val="24"/>
          <w:szCs w:val="24"/>
        </w:rPr>
        <w:lastRenderedPageBreak/>
        <w:t>CCAGTCCAGTCTTTCGCAGAGGTCATCTGATCGCCCCAGAAGATCGCGCCATGACTGGAACAGATCAGCACGGAGCTATCGTTGTTGTAATCAGAAAACTCACCCCAGACTTCGAACACAGAGCCTGTATCAACAGTAAACAGCTTGAGAGGATCGGCGGAGTCTTTCGCGTTGAGCGAATAGGCATCGACGGAGATGAGGCTTCCGCGGGTAGCGACGGATACCTGATACCAGCCACGCGATCTGTTGCCAAAGTCCCCCTGAGAGCTGATAACGAAAGAGCAGGAGCTGTCTGTTTTGGCGATACTAAGCAGCCGAGAGCTACGCGGTTTTCCATCGGCAGATCCCAGCTTCAAAGGCATGGCTCGAGCGGCCCCGATCTCATCCAGAGACCAAGACACATCGGCGCTGCCATCGACGGCCTTCACTGCGCCACCAATGGTCAGATTGCTCGGGGTCCCCCATTTCTGAGTGACGATATTCGCCGTGCCATCAAAGTTGGTGCCGTTGATAGTCCGAGCAGTCGCGAGCTTGGTGGCTGAAACCGCATTGGCATTGACAGGAAGAGCGCCGATCTCTGCCAGCGACCAGGACAGGTTTGCGGTGCCATCAAAGGCCTTACCTGTCCCGCCCACGGTCAGGGTTCGGGCGGTGGCCAGCTTGGTGGCACTGACGGCGTTGGCGTTGAGCCCCAGAGCGTCGGTGATGCCGTATCCGGCCAGCGTAGTTGGGTTGGTGCCGGCCGTCACATGGCCTTGAGCGTTGACGGTAACGGAGCGATAGGTGCCGGCTGTAGCCCCAGAGTTGTGGTGCTGAGCTCCAATGTTTCCGGCATCCACTACGACACGCCAGTTCATAGCGGTAGTGCCAATGACGCCGTTTCGCTTGAACTCAGTGGTCACCAGCAGCCCGCCGTTCTCAGTGCCCTGGTCGACAGTAACAACCGCTCCTGCAGCCTCAGCAGAGGTGTCGCAGCCCGGGGTTCGAGTCAGCACCCAGGCCTCGGTCGCTGAACCTGCCTTGGTGACGGTGTAGATCCCGTTCTGAGCGGCAGCAGTCTGGTTCTTCACCAGGACACGCATCCCTACAGTGACAGTCACCCCGTCGATTGCTAGAGCGGCCAGTGTCGAGTTGTTGGTCAGGGTCGCGCCGACACCAGAGCTGCCGTTGACATAGGCCGCAGCCAGGTTCGCGGTGGTCGCGCAGTCACAGCCCTCCTTGTAGGGAGAGTCCTTGATGTCTCGCAAGGAGTAGGAGTGCGTATGCCCGCTCGCGGCCGCGCCAAGAGCCTCCAGAGTCGGCAGGTTGTCGGCATGGAAGACCTTGGCGGTCCCTTTAGCGAACAGCTCGCCGCTCTCGTCGATCTTGAACTTCACGCTGTCACCGGTCCCGGCCACGATGAAGCCGCTTCCCGCCCCTACACCTGATCCGCCGTACCGCAGAGCAGGGATGTCGTTCATGAAGGTCAAATTCACCGAGGCGCTGACGTTGTTCGTGTTCCGCGCAGTGAAGGATGGACCGACCACAGGGCCGGTCATAGTTCCGCCGGTCATCGGCAGCGCCGCACGGGCGATGTCAGCGGCAGCCTTGACCGCACTAGCGGTGGCGTACTTGGTCGTGCTCGAATCGGTCGTCGAGGTGGAGGAAGTCCAGTTGTTCACGTTCGACAGGCCCACATCCGTCGCGGTCGGCTTGTCGAGGGTGGTGAACACTCGAGCCGTCGCGTTCCAGGTATCCACGTTGCCCGTGCGGAAGTAGAGCTTGTTGTCACTCGCGCCAGTGTTGCTGTTGGAGAAGAGCTGCCAGGAGTTATAGGTATCGTCCCAACCCTTGACGGTCAGTCCAGAGTACCAGGCAGAGCTAGGCATACCGGTTTGGTTGAACCAGGCAGTGATTGAGCGAGGCGCAAAGAAGCTTGGCGCTCGGTCCCCATCACGCACGTCGTTAACCGGCAGGTCAGTCTGCTTGAAGCCTTCGTGGAACACGCGCTTGTCGGTTTTGGCGTAGAGATCGCCGATGGTGTTGATGTTGCCGTTGCGAGCGTTGATCCAGATGGAGTTCTCGCCAGCAGGCAGGGAGGAGCCAGCCGACGGGGCAATGCCGATCCCGTACCAGGACTTGATCTGGAGGTTGCAACCCTCTTTAGAGGCAGCGTCCTTCGCCCCGTTATAGATGCCGGTGCCGGTATTGAGGCCCGCGAACGTGATCCCGGAACCTGCGCCGTTCATGGTCACGGAGCCGGACAGCACGCCGCCGGCTGCAGACAGTACGCCCAGATCGGAAGCGCTCGGCTTGTTGCCAGTGTGATACACATCAAAATTGGATCCGTTCTGATGGTATTGGAACTTGTTGTTCCCCAGGCGGATGTAGTGCTGATAGTCACTCGAGGAGGAAGTCATGCCGCCGAAGATATACTCTCCCGCGACGACGCTATTCCCCATTGCGGCGCGATACCCGGCCCGCTCGGCGACAATGGCAGCCGCATCATCCACATCGGTCTTAAAAATACCGGAGAATGTGCCGCCGTTAATGTCTCTCAGAGTGGGGCGAGAGCTTGCGGAATAAACACGGTTCCCGGAGTCGAACAGCTCGCCACCGTCGAAAGCAAGAGCCTTGATAGTGTTGGTGTCGCCATCCCAGGCGTGGTGGCATAGCACTCGCTGGGCACCGGAAATCTGCGCATCACCGTCAACCACAAAAGCCCCCGTCAGCTCCCCCTTCGGTCGCGTCAAAGCTCCGTTAGGCGAGCCAATCACTTGCGCGTAAACGCTCCCCCACATGTGAGCTGATTTGACCCACACGACGGTTTTGTTGTTATCGAAGGTGACGTAGACACACGCCGCCCGCTGATTGCCATGGACGGGAGTCACGACCACATGCAGTCGACCCTGGGGATCCCTCTCGAAGCGAGAAACATTTACGCGAACGCGCCCGGTTGCCCCGGAGTAATTTGTGTCGCCGTGAACATCGATCTCATAGGTCTGGTCAATGCGAGAAGTCGCAAGATCCCACTCACAGACCTTGTACCAGCGGAAC</w:t>
      </w:r>
      <w:r w:rsidRPr="002029D0">
        <w:rPr>
          <w:rFonts w:ascii="宋体" w:eastAsia="宋体" w:hAnsi="宋体"/>
          <w:sz w:val="24"/>
          <w:szCs w:val="24"/>
        </w:rPr>
        <w:lastRenderedPageBreak/>
        <w:t>TTATATTCCGTATCAACAAGAAGGTGAGTTGAGCCGAGCAGCTTGTAGCCTTCACCTTGGAAAATACTCGCCGGAGCGGCCCCAATATCGGCAGGTGTGGGCTTGAAGCCCTGGTGGTACACCTGGTCGCCCTTGATGCGCAGGTTGTCACCCTTGAGAGTCATCAAGTCGGTCGTGGTTGAGCCGTTTACTGACTGCCACTTGAAATACTCGTTGCCGTTGTCGCTGGTTCGGAACCACATGAACGAGTCGGTATCGCTGTCGGCGCTGTTCTTGAAGCCAATCGCTGCGGCGTCGGTATTCCGCGACCACTGCAGAACGGAGTCGTTGGTGAACGTGACCGAACCGGTCAGGCTGCCGCCTGCTTTCGGGAGGGCTGCGTTCGCAATGTCAGCAGCACGCTTCACTGCGCCAGCGGTAGCGTAGGTCGTGTCGCTCGGGTCATTGGTGGCGGTGGAGAACGGCCAGTTGTTCACGTTCGACAGGCCTACATCGCCAGGTGTTAACGCTTCCCAGGAGAAGGACCCTGCAGTCGCACCGGCCTTGAGGACCTTGCCGTTGCTCGTGGTGCCGGTAGCCGGGACATGCAGATTGCCGTCACTGGTCGGGTGAGTGTAGTTGTTCGCTCCGGCACCGATACCGTCCAGCTTCGCCTTGTCCGCGGCACTCATGAAGCCGCTCATAGACGAAGTGGCGGAGGCGTGAGCTGTGCCGCCTGAGCCAACGTGAGAGCTTGGAGTTGCGTCGGTGATGCCGTAGTCGTTCAGGGTCGTCGGGTTGGATCCGCCGGTAACGTGCCCGTTCGCATCAACAGTCACAGTGCGATAAGAGCCCGCCGCTACCTCTGACGCGGGGTGAACGTATGCGTTAGCGGAGGCTTGCACACTGTCGAGCTTAGCCTTGTCCGCTGCGCTCATGAGACCGTTCGCAGTAGTCGTCGCTGCACTGGTGCTGGCAGCGCCCAGAGTGGCCCTCATCGTCGCAGAGTCGGCGTCGTCAAGAAGTGCGCGCGCGGCTCCAGTCACCGTCATTGCCGCGGCTGTGCCGGCAGCAGTGAAGTAGACGGCTTTGTCCGCGGCCATGGCTAAGCCTTCAATGGCTTTCAATGTCGCGCTGGAGATGCCGTACCCGGTCAGATTGGTCGGCTTGCCGCTGGTGATCTTGCTCCAGTCCAGAGCTGGGATGTCAGCAGCGGTCTGAGTGGTCGCGGCGGTCACTCGCCCCTTGGCATCCACAGTCACCTTGGTGAAGGTGCCAGCAGTGACGCCGCTGTTGGCCAGGGTCACGGCCATGGATGCGTCAGCAGAGCCGTCGAAGGTCAGAGAGCCGGTCGCGTCGCCAGTCAGTGCCAGAGCTCGGGCGGTAGCCAGCTTGCCGGCTGATACAGCAGAGCCCGCAGCTTCGGTCAGAACCTTCGAGTTCATGGAGTAGAGGCCGTCAGCTCTCATCTCACCAACACGAACGTTGTTTACCACCAAACTCACGATGTTATTGGTGATGGTGCCGAATGACAGATCGTTACCAGAAACTGCAATCTCGTTGGGGTCGAACGCGATCCCAGCGGAAGAGCTGCCGATCTTGAGCCACCCATTGTCAAACGAGGTGCCGCCAATGGTCGGCCCGCTGGCAATGTTCACAAGGGTTTGACCGGTGATAGACCCGCCAGCCTTCTGGAAGAGATCTGCGTGAGCATGGCCAGATGCGGCCGCGTCCGTGATTCCATAGCCTGCAAGGGTGGTCGGGCGGTTCTTGAGGTTGGCGAAAGTGTGCGCGTGACTGTCGTCAGTAACAGCCAGGGAAATGCTGACGTTGCCGGTGCCGTCGAAGGATGCGGAGCCGGTGCCGTCGCCGGTGATGGAGATCGTCCTGGCTGTCGCCAGTTTTGCTGCGGCAACCGCAGTAGCCCCAGATCCGAGAGCTCCAACGTCGGCGGCTGTCAGACGCACAGCGCCCTTCATGCCGTTCACCGACTGCACGGACTCCGTGTTGTCGATCTTGTAGAACTTTTTCAACGAGCTGGAGTAAACCAGGGTGTCTCCGACTTCATAATCAACGCCGTCCAGGGAGGAGATACCAGCCGTCGTGACCTTCCAGAAGCACGCTAGGTCTTTGTCAGCGGCGCCAGTCAGAGGGGTGGGGTAGACGCCGCTGGACATATTGACCTCACCGGCCTCCATGAGAGCGCCGGTCGACACATACATCGCCTCGCGGGCGATCTGGGCTGACGCAGCCGCGTCTGCCGCCGAAGAAGCCGCTGCCGTTTTGGAGGAGGACGCAGCGGTCGCTGAGTTAGCCGCTGCAGTGGCTGAGTTGGCGGCCGCAGTGGCTGAGTTCCCAGCTGAGGTAGCAGAGCTGGCCGCCGAGGTGGCGGAACTGGCCGCCGCTGTAGCCCTTGCGGTGGCAGTGCTTGCCCCGGCTGCGGCCTCGCTGGCTTTGGTAGTAGCAGTGCTGGCGCTGGTTGACGCGCTTGATGCGTGACCAGATGCCTCGGACGCCTTAGCCAGAGAGGTGTTCGCACTGGCTGCCGCCGCGGCGGCAGACTCGGAGGCCTTGGTCGCGTGGTGCAGGGCGGAGAACTTGCCGGTCGTGACAGCCGAGTCCACAGCGTTGTCTGCCCACTTCTGGGAGGTCACTGCGCTGGAGGCAGCCGCGATGGCCTTGGTGTTGGCGTTGGTCTCGCTGGTCTTGGCTGCAGTGGCGCTGGTAGCAGCGGCAGTAGCGCTGGCAGCAGCCTCGCCGGCCTTGGTGGAGGCGGTAGTCGCAGATGCGGCAGCTTCGCCAGCCTTGGTAGAGGCGGTGGCGGCAGACGTGGCTGCTTCGCTGGCCTTGGTCGACGCGGTGGAGGCGGAAACGGCAGCGTCAGCGGCTTTATTTGCTGACTCTGCGGCGGAGGCCTGACTTTCAGACGCCTTGGTGGTCGCGACGCCCTGAGACGCGGCGGCGGCCGTTGCGCTTGATGCGGCAGCAGTCTTGGAGGAGGACGCAGCGGTTGCGGAAGAGGCGGCAGCGGTCGCAGAGGAGGCGGCAGCGGTCGCA</w:t>
      </w:r>
      <w:r w:rsidRPr="002029D0">
        <w:rPr>
          <w:rFonts w:ascii="宋体" w:eastAsia="宋体" w:hAnsi="宋体"/>
          <w:sz w:val="24"/>
          <w:szCs w:val="24"/>
        </w:rPr>
        <w:lastRenderedPageBreak/>
        <w:t>GAGGAGGCGGCGGCGGTCTTTGAAGAAGACGCTGCGGTCGCGGAGGAGGCAGCGGCGTTCTTGGACGAGGTCGCGCTATCGACAAGAGCCGTCAGCTCTGCTCTGGATGAGCTAAGAGATGCGGTGATCTCGTCAAAGTTAGCTCTGACCTGGGTAAACTGGGCACCAAGCGCTGCGGGGTTCAGATCGTCGATCTGCTTGACCGCGTCCGCTACAAGCCTCTCCATCTGGGAGGGGGTCATGATCTGGCGCTTGTTGCCGGCGGCATCAAGCATGACGCGATACCCCTTGTTCGCGGGGTTGTTGTCGGGCGGCGAGAGGTCGTTGGCAGAAGAGGGTCCCGCCTGCCAGCTCATTTGCTGGTCAAGGAACCGCTGCCAATTCGCCATCATCGCGCCGATCTGGGCGTAAAGCTCAGTAATGGTCGGTGTGGTCAT</w:t>
      </w:r>
      <w:commentRangeEnd w:id="28"/>
      <w:r w:rsidR="00E543E7" w:rsidRPr="002029D0">
        <w:rPr>
          <w:rStyle w:val="a7"/>
          <w:rFonts w:ascii="宋体" w:eastAsia="宋体" w:hAnsi="宋体"/>
          <w:sz w:val="24"/>
          <w:szCs w:val="24"/>
        </w:rPr>
        <w:commentReference w:id="28"/>
      </w:r>
      <w:r w:rsidRPr="002029D0">
        <w:rPr>
          <w:rFonts w:ascii="宋体" w:eastAsia="宋体" w:hAnsi="宋体"/>
          <w:sz w:val="24"/>
          <w:szCs w:val="24"/>
        </w:rPr>
        <w:t>AATGCCTCCAAGTGAATAATGAAGGCATTATATTTAAACCTCGTTGTGACAGTAAGCGTTTACTGATGATTTGTCCCTTATAACCCCGTCACATCGATCACTGCGAAAGAGGCGTATGACAGGCCAAAGCTAACTTCTGCAGGGATAGTCTGAACAACCTGGACGGACACGGAGTTGTCCAGATCAGCAATGAGACCGTACAGGTAGGACATACCGATGCCGTAAGAACGCGCAAACAGAACCTTCGCAGTCACAGCGACCGGCACCGTGTACCTCTTTGGGAGATTGTTGTTCTGCATAGAAGAGACCACGTCGATCACTCGAATGGCCTTGCTGCTGCTCTGGTAGGACAACTTCCCGCTGCTACTGAAAACCTGGACTCCGTATTTTGAAGGGGAGTTTAAGGCGCGAGTGAACAGGTAGACCGTCACGACGCCCTGCGGTCTGTGTCCCCATACGGACACAACCCATCGCCCGGTTTCCGAGCTTACCCCCGCCACACAAATCCCTCTCGCGAACACAAGAGGTGGCGGCTCGCTTCCCGAGATCCCCGTGTCCCATGTTTGGGTACTTGGGCCGGAGGTGAAATCCCTCTTTGCCAGGAAGCAGGGGACGTACTCGTCCCCTTTGATCAGATTAACCCCTTTGGAGTTGGTGATCTGAAACCCGTACATCATCTACTCCTTAGAACAATGATTGAAAAGCCGATATTGGTGAACGCTCTGTGCTCCCCTGGTGCCGGAGCAGTGGCTGGATCAATCGGCCATCTCACAACCCCTCCTACTGCACTCAACACGACAGGGCTGCCAAGAGCAGGGGTGAAGGAGCTGGTCTCAATGATGATCAATCTCTCTCCGCTTTCGACCGAGTAATAGCGAGTGCCAGAGGCACTCACTTCAAACTGGTCGAGCACATTGAACGGGCGATAGGTCTCAGTGAAGTTAGTCCCGTCGTCCTCAATGATCGTGATGCCATATGCCA</w:t>
      </w:r>
      <w:commentRangeStart w:id="29"/>
      <w:r w:rsidRPr="002029D0">
        <w:rPr>
          <w:rFonts w:ascii="宋体" w:eastAsia="宋体" w:hAnsi="宋体"/>
          <w:sz w:val="24"/>
          <w:szCs w:val="24"/>
        </w:rPr>
        <w:t>TTACAGAAGCCCGATTCGCACCCGCAGAACGCCGTTCTCGTCTCGAACGTCAATCCGGTTTTGGGTGATGTTGATGCCTGTGGCGCCAGCGTTGGCACCGATGTTAACCGCCCCCAGAGCGTTGAGCTTGCTGGTGTAGACGGAACCGTCAGCGTAGATGATCGTGTTCCATGTCTTACCCCAACCGCCGAATGGCCCGCCGGGGCCGAAGCCTGCAGCGCCGTCCTTGATGTAGCAGTTGCCCATGTCCAAGGTCCCGCCGGAAATGACCGGGGCTGACACGGACACGCCGGCCGACACGTACTTCGCGGTCACGTTGAGGGCGTTGATGTAGCTCGCCGTCACCTTGTCGGCCACCAGGTTCCCGATCACCGCGCTGTCGATGTAGGCGTCGGCCAGGTATGCCTTGCCGTTGACAACCTTGAAAGGCGAACTTCTCAGAACGGAGCCGGTCGCACTTCTGGAGATCAGTGCGAACACATCCGCGTCGATCAGGAAGCTGGTCTTGGATCCATCGTTGAAGAACCCGACCCCGCCCGTCAGAGAGTCGACCGCAGTCTTCACACCCCATTGAGCGTTGTACTTGCCGTCGATGCCCGAGACGGTAGAGCTCAAGCTGGTGACGCTGCTCTTCACACCGTTGATCGAGGTGTTCAGGGTCGTCTCCAGGCTCGCCCGAGCGTTCTGCTCGGTGGTGATAGCCGCCTTACGGTCGGTAATCTCCGTCGTGATGCGGTTCTTCTCGGTCGTGATCTGGCCACTCAGTTTGGTGTCCAGGGCGGTGATAGAGCCGTCTGTTGTTGCCTGGGCGATCTTCCGGTCGGCGATCTCCGTGTCGATCTTACCGTTCGCAGTAGTGATCTGCCCGCTCAACTTGCTGTCGAGGGCAGTGATCGACTGATTCACCGCAGCGATGGCCGCTGTTCGGTTGGTGACCTCGGAACTTACCTTGCCGTCCACAGTGGTGATCTGCCCGCTCAGCTTGGTATCCAGTGTAGTGATCGCCTTGTCCGTGGTGGCTTGAGCGGCCTTCCGCTCACTGACCTCCGTGGCCACTGCTGCGTTGGTCGTTGTGATCTGACCACTGAGCTTGGTGTCCAGGGCCGAGATGGAGTTATTCACGCCAGTGATGGCGGTCTTTCGATCGGCAATCTCGGTGGTGGCCTTGCTGTCTACGGTGGTGATCTGACCGCTCAGCTTGGTGTCAAGGGCGGTCAGGGCCTTGTCAGCCGTAGCCTGTGCTGCCTTCCGATCACTGATCTCCGTCGCTACGGCGGCGTTGGTTGTGGTGATCTGGCCGCTCAATCTGGTGTCCAGGGCAGAGATGGAGTTATTCACGCCAGTAATGGCGGTCTTTCGATCGGCAATCTCGGTGGTGGCCTTGCTGTCTACGCCTGTGATGGAGCCGGTCAGGCGCAGGTCCAGTGCAGAAATGGTCTTACCCACTTCTACGACCGCCGTCTTCCGATCCGCTACCTCTGCAGCGATGCTGCTGTTCGCGGCGGAGATCTGACCGGTCAGCTTGGTCTCAAGGTCAGTGACGGACTTGTTGACCGCAGTGATAGCGGTGGTTCGGTTCGTGACCTCCGTGTTCACCTTGCCGTCGACAGTCGCAATC</w:t>
      </w:r>
      <w:r w:rsidRPr="002029D0">
        <w:rPr>
          <w:rFonts w:ascii="宋体" w:eastAsia="宋体" w:hAnsi="宋体"/>
          <w:sz w:val="24"/>
          <w:szCs w:val="24"/>
        </w:rPr>
        <w:lastRenderedPageBreak/>
        <w:t>GAGCCGGCCAGCTTGGTCTCAAGGTCAGTGACGGACTTAGCCACAGTGGAGAGTGCGCTTTGGCGGTTGGCGACTTCGGCAGTGACACGGCCGTCGGTGGTGCTGATCTGAGAGCTCAGCTTCGAGTCGAGAGCAGCCACGGCCTTGTCCGTAGTAGATACGGCGCTCTTGCGGTCGGCCACTTCCGCGTTGATGAGACCAGTGACAGACGCGATCTGGGTTGCGAGCTTCGAATCCAGAGCTGCTACAGTGCTGTCTGTCGTCGCCGCCGAGCTCTTGCGCTCAGTGATCTCAGCATCGAGCTTGTCGTCTACCCCGTCTACTTTGGCTGTCAGCCTAGTCTCCAGTGCGGATACTGACTTCCCGATCTCGACGTCGGCAGATTTCCGGTCGGCGATTTCAGCGTTGAGGCTCCCGTTCGTGCCGGTGATGGAGGCCGACAGTCGGCTATCCAGAGCGGCCAGGGAGGTGTTTACGGTTGAGATGGCGCTCTGACGGTCCAGGGTCTCAGCCGCAACCTTCCCGTTCACCCCGTCGATCTTGGCGTTCATAGCTGTGGCGCTGTCGACAGCCGCCTTCTCGACAGTCGCGACTGCGGCCTTGCGATCCGTGATCTCGGTGTTGACCTTGGTCGTCAGGGTGTTGATGGACCCGGTCAGCTTAGTGTCCAGCGCTGTAACGGCCTTGTCAGTCGTCGCTTGAGCGGTCTTGCGGTCAGCAATCTCTGTGGCGATCTTCCCGTCGTTCACGGCCACAGCCCCGGATAGCCGGGTGTCCAGCTCGGTCAGACTGGTGTTGACGGTCGTGATGGCTGTCTTGCGCTCCAGGATCTCGGTATCCACTCGGCTATTCACGCCGGCGATGGAGCCAGCCAGTCGACTTTCTGCTGCGGCGGTAGCACTCTTGGCGTCAGCTACGGCGACCTTCCGATCCTCAACCTCTGTCGACACCTGACCAGCCACGCCAGCAATGGAGCCGGCCAGTCGGGTCTCCATGCTGGACATCGCAGAGTTGGTGTCGGCCACGGCCTTCTTGCGGTCAGTCACCTCGGCAGCCAGGTTGGCGTTCGCAGTGGAGACCATACCGGTCAGCTTCGTGTCGAGCTGGGAGAGGGAGTTGTTCACCTCGGAGATGGCCAGGGTGCGGTTCGTAACCTCGGTCGATACCTTGGTGTCGGTGCCCGCGATGGCGGTCTTGAGTGTGCTCTCCATGGCTGCCATGGATGTTTTCAGATCGGTCTCAACCTTGGAACGAGCCACCACTTCCGCATCGACCTTCTTGTCGACGGAGGTGATGGATGACCGCACGGAGCTGATGTCGGAAGCCCGGGCTCCAGCCTCATCGGTGATCGCCTGCTTGCGGTTGGAGATCTCGGACGCGAGCTGGCTATTTACCGCAGTCTTGTTCGCCGCCACGGTGTTGGTCAGATCGGAGATGGCCTTGTTCGCGTCAGCGATGGAGGTCTTCACCTCGGAGATGTTGGCCAGCACCGAGACGTCGACGTCCTCGAACTTGGCGTAAATCTCGTTGATCTTGGTAGCCATGCTGGAGTCGATAAGCGCGATGCTTTCGCTCAGCTCCTTGAGACCGGACGACGCGCCGCCCTGGACCGCGCCAATCATGCCCTCGACACGCTTAATCTCGCCGCCTTCGCCAAGCATACGCTCACGCAACTGATCTACCAGGCCACGGACGCCATACGGCCCATGCCACTCGACGCGACGATCAGTTTCATGGAGGTCTTGCTGCATCAGCAGGCGCAGACCCACCTCTGCCGCAGTAGTGGACAACTCAATGGACTCGGCCGCCTTCACCTCGCTGGCCTTGGCCACCTCTGCCGCAGTCGTGGACAACTTCATGGACTCGGCCGCCTTCAACTCGCTGGCCCTGGCCACCTCTACCGACTCTCTCGCGATGGTCAGCGATTCGTCCGTCTTCACGACGATCACGTCGATGGAATCAACCGCCTTCTGAGCGTCGGCAATGGCCTTGTCCAGAACTTCGGTCACGTCGTCGTTCAGGAAGTCGAACTTGATCTGCTTGTCCAGCAGCTTGCTCATTTCCTCCGGTGACAGCTTGACCATGACGAACGAGCCGTTGCTCGTGTGGAACGGGCTCTGGATACCGGCCTTGTTGACGTGCCGAACCCAGACGTAATAGCCGTAGCCGGATGCCGATGGGATGTTCACCATGGAGGATGTCTCCTCCGCAGCCAGCATCTTGCTGGTGTCCAGTGCAGGGGCAGCCAGCGGCCTATAGTCGGCATCGACGAGCACGCGCTGGACGAAGACCTGAGTCTTCTCATGGCCCTCGTAGCGCGGCATGTCCCAGGAAACACGGACAGCCCCTAGTGCTGCGGTCACTGCGACGTTCACGGGCTTGATGGAGGGCTCGATGATCTCCGCTTCCATCGGGTCGTAGATGGCCGCCGGCATTGACCACTCGGGATCAGTCAACTCCTCTACGCTACAGAAGCGGCGGGAGGACATGAAGATGGCAGCCTTGGGGTTGACCGTGGCGGTCGGATCCGGGGTCTTCTTCCAGATAGCCTGACTCGGCTGCGGGTTGTCGTAGGTGCCGCCTGTCGGTCGCTCAGGGGTCTCCTGGGAGTAGGTGTAGACGGTCACATCGTTGAATGCGGCGGAGCGAGTAGGACGGCCGCTGCCGATGAACGAGAAGGGGCCCACTGAGTCGGTCAGATCAACAGTGCGAGCCCAGTAGAAGAACAGCTTCTTTTCGTCATTCCGATCGGTGATGACGTGATTGAACCGCCCGAAGCTATCAGCATGGCCAACCGTCTTGCCGAACAGCTCCACCCCTGCCTTCGTGATGCCGGCATGGTTCGTGACGCTCTCGATCGGGGTTGATTTTCCTGGAACGCCTGACCCGTAGCCGTCAGGGATCACGGTGCCTTGGCGAATGGCCCAGACCTCAACCTGCTTGACGCGGTACGGGTCGAAGCTCAGGTTGGAGATCAACAGGCCGCCGTTGACAGGAGTCACGGAGCCGCCGGTGACAGGCATGTTGTTCGCGTTG</w:t>
      </w:r>
      <w:r w:rsidRPr="002029D0">
        <w:rPr>
          <w:rFonts w:ascii="宋体" w:eastAsia="宋体" w:hAnsi="宋体"/>
          <w:sz w:val="24"/>
          <w:szCs w:val="24"/>
        </w:rPr>
        <w:lastRenderedPageBreak/>
        <w:t>GTCGGGATACCAGACACCACAACCCCTGTGCGGAGCGCCACACCCTTCTTACCGGAGATGGAGTAGGGGGTGATCGTGAAGTCGACCCGATCCCCAGCCTTCAACATCAGCGATGCGTGGGTCATCTGGCGGCCGAGCCGCTGGACCTGATTCTCGTTGATAGTCGCAGTGACTTCGGCGTGCTTGTACTGCGGGGAAGAGTGGGTCCAGGTAACGGTGGCCTGAACGTTAAAGCCTCCCCCTTCAAACACCGCGGTCTCGGTGATCTCGACGTTCTCCACCGCCGACAGCACGCGCTCATAGGCGTTGTCAGTGACCAGGAAGTCGGTATCAGAGTCGTCAAACACTCGCTCGTCATACTCCAGAGCGGTGATCTGGCGCGTCAGATCGTTACCGGTGAGGCCGATGCTGCGAATTGTGAACAGTCTGGCCTTGAACTCCGGGAACCCGAGCATGAAGTGGTTGAGCTTTTCAGGGTGAATCGCCAGGCCGGTCACGCGAACACGGTCAGTCATGACCCCGTAGGCCGCCGGTGTGGCCGATGCTGATTCGATCACATCGGTGTCGAACAGAGTGACCTTGGCTCCAACCGCAAAAGCATCGAAGTCGCGAACCACGACCCCCTTCTTGCCGTTCGAGTCGGTGAACACATCGAAGACGGGAGTTTCGACGTTAGCAACCTTGGCGCGAGTCACTCGACCGACGGTCTTGTCGTTGAAGCCGGTCAGAACGACATAGCCACCCAGGACGGACTCGACGGTAAAGACGCCGCGGTTGACCACGCTGGTCTGGATAGACATCTTCCAGGCCTTGCCGGCCTCGAAGTTGACGGGGTGATCCAAGATCAGGTCGTAGACGCCGGTCGACACCTTCTGGACGCTCTCCAGCTTGCCGGCCTCGCCCCAGGTCATCATGTTGTGCTGAACCTCGACCACGCTGCCGATCGTACAGGCCAGAGCCTCAACTGGGGCGGCGAACGTGACAGTCTCGACCAGCTTGTTGGTGTTCAACATGAAGTTGGCTTCACGAACAGCGTGCTCGTTGGTCACGATGCCCATGATCTTGGTGGAGGTTGTGACCGGCTTGGCTCCGCGTGCCAGGGCCTGCTTGTCGTAGACCTTGATCACCCGTTGCCGGAAGTCGTATTCCTCGTCGTAGTAGGTGAGCTCCACCTCGTTCGCCCGGTCGCTCTGGCCAGCCCAGTTGATGGCGAAGGAGCCCTCTATGATGTTGTCGACACCGAAGGACATGACCGGGGATTTCGGCATCTCGACAGATACGGTGTATCTGGTGCCGGTACGAACAGGCACAGCGCGACCCGCACGGAAGACCGCGGCAATTGCGTCCCACAGAGTTTCCTTGCCATCCACGATAGCGCGGAAGGTCAGTCGCTTCTCTCGGCAGTAATCCGCCCACTTCTTGAAAGCCCAGAAGTCGAGCCGATTGGGGTCGAGCCCGCCGCCGAATCGGTCTTCGGTAAGCATGTCCCACGCGATCCAGGCCGGGTTGTCGTGGTCATAGAAGCCGTTGACGTAGAGGCTGTCGCTCGCCCGGGGTAGGGTGTGCGGCGGCATATTCAGAGCCAGGACGTTCGGGATGACCGTCCCCAGCTTCTTCGAGGCCTGCTTGTGCTGTGTCGCCGTGAGCGCCGGATAGTCTGCTCGCTCCTTCTGGGTGATCGGGAACTTGAGCACGTTGATGTCGGCGCTCGACACCCACTTGCCCTGCTTGGCATCCCACACTCGGATGACCCGACCGTAGTTCTCAAACGTCACCTTCGGGGACGAGCTGATCTGGTCGCTGACCTTCAACTTCACATAGAGAAGCGCCGTGTGGTTGTAGGCCAGGTCGGTGTAGATGATCTCGGCCACTTCGTTCAGAACGACAGAGTCCCCGATACGCTCATCGGTGGAGTCATCAGTAACGCGCCTGGCGCGAATGGAGTACCGACCCTCTGGCAGCCTTGGCGATTCGAAGGAGTAACGCATCGTCGCGCTGGCGTCATTGCCGGTGAGACGCAGAACGGCGTCGTTGTTTACGTAGCGGGTGACAGCGTCGCCGTTATAGCCGCTGACGATGATGTTGGAGGTGTGGAACTTGTGATAAGTCCCGACAATCCGCCCGTTACTCACCAGGTCGCCGTAATCGTAGGCGGTCAGACCGTCCAGAGAGTACAGAACCTTCTTGGCGATGGTGTTCTCTGGCTTGCTGTAATCCCGGTACGGGTGGCCATAGTAAGTGGTGCTCTTGGCCCCCTTTGGAGTAACGGCGTCGCCATGCAGGACGTACTTCTTGTCCTCTAGCGCGTAGTAGTTGCGGTACGTGCCGGACTTTTTCTCGAAGATATTGGGCCGGGTCTTGTCGATCAACTGGGACCCGCGCTTCACCTCGACGATTTCGCCAACTACCAAGCGTTCGCCGGCGATGTCGATGCGCCAACCTTTCTCCGCGTTAGCCTGAGACACGCCGGTCGTCAGCGGGCGGAACATAGAGTCAGGTGCGCCGAAGGGTTTGATCTCCGCGATCACGTCGACCTGATGAGGCTTCTGGTTGCCCTGGTCGTCCATCTTGTAGATGTTGGACAGGAAGTCCAGGCGGACACCCTCAACCTCTCTGCTCACGCTGGTCGTGAACTCAGTCCAGACGGAGGCCTTCTTCATCTCTCGGTTCACAGTCACCTGGTTGGGGATGATCTGCTGGTCGAAGATGTTGGTGGTCTCCTGGCCATCGTTACCGTTCAGGACGCGGTACTCGACGTCGGTCAGGGAGTCGAGAGGCTGGTCGTTGATCAGGACGCTGCCCGGCTTCACGCCGGCAATGACACCCTCGCCTGCGTTGATGAGCATGTGCAGGTATTGGGTTTGGCCGTTCATCGTCGTGTAGTTGCCGATGATGTTGCCAGCTTGGCGGTGGCGACCGTAAGTGACAGGCACAGGCAGGCCATCTTCGGAGGTGTTCTTCGCCCCGTCGATACCGTATGTCCGACTCTCTGTCCCGCTCCCGCCTCGCGTCTTGTTGTTCATGCTGGAGTAGGGC</w:t>
      </w:r>
      <w:r w:rsidRPr="002029D0">
        <w:rPr>
          <w:rFonts w:ascii="宋体" w:eastAsia="宋体" w:hAnsi="宋体"/>
          <w:sz w:val="24"/>
          <w:szCs w:val="24"/>
        </w:rPr>
        <w:lastRenderedPageBreak/>
        <w:t>AGGAGCGCGTTGATCGCCAGCGTGCCGCCAATCATTACGGCAGCACCGGCTGCCACCAGGCCGGCTGAGCCTGCGGCCATACCTGTCAAGCTGGACAGGGTGTAAGCACCTGTACCCATCGAGAAATAGGTCAGCGCGACCACTGCAACCAGACGAATGATGGTCTTTCCAGTGTTACCGCCGCCACCCATAGGGATAGGGGCGATGGCAATCACGTCGCCAGCGCTGGGGATTTCAAGGTGAAGATCGTCCTGGGGGAGGATCCGCCCGTTGACGGAAAAGGCGTAACGGCCAGACAGCTCACCGATGTATCCAGAGAGCGGCTGGCCGGGGGTCAGTTCCCTTTCTTCAATGTGCTTGGCATCAGGGACCAGAGGGTTCCTGATGATCACAAACCGGATGGTCTGTGGAATTTTGTGCGGCAT</w:t>
      </w:r>
      <w:commentRangeEnd w:id="29"/>
      <w:r w:rsidR="00434166" w:rsidRPr="002029D0">
        <w:rPr>
          <w:rStyle w:val="a7"/>
          <w:rFonts w:ascii="宋体" w:eastAsia="宋体" w:hAnsi="宋体"/>
          <w:sz w:val="24"/>
          <w:szCs w:val="24"/>
        </w:rPr>
        <w:commentReference w:id="29"/>
      </w:r>
      <w:r w:rsidRPr="002029D0">
        <w:rPr>
          <w:rFonts w:ascii="宋体" w:eastAsia="宋体" w:hAnsi="宋体"/>
          <w:sz w:val="24"/>
          <w:szCs w:val="24"/>
        </w:rPr>
        <w:t>ACCGGTAAAGCCCCTCGATGCGATTGATCCAATTCGAAAGGCGCTCTCTGCAGACACCACCCGTAACTTCGCTGGTATGAATAAACTCGTCGTCGCCGAGGTACATGGCGACGTGAGTAAAGCGCCCAAGGCGCATGAATAAAACGACCCCTGGCTCGACATCATCGACCGGTCGCCACAGGTGCAACTGGCCGCGCATCAGAGCTGATATTTCCGCTGCACTGGTTGGGGATGAGTAGTCAGGCAGGTTTATTCCGTAGGCCCTTCGGTAGAGCTCCATCAGTAGTCCGTAACAGTCGAGCGCAACCCCCGGGGTGCGCCCGCCGTATTCGAACCTTGTCCCGATCAGATCGTCGCAATCAACCACTAGATCTGCACCACTGTGATCGACGGATACCCGCCGAATCGTGATTCGTTCTTATGCACCCGACAGCCGTTATCCCCAGTCAGAGACAGGTCGCAGGACGTCAGCGTCCCCGTGTACCCACAGAAGCGGGACTTGTAGCGGAAGCTGCACCGGTCTCGCATCTGAGTTCGACCAGGGAACATCCGGGTCAGGGGGTTCTCTGCCCCAAGCTCGAGATTCACGGCGTAGTCAGGGGACGAGCTACCCACGACCTCGAAGATTTCCGAGAAGTCGACGAGCGACGTTCTGTCTTCGGGGTCGACGGTGAGCAGCATCATCGTGACTTTGCTCCCTACTGCGCCCCGATAGGTCTGCAGGTAGGGGCGAACCAGGCCGATAGAGTCCTGAATCGACAGGTTGACGTTCTGGATCTCGTTCGCATCGTCCTGCAGGGACAGATCGAAACTGATCTTTGTGTAGAGCTTTCCGTCGATGGTCAGGTCGGTGTCGTAGTTCACGATCCGAAGGGTCATGACGTAGGCCGAGGTCACGGGGTCAACCAGGTCGATGTCCAAAGCGATGACCATGGCGTTCTCGGAACTGACCCTGTTCTTCTCCAGAACACTAGCTATGCTCAGGTTGCTCATTATTCACCATCCTCGATAAGCGTTTACTGATTTTACACTTCCGTCATTTCCACGTCAGTAATGTCGTAGCGATGATTTCCGCCGACCCCCACGTAGTTGGACGTCGGGGTTGACCCGGTCAGCCGCACGGAGATGATCTCGCCAGTTGTCGGCACCTGGTAGGCGAACTCGGTGTGCTTGCCGACCGCCAGGAAGAAGCGCATCAACTGGTCCTCTTGCTGGGCGGTGAGAGCAGAGAAGCCGGTCTTGAAGATGCGCCGAGGCCTTCTCGCGCTCCTGGGTCTGGTGTACGAGTACCCGCCCTCCGTCTTGGACTCGACCGTGTTGTCTTTGAAGGTCTTCTTGAAGAAACGGGAGTCCTCACGGACCCCCTCTGGTGGGAAGATGGATGAAACTGCCATCACTTAGCTCCTTGCATTGCGGTTCTCAGTCGGCCCGGGCGGGACATGGCGCTCAGCACGACGTCGATGATGTACTTCTCACCGTCGAAGCGCTGCCCACGCCCTTCCGCCTCGACAGGTGCGCCGCTCTGGTTGATCAGGTTGAAGTGGATTGCCGGGGCCGCTCCGGCGTTGGCTGGGCCGGTCATGGTCACGGGGATGGTTCGGCCATCCGGCAGCGGAACATATGCCTCGTTGTGAGACCCCTCGCCGAAGAGGGCCAACTGCGGGCTGGTAGCGATGCCTCCCTTAGCGTACTTCCGCAGTGGCACGCTGCCGTGCTCTGACATGATGCCGCCGTTGGCGTGAGGTACGATGTTGCCAAAGCCCATTGCAGACGCTCCGGCTTCGAAGGCTTTCATCAGAGCCATCTTCACGAAGAACCTCTCAAGTTCTTTGGTGACGGACTGCATCATGTCGCCGAAGCTGGCCTTGCCCTCGAGGATGCCGGCCGTCATCGCGTCGAAGACTCCATCGAATGCGCCTTTCAGCTTGTCGGTGACGGCGTCTTCCATCTCCTTGAGATCGCGCTTCCAGAGGCCAAAGACAGTGGTGTTCTGGCTCTTCTGCTCCTCAACCAAGGCACGCTGCTTCTTGACCAGCTCGATGTTCTCCTCGATGAGAGTGGCCTCCTCCTTCGCAGACTCGCCGCGATCTCTGGCTGCCTTGAGACGTTCCTTCTCCAGCTCCAGCAGCTCGTTCAGTTGCCGGATCTGACGGTCGTACTCTGTGCGGGCTCTGGTCATCGAGGGCATCATGGCCTCGGTGGTCTCGGTGATGGACTTCTGCATCTGGGCGCTGATGTTGAACTGGTCAGTCATGCGCTGCTTCTGCAGGATCTCGTCGATCTTGGCCGCGTCCTCTTTGAGCACCCCGGAGGCCTTGTTCAGGTTCCTCTCGATCTCCTTCACCGCCTCGTTGGTCTGCTCGAAGCCTCGCTCCCACTCCAGGAACGGGTTATCGCTGCTCCCGATGGCGGTGCCCATCTTCTTCGAGATGGAGATAGACAGGTCATCGAGGCGGTCGACTGTGGTCCGACGCAGACGGGCTCGCTCGTTGAGACTACGAGCCTCCTCGTTGGCGGCGTCTTTGGCCATTGCAGCGATTCGCATCTGCTCGACCTGGTAGTCCTTGAGGCCCTTGTACTTGCCGGCTGCGATCATCGCTTCCAGCTTGGC</w:t>
      </w:r>
      <w:r w:rsidRPr="002029D0">
        <w:rPr>
          <w:rFonts w:ascii="宋体" w:eastAsia="宋体" w:hAnsi="宋体"/>
          <w:sz w:val="24"/>
          <w:szCs w:val="24"/>
        </w:rPr>
        <w:lastRenderedPageBreak/>
        <w:t>CAGCTCCTTGCCCTTGACGGCCTGCTCGTCCATCAAGCCGAGCGAGACCTTCTGCATCTTGATCTCTTCCAGCTTGCCGGCTGTGAAGGCATTGGCTGACTGCAGGTAGGAGGTGGATGGGTCAATCTTGCCGGTCTTAACGACCTGGCTGGCCAGGCGGTCAAGGCCCTCGTGGGACACACTGACTGCCTCGTTGAAGGTATTCCAGTCCTTCGTTACTCGGTCCAGGCGGCCCTGCAGGCTGGAGAGCTGCTTGTCCTGCTCGATGGTGTAGACCTTCTCGCCGTTCCCCTTGTCCGAGGCCGCGGCCTGGATCGTCTTGATCTGAGCCTCAAGGGACTTGGCTTCCTCACGGAAGATGGAGTTGAAGTCCTCCATTGCCTTCTGGCGAGCCGGCAGGAGCTCGCTGTTCAGCGTCTTCTGGTATGCCTCGTTGGCCGCTTTCGCGTCATCCTTGAACTTAGCAGCCTCCTCCTTTGCCTTGAGCTCAGCCTGCTTCGCGGCCTTCTCGTAGCTCATGGAGACCTCGCGCAGGGGCTTGGCCATCAGGTTCGCCGCAACAGAGCTACCCTGGTTACGCAGGGTCTCGTTGACATGCTCACGGGCAGACTTGATTGCCTCTGCAGCCTTGACCAGGCGTGCCTCAGACGCCTTGATCTCCGACTCCATTCGCTTCACGTCGTCGAAGGTGCTGAACAGGCGGGCAGACTTCGCTCCGGACAGCCCGAGCTGCTGGCCGAGGCTGAGCTTCTGAGCGCTGGTCCCGTTCTTCAAGATCTCGACCTGCTCGTTGGTCAGCTTGTACTGAGCGGTCAGGTCAGCGACAGCAGCCTTCGTCTCGATGAGCGCCTGCTTTCTGTCCTTCAACTTGACCTCGTCCTCGCCCATCTGGGTCGTGGCGTACTTGAGATCGTCGAAGGTGGCAACCAGGCCGCCGGTCTCGATCACCTGGTCGGCGATCCGACGCTGCTTGAGGTAGAACTCGTCCAGGGCGTACAGGGCGACACCGATCGCAGCCACGATCACGTTCGTCCAGCCGCCGAACATGTTGGCCACGGACGAGGAGATTGCGGACAGGCGAGACTGGCCGGACTGGAGCATGGTCAGACGGTCCTGCATGGCTGCGCGCTCAATGTCGAACTGGCGCTTGTTGGCGTCCATCGCTGCCAAGATCTGACGGTCCTGGGCCCTGCTCATTGACGCCCGGTATTCGGCCTCCAGAGTCAGGCAGCGGCGACGGAAGTCACGCTGGTGCTCCAGCATCTGCGCCTGTACGGCTCGGGTTGACTCCGGCCACTTGGCTGACTCTTTCCGATAGGCCTCTGTCAGAGAGGACACCCCGGACATGATCTTGCTGGCCCAAGACGCCCCGAACATGATGGCAATGGCGACGCCGAGTTCTTTGGCACGGTCGTAGATGAAGCTTGCCGTAGCGCCGAAGGCGTCGGTCAGGTCGGTCAGCATCAGCCCCAGACGGTTGGCGTCGGCGTAAGCCTTGTCGGACTGCAGGAAGGTGTTGAAGGCGTTGGCCAGCTCGACCGCGTTGTCATAGAACCCGGTGTCGCCGGTCGCGACAGCAAGCTCCGTCAGCGATGTGGAGATCCGGTTCAGCGCACCTTCCCAGGTCTTTGACATCTCGTGAGCGGCACCGACTGATGACAGGTACATTTCGCGGGACAGCAGAGACAGCGCCTGCTTGGCCTCGACAGTACCGGTGGACACCTGCTTAACCAGGTCACCCATGGAGATGCCGGCGGCCCGGGCCATCATACCCATGGCGTCAGGAACGGCTTCACCGAACTGCTGGCGAAGTTCTTCCATGGAGATGACGCCCTTGCCAGCCATCTGCTGGATTGCCACGGATGCCCGCTTGAGCTCTTCGGAGCTCTTACCAAACTTGCCCGCCGTGTTGACCAGGCCCGCCAGGAACCCGTCAGGGCTGGCGAGATCTGCGGCCTTCAACTTGGTGTAGGAGTCGACCAGGGCGTTCAGCTTGTACGGGGAGGCCGAGGCCACGCTCATGAGGTTGCGAACCTCCACGGCGGCCTTCTGCTGGGCTTCCGCGAATGTCGCGGTTTCGACGTTGAGGCCGGCCAGCAGCAGGGTGGTCTTGTCGAAGAACGACGCCTGCTCAAGGATGGCTCGGGGCAGGGCGGTCAGGCCCATGGTGAGGTTTGTGATGGTGAGGCGAGCCAGCTCCATGTTGAAAGCCATCTCGCGGAAGCTGCTGCCGAGAGCCCAGGTGTCACGCTGAGCTCGCTGGGAGGCTCGGCCAAGGCCGTCCATCTTGCTTGAAATCTTGTCCAGTGAATCGGCCGCGCGAGTCACCTGGACCTTAAACTCATCAGCCCCGTCAAGGACGAGGCTGACCTTTACATCTCCAACTGCAGACATTCAGTCCTCCGCTAAAACAAAGCCTTGAGCTTGTCGAGAGCGCCATCTTCACCGGCTACCAGTGACGAACGGGCAACGACGTACACCTCTCCTTGTTCAGCGATAAGAACTTGATGGATCCTCTGGGCGGCCTCGCCACTCATGGTCGAGGTTCCGACTGCCAGGGATCTCAAATCCCCCTCAGCCATGATCCGAACGATCTGCCGCTCCATCAGGAAGAACATCCGTGCCGGCATGGCTAGCACGTAGTCGGGGGTCAGCGAGTAGAAATGACAAAAACGTGAAAACAGGAATGGGAAGTCCACCCCTTCGAGCACGGCGCTGGTTACTTTCCCTCTTCGGCACTCTCAGAGGTCTTGGCGTCCGGAAGATGCTCGTCGCTGGCAGAGGCGAACTGAACGACTGCGGTCAGTTGGCGAATGCTCAGCGTGCGCAGCACTTCTGCAGGGGCCTCGGGGATCAGGGTGCCGGCAGAGACCAACATGCTTTCAAACACGGCGACTTGGTCGTTGCGGTCGATGTCGCGTTCCTGCTTGAGGGCCTGAATCAGGGAGCCCAGAGATTGCTCGACGATGGGGTACTCGACGCCCTTGATGCGGACAAAGCGCTGGTTCGGGAACAGGTCATCTAGGTTCAGAAGCT</w:t>
      </w:r>
      <w:r w:rsidRPr="002029D0">
        <w:rPr>
          <w:rFonts w:ascii="宋体" w:eastAsia="宋体" w:hAnsi="宋体"/>
          <w:sz w:val="24"/>
          <w:szCs w:val="24"/>
        </w:rPr>
        <w:lastRenderedPageBreak/>
        <w:t>TCACTTTTTTCTCCTTATGAAAAGGCCCTGCTACTGGGCAGGGCCATATTACCATAAATCAGTCATCGCTTACTGATCAATGTGGGGATGCTATTTCCCTACAAAATCGGGGTTGCCGAAGCTCAGTAGCAGACCGGTTGTGGGGTCCGGGTAAGCCCTGAACTCCACGTTGTAGACGCGCTCCTGGTCGTTCTTGTAGGAGAACTTCAAAGCGCCAGCGGTGCCGGCCTTCGGGATGATCACATCCTCGGACTTGTTGGTGTCCGGCAGGGCGACCGGGTGGAGACGCAGCGCCTTAGCGGTGGACAGCAGGCTCTGGCCAGTCGCCACGTCCACATCGACGCGCTTCTTGGTCGGATCGGTGGCGTCGGTGATCAGCTTGGCGCCAGGCATGATTCGCACCATGTTCTCCAGGGTGGTCTCGCCAAGCGGCACGGTAACTTTCACGTTGCGACCAGTGATGATCTCTTCCACTACCGTCTCACCAAACTGGTCAACCTTGGTCTCGTGGGTAGAGGTGGTCACCTCGAGCTCCACGCCGCCGATGGTCAAGCCCAGATCTTGGTCGTTGAAGAACACCTTGCAGGTGCCCAGGCGAATGTTCTTGGTATCAGACACGCAGGTCTCCTTATTCGATTGTTAGTGCTAATTCGTAGCTCGACAGCCACTCTGTAAACCCGCTCTCGTCCCGACCGAACGGGCTCGGGAGCGCTTCTGGCTGGCAGATCAGGATTCTCATGCCATTGGCCGCCAGCCCCTCGAAGTCCATGACATCGAAAACGGCCTTGGCTATGTCCCCAGACCGCTGATACCCCCTAGCCCGAGTAGCAACGAACACGGTGCCTCGGAAGTACCGGCTGACGTCTGTGTGACGCTGCAGACCTTCCCCTGTGATGAACAGGAGGATCCCTTCGGTTTCGTTCGGCATCTCACTGACGAAGATGCTCTTGCCTACCTTTCCGACCCCTCTAGACTCCAGGTAGCCGGCCAGCGCGGTGAGTACGTCCATCAGGTAAGCGCCTCCCTAATCGCTCGCTTGAGCTGGAACTCGATGGCCCCTCTGCGATGGTTCGCAGCGCGAGCCAGGAAGAGGCGGCCGACGTATTTGCCGCTCGATGTTGGGTTTGGCGAGAGGCCAAGACTAGCTGCCTTCTCGACAGTTCCCTTACCTGGCTTCCACATCTTGCCGTTCCTCGAGTAGCCCGAGTGGATGACGTCGGCATACTGGGCCAGAGTGACCCGGCGCTTGCCGACCATCTTCCACTTCCGCATGTTGAGTTCGATCGAGATCTCCTTCCGGCCGCGGACGCCGGCCCGTTCAATGACCACGAATGACGGCGTCGCCCCTGTAGATCCGTCCAACAGGCCGGTCTTGAACGGGGCGTACATTGCCGCCAACTGCGCAATCTTGCGGGATTCTGTTCGGAGGGCACGAAGAGCAGCGTTGCTCGACCTGTCCGCCGTGTTCTTGAGGTTCACCTTGACCTTGGCTATGTCCCGGCGTACCTGGAGCAGTGCGGCGCGGCTGTTATGCTGCGACACAATCAACCTCCCAGTGGTGCAGGCGACCGCGAATGTCCACTCGCCGTTGCACCCCCACCACCTTCATCTTCTCGCCAGTCCCCAGCGTGATCAGGTCGCCGTTGACCGGGTTGACCTTCTTCTCGATGACGAGCCGATAGTCGATCGTGTCGGTCTCCGCCCTGCTCTTCGAGGCCGACTTGTCAGCCCGAACCTCGGTTCGCTCTCGCGCCTGGCGCATTTGGATAGGCCCCCAGCCGAACGGGACACCCCGCTGGCTGTAGGACGGCTCGTTATATGCGTTCCGGCCGGTCTCTCGGAAGAGAAGGCCATCTCTCCTGATCGGGATGAACATCCTTACCTCGCAGCCACTACTCTCGCCCCGCTTTGGGGGTGGAGAATGTCGAACGGAATTGATGACGGGCGGAAGGCCCGGCCATCCCCTTCTTTGCCTGGTCGGTCGATCACGAACGCCGCTGCCCCGCCTCTGGTCGCCTCGATGATGTAGGCGTTGACCATGGCCTCCTGAATGACCGCTGCGGTCGCCAGGAAGACGCGGTGCTGGACGGAATGCCCGATGCCGACCTTGCCATCAGCCCATCGAGAGAACCGTCCGTTCACGCTGGTTCTAGCCATGACCGTCGCTCTGGCGATCTGGACGCCGGCCGATGTGTTGACCGCCGTCTGAGAGACGAAGGCGTTCAGGATCCGAATCCCTTCCGCCGCGTAGACTCTCAGCTCTGCTTCGACGCGATCTTGCAGTGAAGACAGCGACGGGAAGCGCTCTGTTTGCGTGTAAGAGAGCGCCGCAGATGTGTCTTGCTGTGCTCGCTTGATCTCGCTGTCGAGCGCTTCCAGAAGCGCAGGCGTGAGCTCTCTGGAGAGCGATGCCGTAGCGTCGACACACATGGCGGTCAGCTGCACCTGCAGCTCGCTAACTTGGCGTCTGGTTGGTGGCACTCCCTGGCTTATAGCCTGAGAGACGACCCCGACAATAGCCTTGCAGGCGAGCAGTACCGGCTGGACCGACGTGGCGGCGACGATCTGGACCTTATGCACGGCCAATTCTCCGGCTCAGGTCCAGGTAGCGACCGATCTTGCGCATCGCTGCCGGGCACAGCCCCACTGACAGGGGGCGCTGCGAGCTGACGAACTGCTTCACCTCCCCGACGGTGTAGGACAGCACGCCGGCCTCACGCATAGCCCCCAGCTCGGGGGAGACCAGACTGTCGTTCGCCTCGATCATCTGGGCGATACGAAGGTCTTCCACGAATTGAGCGCTGCAGGCGTGCCAGGCCTCTTCGGTGAGCTGTCGGAGCGACGTCACCTTCTCACCCCCGATCACCTGGTACTCCCTCGGGAACACGCTGGTGTTGAACTTCATGGCGCACAGCGATCTGTAGGCAAACAGCAGCGCGGCCTTTTGTTCGTCACGGCTGGCGGCGGCGAACTCGCTCATGTTGGGAATCTCACGCATCATCGACAGCGCACGGAGCGGGGTGATGAGGGTGTTCC</w:t>
      </w:r>
      <w:r w:rsidRPr="002029D0">
        <w:rPr>
          <w:rFonts w:ascii="宋体" w:eastAsia="宋体" w:hAnsi="宋体"/>
          <w:sz w:val="24"/>
          <w:szCs w:val="24"/>
        </w:rPr>
        <w:lastRenderedPageBreak/>
        <w:t>TCCACTCCTTAACGGCACCCTCTGCCTCCACCTGGTAGATGATGGAGCCCGGGATCTCCTTGCTGCCTGTTACGAGCCGATACGCCACCTCGTAGGTGGTGTAGGTCTCGTTCAGGGGCTCGTTGAGGTGGCCATCAACGTAGACGACGACCTCCGAGCTCCCAGCGTCAGGGACCGAGGAGCCGGCCAGAATTGAATAGCCCTGCTCGTCACGAACGCTCCACTCGACCGTGATGACGTCGGTGACGGGATACCCGTCATGCTCGAACGGGATCGCGATGGATGCTGGCGTAAACCCGGGAATGGTGAGAAACATGGCGATTAGCCTCGCTTCTCAAGGATTTTGTCGATCAGGGTGGGGATGCTCTTGGCACGAATGCCCAGGTCGTCGGCGATAGCACGCAGACCCGCCATACCTTCCTTGTCGGCGATCTCTTCGAGACCGGCGCGGTCGGGGATGAGGCTGGCGCTGACCAGCTTAACCACGGACTCGCCGTTGAGTGCCGGCACGCTGACCTCGATCTTGTCCGGGTCCACTTCCTCGCGGAACACGACCTGCTTCTCGCTGGGCTCGGGGGTGGCCATGGGCATAGCCCCAGTCACAACCTTGCCGATCTCGTTGCCCTCGTCGTCCAGCATCGAAAGGCCGCGGGCCTCGGAAGCGAGCAACTGGGCATCCAGGAAGTGAAGCTTGTCGGTGGACACGCCGTCCTTGAAAGAGAATCGGCCGAACATCAAGCCAGTGTGACCCGCATAGGGGCCGGTCAGCTTGACCTTGAAATGAGTCTTCATTGCCTTGTTCCTCTTCACGGATCAGGGGGCCGTGGCCCCCTGTGTGTTACCTA</w:t>
      </w:r>
      <w:commentRangeStart w:id="30"/>
      <w:r w:rsidRPr="002029D0">
        <w:rPr>
          <w:rFonts w:ascii="宋体" w:eastAsia="宋体" w:hAnsi="宋体"/>
          <w:sz w:val="24"/>
          <w:szCs w:val="24"/>
        </w:rPr>
        <w:t>TCAGCCGCCGATCGGAGCCGGAGCTGCAGGCAGCTTGACGCCGGACAGCTTGGCGAGCGCGTGAGTGGACTTGAGCGCCATACCCACGTACATCTTGATGCGGGTGCGGGTCGCGTCCTTGTTCTGCACGGTGCCGATGTCTTCGATGGAGAAGCCGGCGGGGTGCTGGGAAGCGAACAGACCGTGCAGGCCGGCGTGCTCGTCCAGGTGGAACGCGAAGATGTCGGCCTTGCCGTCGACCTTCTTGATGAAGTCGTTCGCGATGATCGGAACGCCGTCATGAGCCAGGATCGGACGGTCGAAGTTCGGCAGCTGGATCAGCCCGCCGGTGTTGCCGCCCATCAGACGCAGCATCGCCTTGTAAGCGCGGATGTGCTCGGAGCGCATCATCACGCAGTTAGCGCCCAGACGGATCGCGTCGGTCAGCTCGTCGAACATGGAGAAAGCCATGTCGTGGCCGCCCACGTTGATCACCTGGTTGGCGTGAACCAGGGCGTTCAGGCCGTCGAACTGCTTGTTGGCCTGCAGGCCATTGATCAGTGCGTCGCGGAACTGGGTACGCATACCCTTGACCTTGGAAGCGATCTGGATCGCCTTCTGGCTGTTCACGTCGGACATGGTGCCGTCGATGAACTTGTCCACATCCACGTCACCGATCAGGATGCGCAGACGGGTGGTCACTTCGTCGAAGGTGGACGCGCCTTCCTTCACTTCATCGTTCGGATCCAGCCAGTCGCCGGTCGCCAGGGTCTTTTCCCGGTTGTATACCAGGGCCTTACCGGTGGTCGGGCTAAAAGGCAGGATGCCGAACAGGTCGTCCTTGTCGGCGAACTCTTCGATAATACCGCGCACCATGTCGTCTTGAGACAGCTTGGCGGCTTCATCACGCAGCAATGGCAT</w:t>
      </w:r>
      <w:commentRangeEnd w:id="30"/>
      <w:r w:rsidR="001A0D93" w:rsidRPr="002029D0">
        <w:rPr>
          <w:rStyle w:val="a7"/>
          <w:rFonts w:ascii="宋体" w:eastAsia="宋体" w:hAnsi="宋体"/>
          <w:sz w:val="24"/>
          <w:szCs w:val="24"/>
        </w:rPr>
        <w:commentReference w:id="30"/>
      </w:r>
      <w:r w:rsidRPr="002029D0">
        <w:rPr>
          <w:rFonts w:ascii="宋体" w:eastAsia="宋体" w:hAnsi="宋体"/>
          <w:sz w:val="24"/>
          <w:szCs w:val="24"/>
        </w:rPr>
        <w:t>GTTTCTTCTCTCCTTACGGGTGAACTACAGTAAACATTTACTGATCATGCCTCGCCGAATAAAGCGCACTA</w:t>
      </w:r>
      <w:commentRangeStart w:id="31"/>
      <w:r w:rsidRPr="002029D0">
        <w:rPr>
          <w:rFonts w:ascii="宋体" w:eastAsia="宋体" w:hAnsi="宋体"/>
          <w:sz w:val="24"/>
          <w:szCs w:val="24"/>
        </w:rPr>
        <w:t>TCAGCCCTTGTTGAGGGCTGCAGTGATGCGATTCACACCGGTGCCGATCTTCTGGGTCGGGTCGGTGGCCTTGTCATCGCGAGTGCCGGAACCTGCACCAGGCTTTGCACTGGATCGGATCAAGGTTTCGTAGTCACTCTGCGAGGACAGAACTCGCTTGAACGCTTCATCGAACGAGACGGGTTGGCCGTCTTTATCCACGAGAGGGACGCGACCGTCCTGGCCTCTCGGTTTGTCGTAACCAACGACCTTGCCTTCCACGATGTCGAAGTGATCGCCGTACAGACGACGACTGCGCTCAGGGTTCATGGCCTGAACGAGCTCCTCACGAATGAAAGCGGAGTTGCCAAAGGCTGCGCCAACGGTCAGATCTTCGATCTGCGCCTGGTAGGCGCTAAGCTGCGCCTTCAACTGCTCGCGCTCTTGGGTAGCGGTCTGCAGCTCGGCAGCGGATTGGGTGCGCACCTGGTTCAGGACGCCTTCGTGCTCGGCACGCATGGAAGCCAGGGCTTCATCGAAGCGACCCTGCTCTACCAGCTTTGCGTTCGCCTGCTCCCGTTCCTTCTGGTCGAAAGCCTGCAGACGCTCCTGCATCTCGCGGAAAGCCTTCGGGTCAATGCCCTCGAACTCAGCCAGGCGAGCTTCCAGTTGGCCGATCTTTTCCTTGCGACCCATGGACTCCTTGAGCAACTGCGCTTCACGGTCAGAGGGTTTGCCCTTGCCGTCTTCGCCCTCACCCTTGTCGTCGTTGTTGCCTTCGCCACCACCGCCAGCAGCACCATCGTCGCCGGCAGGGTTCATGTATTTCAGGTATTGGTTACGGAACTTCAT</w:t>
      </w:r>
      <w:commentRangeEnd w:id="31"/>
      <w:r w:rsidR="00B22C1E" w:rsidRPr="002029D0">
        <w:rPr>
          <w:rStyle w:val="a7"/>
          <w:rFonts w:ascii="宋体" w:eastAsia="宋体" w:hAnsi="宋体"/>
          <w:sz w:val="24"/>
          <w:szCs w:val="24"/>
        </w:rPr>
        <w:commentReference w:id="31"/>
      </w:r>
      <w:r w:rsidRPr="002029D0">
        <w:rPr>
          <w:rFonts w:ascii="宋体" w:eastAsia="宋体" w:hAnsi="宋体"/>
          <w:sz w:val="24"/>
          <w:szCs w:val="24"/>
        </w:rPr>
        <w:t>TGATATGCCTCTCTCTTGGCTATCGGCGGCCAGTCTCTCGGCCAGTCTTTACTGCTGGGAACCTTCGGATTCTTCGACCTTGTCATCTTGGTCGCTTTCTTCCTTGGTTGTTTGGTTGCTTGGTTTAAAGCCAGAAATCAAGGAATCAACCGAGTCATCCATCTTGTCGATGGCGGTCTCGATTTCCTCCCGCTCCTTCTCCGTAATGAACGGGTAGAGCTTGCCGATGACCTGTTTGAGCTGGTATCTCTTCAACTCAATAGGGGCGGTCAGGGCCTCGATCCTGGCTGAAATGTCGAGCTCGTCGTAAAGGGTTCGGGTATCGAAGTTCCGGGGGTAATGGACGAGCTTATCCTTGCCCTCCATCGCCACCTCGTAGTTCTCACCCG</w:t>
      </w:r>
      <w:r w:rsidRPr="002029D0">
        <w:rPr>
          <w:rFonts w:ascii="宋体" w:eastAsia="宋体" w:hAnsi="宋体"/>
          <w:sz w:val="24"/>
          <w:szCs w:val="24"/>
        </w:rPr>
        <w:lastRenderedPageBreak/>
        <w:t>CCCACTTCGTAACGAGCTTGATCATCTGCAACTCGGCCAACTCCAGGGAGGCGGCCTTGTTGACTAGCAGGGAGTTCACACGCTCAAAGTCATAGGCTTTCGCCACGCCAGAGCTGTTGTCGATCCCAGAGCTGTTGTCCTGCTTCGTGCGCTCACCGGCGACACCTACCGAGTGGTAGATCTCGTTGATGATCTGCTTGATGCTGGTGATGATTAACTCTGCCTGCTTCGGATCCGGTGACAGGAAGAACGGCTTCCCGCCGTCTGCCCCGTCGAAGGTGAAGATGCGTTTTGTCCCAGCTTCCATGATCTTCGAATGGCCTTCTTCGCCGGGCAGAAGACTCTGCGCGGGGATAGCCAGTTGCGAGAAGGTCTGGTCCTGGATAATGGCGTCCAGGTTGCTCAGGTAGTTGGCGCAGGCACGGTCCAGGTAAGCGATGTCACCGATCAGACTTGGGGCGGTGTAGGTGCCCTCGCTGATCATGTGGTCTACCCAGAAGACCGGCACGATACCCAGATCATGCACGCCTGTTTCCATGTCGAACTCGACGTTAGCCAGCTCGAACCCGCCCTTGGAGTCCTTGAATCGGACTTTGAACAGGGTCCAATCACTACTTGTCCACAGTCGGTACTGATAGCCCACTTCACCGGTACTGGTGAAGGGGTCAACGTCATCGCGCACCCGTTCGCGGATCAGTATCCAGCGAAGGTCGCCATCTTCATCCACTGACAGATCGAGGATGTCCTGGGGAGGGACTTCATAGGAGTAGGTCTGGGACCGAGTCTCGGCCACAGATTCCCCCACACTCTCCACCACGTTATCCACGACGACCCAAATCCGGCCGTACACACTGGCCAGCTTCGAGATGTAGCGCATGTAGGTGTCTATCGAGACGCGCTTCCGAGTGGAGGACAGCCAGAACTTCTTGACGCTGGGTGGAGCGTCGTCGGTGTTCCGGCGGATCTCACCTTTGAAGGTGTACTTGTTCACCAGGTCAACCACCTCGCGAGAGTGGTTGAACCGGTAGGCACGCTTCACGCGCTCCTTGAACTCGGTATCACCTTCCTTCATGTAGGGGAAAATGTTCTTCTCGAACCAATCCCGGCCGCCCTCGTAGGTGGCTCTCAGAAAGTCCCAATGGCCAATCATCCCTTTGTATTCAGGATGTCGGCGAGAGAGCATTTCGAAGAGGATCTTCTTTTCCAAGTTACATATCTCCTACATTAGGCAGCCATTTTAGTAAGTATTTACTGACCGCGCAATCACAATGAAACCCCAGCAATGAAGATTTTGCGAACAGGGAACTCCATCTCCAGGCAGTAGCCGGCGGCGTCTGTGACGTGCTCGACGGACATTTCCTTGTTGATGTCGCGGGAACCTTCCTTATACATCGTCTGCTCGAAGGAGATGATGGTCTGGTTGCAGTGCGGAGCGACGAAGAGGCCGATATTACCCTCGGCGCTCAGTAGCTTCCGGTTCACCGCGTTCACCCGATCGTCAATGGCGGGGTGCTTGCGGCGGAACTTGATCCTCTTGAACCCGTGATCCCGAAGGATGTCCAGGGAGGATTCGCCCCGGGCGTGCTGCCTGGCGTTGCCGGCAGGGTCAGGGTAAATGGTGATCTGGTCCATGTGTCGCCAGTATCGGCGGGCCAGCTCGCTCGCGGCCTCGTCCACGTTCGATGAGAACTGGACGATCTCGTCGACCACCCAGATATTCCCGTCGTGCTGGGGCTGCATGACCACCATCGACATGGGGTCAATGTTGAAGTCCATGCCCACCCAGATAGGCAGCTTCGGGTTGAACTTGATGTCGGAACGGACGTGCGTTCGACGGTCGAACGGGTAGTAGACCCGACCCGACACGCTCTCGAAGGATGCCTCGAACTCCTGACGGAAGGTCCGGGGATCCATGTCTCGCTTCGCCTGCTCGATCTCGTGCGCCGGGATGAACGGGGAGGTGATCGTGGGGAACTGCCAGCTCTCCCACATCGCCAGCGACTCGTCCTGACCCTTGATGTAGGCGTCGTAGAGCAGGTTGAACGACTTCGGGGTGCCGATGAACACGGCCCGACCGTTGGTACTGGCCAGGGTCGGGCGAATACACTCCTCCCACACCTCGGTTCGCATGTCCTGGTACTCGTCCAGAACGACGAAATCCAGGCCTACGCCTCGCAGCGAGTCTGGATTATCCGCGCCTTTGCAACTGATCTCCGTCCCGTTGCGCAGGAACAGGGTCAGCTCCGTCTCGTTCGGCTTCCTGGCGAGCCAGGACTTGGGGATCACCGAGACCAGATCCCGCCACATGATCTGCTTGGCCATGCGGAAGGACGGGGCGATGTACCAGATGCGCTGCTTCGGCCGGCGGGCGGCCTCGCGGATCATGAGACCGCGACAGAGGTGCGTCTTGCCGAAACGACGGCCGGCCACCACGACACGGAAACGCGCTTTTGAGCGTGCAACCTGCCCCTGGGCCGGATGGAAGGACAAGGAAAAGCTCACTACTCGATGACCTCGTCGTCATCTTCGTCGGAGACCATGCCCATCTCTGCCGCCTGGAGACGCTGCTGCTCGCGGATCGCCTCGATCTCCTCCTCCATCATGTCGCGAACTTCCAGGGTCGGCAGCTCGTCATCCAGGACATCGTTGTCGATGATCCCGAGGACGGTGTACCGGTTCTCGCGAGTGATTTTGAGGGTTTCGGCCGCAGTCTTGAGGGCCTTGAATACGCCAAGAGAGGTAGCGACGGAGCGACCTTCCGACTCGACACCCACCATCTCGCGCACGATGCGCTTGTCGATGGCCTGGTTGAGGCGATAGTGCTCTTCTTTCGTTTCCCGGATCCGCTGAGCGATGATAGAGGCGTCCTCTTCGGCCGCGTCCTTCATCTTCTCGGTCACTTTCTCCTTGATCTCGGCGGCCTTGGCGCCCTTTTCGATACCGTGGGTCTTCATGTGACGCTGAACGGTTATGGGGTGGACGCCGAACTCGGCTGCGATCTGATCAAGGTTGAACTCACCGGATTCGTATAGAGAT</w:t>
      </w:r>
      <w:r w:rsidRPr="002029D0">
        <w:rPr>
          <w:rFonts w:ascii="宋体" w:eastAsia="宋体" w:hAnsi="宋体"/>
          <w:sz w:val="24"/>
          <w:szCs w:val="24"/>
        </w:rPr>
        <w:lastRenderedPageBreak/>
        <w:t>TCTGCTTTCGCCCACTCCTTCGGGGTGAGCCTGCGCTTGGGATCGGCCATTTGCTCCACATCCTGAATAGGAAAAAATGGGGCGGGCGTGGGGTGCCTCTGGTGAGGAATAGCCCGCCCCGAGCTGAACAGGGAGTTCTAGGAACTCCGGCGCAAGTTTAGATCGATCCGCCGAGATAAGTAAACACTTACTGATCCTCACGATAAGCAAAACTGTTCGATAATCACTTCCGAAGGTTTGCAGGCAGGAGAGCTCCGGTTCCGAGGTGAGAAGGAAGACCAGGTTCCGAGGTGTAGAAAATCATCAACCTCGGAATGGGCCGCGCAGCGGGGGCCAAGCCGAAGGCGCAGGCCGAAGCGCGAGCGAAGCGAGTGCTTGGGTTTAAAGTAAAAAAAAACTCACCTTAACGTGGACTTAAACTAACTTGGACGATAATCACTTTTTCTCGCTTCTACTATTTATAGACTCTCAAAAAAAAATACTTGTTTGTAAATAACGCGCGCGTGCGCGAATACACAAATTTGATTCGATAGTCAACACTTACTGAATGGCGACGTTAAACAGCCTCATGGAAAATTCAGCTACACCCGGGACGTCGTTAAAGCTCTTTAAACGCGATTAGAGAGCTCCTGGGTCTTCTGCGCTCTCTCTGCTCACCCGCATACGAAAAGAGCGCTGTAAAGCGCTCTCGTTTCGTCAGGTTGCGCTACCGAGCGCAATCTCACTTCTCACTGTCGTCATCTGATAGCCCAGCTTCGTGATCTTGTAGAGGACGCGACTTCGACCGCGACGGGACTCTCGGCCAGCCTTCTCGATGACCCCCTTCTCTACCATGTACCGCAGGGTGTGCTGAATGGCCTGCTTGGTGACTTTGTAGTCGACCCGCTCGATCAGTTGGTCCAGGTCGAGCAGAGAGCCGTCGGGGTTCCGTTTCTTGACTTCCTCGATGATGAGGAACATGCGCATTGTCAGGAGCATAGGCGTTCCAGTGGTTGGTCAGGGGCTTGCTCGTCAAAGGCGAGCAGGGGCAGTTGTTTGGGGACGTTCCGACCCAGGTCCGGGTTCTCATAGAGCGCGTAGACCGTGTAGCCGAAGATGAGTTGCTGGAGCTCGCGGATCAGCTCCAGGTCGCTCATGCTGGCCAAGTCATCGACGGTCTTTCCGAGGTTCTGACCGGTCTTCTCGCGAGAGCTGTGGCGGTAGTAGAACTCGGCCACCTGACGGCGCAGGCGCTCATAGACAGGCTTCGGCTGAGAGATCAGCTCTTGGTGAACCGCTACACGATCGGCTGGGTGGCATTCGAAGGTCTCGGCCATGAACTTCAAGCCGGCTTCATAGGCTGCCGCCCTTCGCAGAGGCGCACGGACGAACCCGGCCTTCGTGTCGAACGGGTTGTACTTGGCCATGGAGCTCACGATCTCGACGTAGCGCTTCCCCTCCATCCGGCAGACCAGGTTCATCATCCGGTAGGAGACGCCGGTGCCCCGGTACATGGTCGAGGTGACGATTCGCCCGATCCGACGCATGTTTGCATTCAGCCAGGCCGGTCGGTGCTTGTTGGTCAGGGTGGTGTCGTTCCCAGGCTTGAGCTTCGGGAGCATGTCGTGCCGCGGGCCCAGCAGCAGGGCCACCGACGAGGTGACGCAGACGGCCACGATGTCGTTGGTGGTGGTCAGCCTGCAGCGCCAGAACTTAGGGGCCGGCGGCAGATTCTCTGCCTTGTAGTGCAGGTGATGCAGCTTGTCCCAGTCTTCCTTGGTGCCAGGCTCGACGACCATGTCGGCCAGCAGGCTGAACCGGACAGCAATGTCCGGTTCGTGGCGGGTGATGATCAGGTCGCTCATCGTTTCAGGCCCTCGCCGGCAGACATGGCCGCCGCCCGGGTTCGAAAGATCTCGACCCCGCGGTCAGCCAGCTTCTCGGCAGTCCGACCGCCGATGTAGCCGCCCAGGCCAATCTGCACGATGTCCAGGATCTTCAAGATGACCGGCTGGTCGAGCTCCTGGTGCGTCCAGCCCATCCAGTAGATACAGACCATGGTGGACAGGGCCATCATGATGATCGGACGCCAGTTTCGCTGCAGCCAGGATTCGCCCTGGGCCTCAGCCACGATGACGCTCTTCTGGGCATCCAGCTCGCGCCCCATGAGCTCGACGACGGAGGTCGTGAGCTGGGCGGTCAGCGCGGTCTCGAGCTCCTTCGCCTTGTCTTTGTCCTCGATGAACTTGCCCACGGTGCCGGAGACCACATTGCTGACGGTCTCGAACACGCTGGAGAGAATGGGGATCATGCTGTTGCCTCCTGGCTGATTCGATGTGAACTGCAAACCTTGCCGCTGCCCTGCGCGACGCCGGCGGCCGGCTCCTCGCCCGGGGCCTTGTCCTTGTACCGGTACTTGGCCGCGACCTTCCTGGCACCTCTGACGATTTCACCCTGCAGGTAGGCGATGGCCTCCTGGTTGTTGCCGTCGGCCGGCACGCCAACGCGCTTGAGGATGTTGAACCCGCAGTGCAGGGCCTCGTGGAACAGCACGATGCTGTCCTCCATGTCGGGCACCCACAGCAGGTTCTCCACGCCATCCTTGACCGTGTACGCCAGGCTGTAGCCGCCGCACTCATCGAGGTCCCGGCACACGCTTTCGTAGCTGCAGGGGAGCAGCCGCGGCTCCAGGAAGTCCTTCACGCGCTGGCTGGGGCCGGTGAAGAGGTAGAACCCGGCGTTGAACACCGGGATCCTGTAGTAGGGCTGCTTCA</w:t>
      </w:r>
      <w:commentRangeStart w:id="32"/>
      <w:r w:rsidRPr="002029D0">
        <w:rPr>
          <w:rFonts w:ascii="宋体" w:eastAsia="宋体" w:hAnsi="宋体"/>
          <w:sz w:val="24"/>
          <w:szCs w:val="24"/>
        </w:rPr>
        <w:t>TCAGTACCTCGCCATCGTCTCGCGGTCGGCCACCTTGATAGTGATCTCGTCGGCGAACCGCTTGTCGATCGTCAGGGTCGGGCGCAGGTCCCACAGCAGATCCTTGTGGGTGGTAGCCACCATCAGGGTGATGCCAGCCTTCTCGCACATGGCGCGAACTGAGTAGGCGACGACCCGGGCGGTGGTGCGGTCGAGGATGGCCCCGAACTCGTCGGCAACGATGACGTCGACGCCGGCGGCCAGCAGCTTCGCGATGACCAGGCGGTAGCGCTGGCCGTCAGAC</w:t>
      </w:r>
      <w:r w:rsidRPr="002029D0">
        <w:rPr>
          <w:rFonts w:ascii="宋体" w:eastAsia="宋体" w:hAnsi="宋体"/>
          <w:sz w:val="24"/>
          <w:szCs w:val="24"/>
        </w:rPr>
        <w:lastRenderedPageBreak/>
        <w:t>AGCTCGGACGGGCGACGGATGAACAGGTAGGCGTCGTTCAGGCCGGCTTTCGACAGGATCTTGCAGGCCTCCTCGGTGGAGCTCCCGATCTGGTCGATCAGCGGCACGTCTTCCAGCACCACGTCATCGAGAGTCGCGACCTTGAGGCCGAATAGCTCGCGGTACTGGCGGGTCAGCTCGCGCAGCATGATCGACTTGCCGGATCCGGACTGACCGGTGATGTAGATACAGTCGCCCTGCTGGGTCTGGAAGCGGAGGTTGTCATAGACGACGAACTCCTTGTCGGAGACGCCCAGGCCGAAGGCCTCGGCCACTTCCATGACGCGCTTGGAGCGCTTCACGCCGGTCTGGAACCGGACGTCAACTGTGTGGTTGTAGATCTTCTTGGTCAC</w:t>
      </w:r>
      <w:commentRangeEnd w:id="32"/>
      <w:r w:rsidR="00927F39" w:rsidRPr="002029D0">
        <w:rPr>
          <w:rStyle w:val="a7"/>
          <w:rFonts w:ascii="宋体" w:eastAsia="宋体" w:hAnsi="宋体"/>
          <w:sz w:val="24"/>
          <w:szCs w:val="24"/>
        </w:rPr>
        <w:commentReference w:id="32"/>
      </w:r>
      <w:r w:rsidRPr="002029D0">
        <w:rPr>
          <w:rFonts w:ascii="宋体" w:eastAsia="宋体" w:hAnsi="宋体"/>
          <w:sz w:val="24"/>
          <w:szCs w:val="24"/>
        </w:rPr>
        <w:t>TGTCGGACTCCTGTAGAGCGTACCGCCTGGCGATCCGATGGCTTTCGAGCAGGGCCAGGTGGCGAAGAGCATCGGCGTAGGCCATCTCCTCCCCTTCCTGATCCATCAAGAAGCCGCCGACAGGCGGGTTGATGTTTCCGACGACGTTGATTCCATCTTTGAGCGTTAGGATGCAGATCGTTGTTGGCCCGACCTTGGCGAACTCGACGTGATCAATGTGATCCTCGAGTGCCTCGATGTGGGCGAGTGGGTCAATCACCTCGTAGCGCTCTGCAAACGCCGCGGGTGTCAGGAGTTGGTTATCTACCAGGACGTCACCGACCGCGGGTGCGCGGCCGGTTTGGTTGTCCAGTTGTGACGCCCGGAGGACGCGCAGGTCTTGGGTTTGGAAGAACCCCTCGCTCGCGCCCAGGGCAACGACGATCTGGTACTCGACGCCGCGCTCTCTTGGGAGGCACTTAGGCATCGGACAGGGCCCCTTCTGCATACCGCGTCAGGGCGGCGACCGGGGTGCTGCCATCGGCGATCAGAGCCAAGAACCGGGACAGGGTTCGAGCCTGGGAGGCCGTCATATCCTTGGCCTCGAAGACCTTGGCCAGCGGCACTCTGGGCTCTACCAGGTCGGCCACGTCCGGCTCGCTGGAGGGCGCTTCCGGCAGCTCGTCAGGCAGCTCTGCGTCTTCCAGGAGCAGGCTTGGGGTCAACTCGCCGATGTCCTCCATCAGGAAGCTCAGCTCCCGATCGTCAAAGCCCAGGTCGCCCAGGTCGATGGATTCGGACGCCAGCCAGCGCAGCTCCTCCTGCAGGATGTTGGTGTCGTAGTCACCCTCACCGACCTTGTTGTCGGCCAGGCGGGCGGCGGCAGCCTCGGCTTTGGACAGGTCATAGCGCACGAACACCGGAACCGTCTTCCAGCCCAGCTCCTTGAGCCCCAGCAGACGGCCGTGGCCAGTGATCAGCGTCCCGTCCGGCTCGACGTTCGGCGGGTTGATCAGGCCGTGCTCACGAATGGAGCGGGCGATCTTGGAGACCTGCTCCTTCGGGTGCTTCTTGGCGTTCTTGGTGTAGGGGATCAGCCGGTCGATGCTCCACTCTTCGAGAGCCTTGGTGTGTTTCTCCA</w:t>
      </w:r>
      <w:commentRangeStart w:id="33"/>
      <w:r w:rsidRPr="002029D0">
        <w:rPr>
          <w:rFonts w:ascii="宋体" w:eastAsia="宋体" w:hAnsi="宋体"/>
          <w:sz w:val="24"/>
          <w:szCs w:val="24"/>
        </w:rPr>
        <w:t>TCAGTCGCCCATCCCAAAGTCGGCCAGCAGATCCAGTTCCTCGTTGCTCAGGTGCAGCTCAGGCTCCCGGGCGGCAGGGGTAACGTCAGCGTGCTGACGGCACAGCCACAGCAGAGCCTCACCAGCACGGATGGAGGAGTCGGAGTCCTCGATACCCTGCTCTTTGATCACCTGCTCGATGGTTTCCTTGATGAACTCGTGATCCTCGACGGGCACCTTGAACTTCATCGGGTGATGGGTTTTCAGCTCCCGGGTAGCCGGCGGCAGAGGCTCGTCGTCGATGGATTCCAGGTCGTCCAGAGCGCCCAGCAGGTCTACTTCGTCCGGCGTCTCGGATGCGCCCAGAAGAGCTCCCAGCTCGTCTACGCCCATGTTCATCCACTCGGCCAGCTCGTCGGCTGTCCCCAGACCAGTCAGCAACTCGCTCAGCAGGCCAGCGTCGTCGTGGCCATAGCGGGAGTTGTCGATCATCAGGGCACGCTTGGCGTCCTCGTCCGAGATCTTGCCCAGGTTAATCACCGGCACCTCGGTCATCCCCAGGTCGATGGACACCTCAACGCGGTGCTCGCCGCCCACGATCTCCATGGTGCCGTCTTCCAGGGTGCGCACCAGGATCGGGCGAACGTGGCCATGCTTCTGCAGGCTGTTGCGCAGCTTGGCCTCGTCCTCGGGGGACATCTTGTTGGGGTTCCACTTGTTCTTGACCAGCAGCCGCGGGTCTTCGAAGGTGAACTTCAGTTTTTCCTTGCTCAT</w:t>
      </w:r>
      <w:commentRangeEnd w:id="33"/>
      <w:r w:rsidR="00674E51" w:rsidRPr="002029D0">
        <w:rPr>
          <w:rStyle w:val="a7"/>
          <w:rFonts w:ascii="宋体" w:eastAsia="宋体" w:hAnsi="宋体"/>
          <w:sz w:val="24"/>
          <w:szCs w:val="24"/>
        </w:rPr>
        <w:commentReference w:id="33"/>
      </w:r>
      <w:r w:rsidRPr="002029D0">
        <w:rPr>
          <w:rFonts w:ascii="宋体" w:eastAsia="宋体" w:hAnsi="宋体"/>
          <w:sz w:val="24"/>
          <w:szCs w:val="24"/>
        </w:rPr>
        <w:t>TGTGATACTCTCAGTGTGTGTTTGATGAGCACTTACAGCCTTTTTACGGTCAGTAATTACTTACTGAATAGGGTAAGCAAAGTATAAGAGCTAGGCAATCCGATGATCACAAAAATGGTATCCAACGCGGTTCACGCAAAGCTTGTCGACCCGACGAAGGAGGTGAGACTCCTTGTCTCCGACATCCTGAGCTATTCGGTCGATGGGTTTGAGCACATGACGAAGCGGCCCGGGTGGGATGGGCGCTCGACATTCTTTTCATTCAAGACGAACAGCTTCCCCGCGGGCTTCTGCTACCTGGTGAAGCGCAAGCTGCGCGAGGCGGGCTACCTGGTCCAGCACGTCACCAAGCCCCTCCCCGAGCTTCTGGGCCCGGAGAACCCGGTCGTCGATGCCTTCGGCGATGATCCCCGCTACGGCTACCAGATGGAGACCGTCCGGAAGCTGGAGAAGTTCGGCATGATGATCGCCCAGCTCGCTACCGGCGGCGGCAAGTCTCGGGTCGCCCGCCTGGCTTACGCCCGAGTTCGGCGCAAGACCCTGTTCCTGACCACCCGTTCGGCCCTGATGTACCAGTTCGCCGACGCCTGTCGCGAGTCGTTCGGTGACAACGAGGTCGGGATCGTGGGTGACTCCGTCTGGCAGGCCGACCGTCCCCTGGTGTGCGGCATGGTGCAGACCTTGGCCAGCCGGCTGGCCAACTACAGCGCCGACGAGTTGATCGAGCGGCACCTGAACGCCCAGCTCGAACGCGAGAAGAAGGAGATCAGC</w:t>
      </w:r>
      <w:r w:rsidRPr="002029D0">
        <w:rPr>
          <w:rFonts w:ascii="宋体" w:eastAsia="宋体" w:hAnsi="宋体"/>
          <w:sz w:val="24"/>
          <w:szCs w:val="24"/>
        </w:rPr>
        <w:lastRenderedPageBreak/>
        <w:t>AACCTCACCGCTCGTCTCGCTCGCAAGAAAGCCCCGACTGACGAGCGCACCAAGGCGCTGGCCCAGTTGAAGCGTGAGCTCGCCAAGAAGCGCATGTCTGATGCTGATCTGGCCCAGCACATCGAGCGCAAATTAGAGACGCAAGCGAAGAACAGGGCCGAAACCCTGGAACTGCTCAAGAGCTTCGAGTTCGTGATCGCGGAAGAGGCGCACGAGGCTGGCGGCAACAGCTACTTCGACCTGATGCAGGCCTGCACGAACGCCAACTACCGCCTGGCACTCACCGCCACCCCGTTCATGCGGGCCGACGCCGAGTCGAACATGCGCCTGATGGGTGTCTCCGGCGGCGTGGGGATCCGGGTCTCCGAGAAGCAACTGATCGACCTGGGCATTCTGGCCACCCCCGTCTTCCAGATCGCCCGCACCCAGAAGCCGCCCAAGCTGTTCCGCAGTACCGCGTACCAGCGTGCCTATGAAACGGGGATCGTTGGTCACGACTGGCGGAACAAGCGCATCGTGGCTGAGTGCATTCGCATGAGCCGGTACGGCCTGACGACGATGGTGCTGGTACAGCGCAGGGCCCACGGAGACCGCATCGCGGAGCTGCTGGCCAAGGTCAACATGCGCGGCGAGTTCATCAACGGAGACGACGATTCAGACGGTCGCAAGCGTGCCCTGGCGCGTCTTGGCACCGGTGAGACCCAGGTGCTTATCGGGACCAACATCCTCGACGTTGGCGTCGACGTGCCGTCCGTGGGCTGCATCATCCTGGCCGGCGGCGGCAAGGCGGAAGTAGCGAACCGGCAGCGCATCGGCCGTGGCCTGCGAGCCAAGAAGACTGGCCCGAACATCTGCTTCATCCTCGACTTCATGGATGAGCACAACCAACACCTCCAAGAGCACGCCCTGCAGCGGCGGGCGATCATCACCGGCACCGACGGGTTCCGTGAAAACCTGCTGCCAATGGACGTGGACTGGAGCATTTCTGACTATGGATTTGTGAAATTAGGAGCAACCGCGTGACCATTCAAGTTAAGCGCGTGACCCTGGAGGTTACGCCCGCCCAGCACCGCAAACTGCGCGATGCCAGCGCCAAATTCGACACCACCCAGGCCGAGCTCCTGGGCTACCTGATCGACATCACCCTGACCAACACCGACGTCGTGAAGACTGCCGTGGAGGCTCAGGTTCGCAAGCGCAAGCTGGAGGAAGAGCGTGCTCGCCAGACCGAGGAGCAGGCCAAGCAACTGATCTCCACCCTGTCACCGGAGACGCCGGCCAGGCTGCTATCCGGTGAAGCGGATCTCTCGAAGCTGTGAACACCTTTGCCGTCATAGGGAACCGGCTGCCGGCCGGCTACGAACCTCTCCTGGCCAAGCTGCTGACCGCTCTCCACGCTCGCGGGATGACCATGCGCACCCACAAGGGGGAGCTGGGCGATCTGGCCATGGAGCTCTTCCCGGGCGGCAAGTTCTCGTTCTGGCCGTCGCTCGACCAGACGGGAACGATCTACCACGTCGACCCGCGCAGCGCCGACCTCTCCAAGTCGCTGATCCGGACAGTCCCGGGCTTCACCAAGGCCCCCGCCGACACCAAGGCTCTGGCTATGGCCGTTGGAGCGGCCGTCATGGGGTTGGACGGAAAGACCGGATCGAGATTCGTGGTAACATTGGAAGACGGAGACCTTTCAAAAAAGGTTCCTTGGTTCGTTGCTTCAAAGCTTGGTTTCAAGGTTCACAACATCACAGACAGAAACCAGCTTTCAGAGCTACTTTGCAAACTAAAGTCGTAAGTTGTTGCCAACCTTTTAATAAACGGAGGTTGAA</w:t>
      </w:r>
      <w:commentRangeStart w:id="34"/>
      <w:r w:rsidRPr="002029D0">
        <w:rPr>
          <w:rFonts w:ascii="宋体" w:eastAsia="宋体" w:hAnsi="宋体"/>
          <w:sz w:val="24"/>
          <w:szCs w:val="24"/>
        </w:rPr>
        <w:t>ATGAAAGAAACTCAGAAGGCAATTTTGAACGTAGCCAGCAAGGAAGTTGGCAAGCAGGAAATCCCCAAAGGTTCGAACTGGGGTGTCCATGTGCAAGGCTACTTGAAGTCGGTCGGCATCACCTTCCCGGCTGCCTGGTGCGCGGCGTTCGTGTACTGGGTCTTGAAGCAGGCAGAGCTGCATAAGCCGGTGCCCCGTACCGGCGGGGTTCTGCGCATGTGGCGAGAGACCCCGGCCATTCACCGCGTCGTCGACCCGCAGCCGGGCGACGTCTTCATCATGGACTACGGCAAGGGCCTGGGGCACACAGGCTTCATCGAGAGGGTGGAGGGCACCAAGCTCTTCACCATCGAGGGGAACACCAACAACGAAGGCTCCCGAGAGGGCTACGAGGTGGCCAGGCGGGTTCGAGAGCGTTCGAAGTGCGTGGGATTCCTGAGATTCTGGTGA</w:t>
      </w:r>
      <w:commentRangeEnd w:id="34"/>
      <w:r w:rsidR="001D6322" w:rsidRPr="002029D0">
        <w:rPr>
          <w:rStyle w:val="a7"/>
          <w:rFonts w:ascii="宋体" w:eastAsia="宋体" w:hAnsi="宋体"/>
          <w:sz w:val="24"/>
          <w:szCs w:val="24"/>
        </w:rPr>
        <w:commentReference w:id="34"/>
      </w:r>
      <w:r w:rsidRPr="002029D0">
        <w:rPr>
          <w:rFonts w:ascii="宋体" w:eastAsia="宋体" w:hAnsi="宋体"/>
          <w:sz w:val="24"/>
          <w:szCs w:val="24"/>
        </w:rPr>
        <w:t>TCTGAGGCAATGACAAGGGGCGTGAGCGGGGACGCGAAGAAGGAGAGTTTGGTGGAGTACACCATCTTGCCAAATGGCGATAAAACCATGCTTATCGGCAGGCATTATGTTCGTGTCAGCAACGCTTTTTTGCAGTCCAAAAAGATACTCATGAGCGACAAAAACCCAAGCAATCAATCGCTGGTTGAGGGCATGGAAAGAGTGAAAAATCAGGCAGAAAATAAGGCCTAAAAGGTCAACAAAAACACGCAGATTTGTAAGAAAAAAGGCCGCATTTGCGGCCTTTGTTTTGCCAAAAATCGGCAAATGGAATTACAGTGATATGAAAAGAGGGCAAGCATCACTCGCTGCAATCCATGGGGCTGGACACTGCGGAGAGAGAAGGTTCGATCTGCGTGAACGCTACCAGGTGAAGGGCTGAACTGACTCGCCGTCTCTCCAACCCCCTCCGCAGTCACAACAAGTAAATGCTTACTGAGCGGCATGATACCACATTGCGGATCCGAATCCATACAGGGTGAAACCGATTCGTGTAAGTATTTTATATAGTTACATGAATTGAGGTAAGTACATGTTTTACAAGGGTTAAATTAGAGCGTCCGAGCTCGTCGTGATACAAGATCATGTAACTTTCAACGTTGTTACACCTCGCGAGATTTTCAGCTCGGTGACGGTGATTGGCCGTCAGATCTCGCGATTTCACATACGAGCTCAAATAGCCTGTAGGGGGTGTTTACCCTCTGCCTCACATCCCATAGGA</w:t>
      </w:r>
      <w:r w:rsidRPr="002029D0">
        <w:rPr>
          <w:rFonts w:ascii="宋体" w:eastAsia="宋体" w:hAnsi="宋体"/>
          <w:sz w:val="24"/>
          <w:szCs w:val="24"/>
        </w:rPr>
        <w:lastRenderedPageBreak/>
        <w:t>TCCACGAAAATTTCACCTGGACTGACCATGACTGAACAGAACCTGCCGCCCTCCTTCAAGAACTTCATCGGGCAGAACAACACGATGCACTACGGGGTCCTCGAGAACGGCGACACCTACGCGATCACCCGGCTCATGTTCCATGTCGCGCTCTACGTGAACCCGACTGCTGATGGTCTCTATGTCGCCTATGACGCCCGCTACTGCTACTGCGGACTGATGGTCGCCATACAGGCCGTGGATAAGTTCAACGAGACTCAGGAATGGTGGTGGTATCAGAAGGATCACAAGCGCAACCGCTCCGTCGATGGCCGGTTCCTGGTCAACCCGGCGGGCGCTCTGGAGCGGATCCTACCCTGGGATGCCAACCTGGTGCGCGAGGGGGACCTGACCGAGCTTTCGTGCGAAGACGAGGATGCTATCCTAGCCACCCTGCCGTTCTTCATAACCCGAGAGGCCAAGTAGTGACTGATCAACAGGTGGTGTGTGCCAAATGCGGCAAGACGAAGAGCGACATGGACTACGCTGATGATGGCCAGCCCTGCCGGTCGCCGGTGATCGTGTCGCCAGCCGTCGGGGACTGGTTCTGCAAAGAGAAGCAGGCTGCCGCGGGCGAAGAGTGAGAGGCCGTCCGAGAGCCGGGTCTATGCGTAAATACGCCAAAAATGAGAGAATTGCTTTTTCTGTAACCGTTTCGGGGAGGGATGATGAAAATACTGGGGTACATCGCTATAGGGATCATCGCGCTGCTGATCATCGGCAACGCAATGAGACCAAGTAAGGAAGAGCTTATAGCGCAAGGGGACTGGCTATTCATCACCTGTATCAACGAAGCCAAAGCGCATGACCGGCTAGACCAGACTCAACGAGAGATTTGTGGCACAGCTGCAGCCCGGATCAGGAATGGCGAGGCGACTCTTAGCAAAGATGCAATCGACAGCTTCGAAAAGGGCCTGGATTGGGACAGGAAACCGCTGAAGGAATGAGTGAGGGGCTACGGCCCCTTTTTTATTGCCTCACCGTCCAGGCGGAAACTTCTCGACCTTGGCTCGCCATGTGTCGTATTTTTGTCTGATGAAAGCGAGCGAAAACATGCTCTGGGGACGTCAAAAATAGCGCTCAGACGCGCTGTAGAAGCGCTCCGAGAGCATTGAGAGCTGCGAAGATACGTCTGCTCT</w:t>
      </w:r>
      <w:commentRangeStart w:id="35"/>
      <w:r w:rsidRPr="002029D0">
        <w:rPr>
          <w:rFonts w:ascii="宋体" w:eastAsia="宋体" w:hAnsi="宋体"/>
          <w:sz w:val="24"/>
          <w:szCs w:val="24"/>
        </w:rPr>
        <w:t>GTGGGGATCGCTCTAATCGCTTTCTGTGAGACAACTAAACTTGCTTCCAAGGAAGCTTTCTTCGTTGCTGGAGTCATTATGTCGGTAGGCCGAAAACCGGGCACCCCTGGTAAACAGGGACGAGCGCCTGTACCCACTCGAAAGCAGTTCAACATCGCCCTGCAGCGTTGCGAGGGTTATCCGCACGCACTCAGGAACAAGGCTCTGCTGGCCATGCTTTTCGGTCTGGGCCTGCGACCCAAGGAGGCATCGAGCCTATGCCTGTCCGACGTTTACGACTTCAAGGCGGAGGCCCTGCTACCGGAGCTGACCCTGCTCAAGGCCTACACCAAGCGAGGGAAGGTGCGCATGTTGCCGCTGAACAACGAGCTGGTGACGGAACACATGCTGCGGTACATCCAGTTCAGGAAGGAGAACCCCCGTCACTACAGGCCGGAGGCTCCGCTGATCTTGTCTCAGCGTGGCGGCCCGTTCACGGCCAACAGCCTGGGCAACCTGGCGAACGAGCTGCTGCAGGTGAGGGCGAGCATCAGCAAGGCCTGTACCTACTCAGGCCGGAGGTTCTTCGCGACCACTCTGGTTCGTAACCGGGTCGACTTGAGGACGATACAGCGCTTGATGGGGCACTCCTCTCTCGCCACGACGCAGATCTACATCGAGAGTGACCCCGTTATGATGGCCGACGCTACGAAAGGGATTCTCTAA</w:t>
      </w:r>
      <w:commentRangeEnd w:id="35"/>
      <w:r w:rsidR="00B24023" w:rsidRPr="002029D0">
        <w:rPr>
          <w:rStyle w:val="a7"/>
          <w:rFonts w:ascii="宋体" w:eastAsia="宋体" w:hAnsi="宋体"/>
          <w:sz w:val="24"/>
          <w:szCs w:val="24"/>
        </w:rPr>
        <w:commentReference w:id="35"/>
      </w:r>
      <w:r w:rsidRPr="002029D0">
        <w:rPr>
          <w:rFonts w:ascii="宋体" w:eastAsia="宋体" w:hAnsi="宋体"/>
          <w:sz w:val="24"/>
          <w:szCs w:val="24"/>
        </w:rPr>
        <w:t>AGAGTAGTTGCCTTTCAGTAAACACTTACTTATCATCCATCTCGCTCATTCATAGTGAGTAATCCTTTATTCTGCTTTGGCAGAACCTCTGTGTTCTTCCTCACCTCAAGCCGACGATAAGGATTCCAGCGATACCCGCCTCTGTCATATCCCACAGGCGGGTTTTTTTTGCCTGAAATTTACCAGCCGCAACCCTATTCCTTGTTGACTGTCAGCGCCCGCTGAAATATCCTGCCGCCAGTCGCTTCTGTGACTGCCCGTACAAGCTGCGACCCGGTTGATACCTCCCGGGTCATTTTTTACGGACAGGAAGGAAGTGCGCTTTGGTTACAACGACTGGCAACAACGTCTACGACATGGTGAGCGCCTCCTGGATGGCGCTCTTTTTTTTGCCTGTTTTCCAGCCCAGACCCCGTGCCGACGGCAACAAAAAGGGCCAGCGCAATGCTGACCCTGGTTAAGCGGGGAGGGGATTAGGCGGCCTTTTTCTTCTTCTCGGCCGGCTTCAAGTTCTTCTCCTTGAACTCTCGCATCAGCTTGAGCATCTGCGCCTCTGCAGCCTTGCTTGGCGTGAACATGTTGGAGTTCTCGTCGCGGGGGTCGCACAGCAGGATCAGGTCACGCTCGGGGTCATAAGCGCACAGCAGACGCATACCTCGCTCGTGCCCCCACCACATCGGGCAGACCAAAGCCAAGCGGTTGCCGGTCTCGGAGGCAATCACGATCTCGTCGTGGTAGGGGAAAATCTTCTCGGAGCCCAGAGCCCACACCGGAGTGTTGAGAGCCTCCATCTTGCGACGCAGCTCCTCATTGCGACGGTTCAGGCGGCCATTGTTGTCGGTCAGGCGAGCGTTCTCCGCCTTGAGCTCTTCATTGCGGGCCTTAGCAGCGTCCAGGCGCTTCTTCATGCTCTTGGGGTCCAGCTCACGCAGTTGCTTGAGCTCGACGGCTGCAGAGGCGCTCTCGGTCTCCAGCTTGCGATGACGGGAGGCGAGTTCGTCATAGCGCCTGGTCGAAGCGCTGGCCACCTCAGACAGACGGATGATCTCGGCGTTGGCCAGAGTCACGGATTCGTTGTGCTTCTCCAACAGGGCCTTGCGGTCGTTGTGAACGTGAAGCAGCAGGTCTTCCTTCTTCGCCAGCTCAGCTTTCA</w:t>
      </w:r>
      <w:r w:rsidRPr="002029D0">
        <w:rPr>
          <w:rFonts w:ascii="宋体" w:eastAsia="宋体" w:hAnsi="宋体"/>
          <w:sz w:val="24"/>
          <w:szCs w:val="24"/>
        </w:rPr>
        <w:lastRenderedPageBreak/>
        <w:t>GGCGGGCAACTTCGGCCTCCAACATGTCGTTGTCCTTCACCAGGGCGTTGAAGTCCTGGATCTCCTCGTTGTAAGCGTGAATGGCGAGATTCACGGCCTCTTGAAGGGCCTCGATAGGGTGTTGCTGCATGACTTTTTGGACTCCTCAGCGATAGTGATACAGGCAGGCGACAGTCGATTCGCGCTGCTAAACTTCGATGACGAGATTGTATTTTCGCAGTGCAGGTATCACAACTCGTTTAGTAAGTAATTACTGAAAAAAGTCTTGCGGCTCTAAGGCGAATGACGGACGGGTTTCGTCACACTAGGGGGAAAATGGCTGTGCGATCCCCTCCCTAGTCGCCTAGAGTGACGTCTGTCAAAGGCACTCAAGCAGCAGGAGACCAACCATGGGGCACCACGACCAGGAACACGATTTTGACGAAGAGGACATCTTCGACGAGGGCAAAGGCGCGGGCGGAGTCGGCGGAGACGACTACGACAGCGACGACGATTTCGATGAGGATGACGAGCTGTACGGCTTCACCTTCGGCGACGATGGCGACGCGGATTTCGACACAGAAGGGCGTGCCCCCGATGTGAACCCCTACGGCGACCCCGACGACTAGACCCCTCTACCCCGTCACCCTTCAACCCCCAGACACCCAGGCCCCCTCGACCCGTTCACCCGTTCGGACGTCAGGGGGCCTTAATATAAGGGTCGTTATCGCGTGCGCGGCGCGGGCTAGTATAAGGGTGCCGGAGTTCGACGCTGATTTTGTAGGGTGGGGATAGGGGCAACTCGATTTTTTCTAGGACTCTGATCCTCTCGCGTCTCACATATCGGGGGCGGTGGTCGCCCCCTTTGTGGTCGCTGGCTCTCGCTACTTGCGCCCCTGCATTATGCGGCGGTGGCGATCACGATCTCGATCTTGCGCATCACTGCCCGCTCAATGGCTGCGAATAGTTCGCCCTGCTTTTGCATAGCGTGAGCGGTGGCGAGAACCTGACGCATGGCGCTTTCGTTTGTGGTGGCGATGGCTAGGGATAGGCCGGACAGGTGACAGCGGATCATAAGGCCAAACATTGCGCCGGACTGGATCAGGGAAACGGTTGTTGATTCAAACATGGGGGCTACTCCAAAGGCTGGGGATGAAGGGGGCTGGCCGCCCCCTTGTGACTGCTTAGGCTATGGCTTTGAGGGCCATTACAACCGGATGGTCGGCCTTAATCAGGCACTCCCGCGCTTCCTTGCTCCCCCGTTCGGTGGCCATGCCCAGCTTGACCAGCAAACCTATGATGTAGCTCGCTTGGGTCGCGCCGTTGCACTCTGCCGACCAATAACCCGCCGTGAAACGCTCTTTCACTTTCACGGTGTCGATCAGGTGGGCAATGGTATTGTGGCCGGTGCGCTTGGTTGCTGCGGTCGGATCCAGAGCTTTGAGCGCGTCATTTGCCTTCGTCAGGTCGATAGAATCAGGGCGCTTGCTTTGTGCGATGCAGGCGACGATGGTCGCAAGCTGCAATTTGTGCTCCCGAGAGAACCCGCCAGCTTTGGGATCCCGTGCCAGTCTGGCCGCATCTACACCAAGCTGTTTAAGGATCTTCATTTCCTTGTCAGTCATACCGGAGATCAGGCCGTTGCAGCGGGCATGAGTCTCGGCGGCCATACCCACGGCACCCAGTTTGGCGCGGCGGCTTGCCTTTTCCAGATCCAGATCTGGATTGTTCACAAGGGCGCTTTTGAGCGATTCCTCTTTAATGCTGAGGAAATCCATTGCGGAGCCGGACATATAAAGGCGGATCTCGGCATTGGTGGAGGGGGCTTTTTGTTCGGTGGCGGCGGCTACAGTGGCGGCGGCGGTGGTGATCTCTTTGGTCATGATAGGATTCCTTATTAGCGATAATTTAGAGTTAGTTTTTAGTTTCATCGTCGCGCTGTATTGCGTTTCGATGTAGTCATCTTAAGTAAACGCTGAACACATAGCAAGCTTAAAGTGCGATTTTTTTTAGTTTATTTTCGAAAAGTGCGAAAAATGAGACATTAACCTCAATTTCATGATTTTTTCGCTTATGAGTCGCGATCCCTGCATTTTCGCTATTGCAACCCCTAGCTCGATGTGATAGCGCCTCAAATGAGAACTCCCCGCAAATGAGGATTCCCCGCAAATGAGGATTCCCCGCAAATGAGGATTCCCCGCAAATGAGGATTCCCCTCAAATGAGAACTCCCCGCAAATGAGGATTCCCCTCAAATGAGGACTTCCCTCAAATGAGGACTTCCCTCAAATGAGGGCTTCCCTCAAATGAGGGCTTCCCTCAAATGAGGGCTTCCCGCAAATGAGGGCTTCCCGCAAATGAGGATGACCCGCAAATGAGGATTCCCCTCAAATGAGGATGACCCGCAAATGAGGGCTTTGCATATTCCGGTCGAAAATGAACACCTATTCCGGTTTAAAATGAACACTGATTCCGGCTTGCGTGTACACCGATTCCGGACACCTCAGTGCACGTACTCTG</w:t>
      </w:r>
      <w:commentRangeStart w:id="36"/>
      <w:r w:rsidRPr="002029D0">
        <w:rPr>
          <w:rFonts w:ascii="宋体" w:eastAsia="宋体" w:hAnsi="宋体"/>
          <w:sz w:val="24"/>
          <w:szCs w:val="24"/>
        </w:rPr>
        <w:t>ATGTCAGATGAACCGTCCTGTTCCAACGTCTTGGATCCACAACTGCCGCGCTGCGCTTGGCTGCTGGCTTGTTCAGTGAGTCGAAAAGATGCCTCCCCTCAAAGCTCAGCTTCTGCTCGAAGAATCCCTGTCCGCATACTTTCCGGAAATGGTGTTCACAGATTCCGGAATCACTGTTCAACTTCACCGGAATACGCAGGCTTCCCGCAAATGAGGACTTCCCTCAAATGA</w:t>
      </w:r>
      <w:commentRangeEnd w:id="36"/>
      <w:r w:rsidR="002C2463" w:rsidRPr="002029D0">
        <w:rPr>
          <w:rStyle w:val="a7"/>
          <w:rFonts w:ascii="宋体" w:eastAsia="宋体" w:hAnsi="宋体"/>
          <w:sz w:val="24"/>
          <w:szCs w:val="24"/>
        </w:rPr>
        <w:commentReference w:id="36"/>
      </w:r>
      <w:r w:rsidRPr="002029D0">
        <w:rPr>
          <w:rFonts w:ascii="宋体" w:eastAsia="宋体" w:hAnsi="宋体"/>
          <w:sz w:val="24"/>
          <w:szCs w:val="24"/>
        </w:rPr>
        <w:t>GGACTTCCCGCACCCGCCCGTTCCCGAGCAGTTCCCCGCTCCCATCCAGGCTGTGAAGACCGGGCCCTCATCCCATAGGCGTTCCTAGTAAGCCCGTGGCGGCCCGCGGGGAACCTCGACAGCATAGAAAGCCCGTGGCGAACCATGGAGGCCCGCGGTGCCCTGGTGAATCGGGGAGGGTCGGGGTGCCTCTTGCAGGCTGCCCGTTCCTGGGAAGACTTCGGTGAGGGTCAGGCCTGGCGACCCGGGTGATGGAGAGAAGGCTGAGACTGCGCCATGGGGACCCATGGGCTGAGATGCAGGCAAA</w:t>
      </w:r>
      <w:r w:rsidRPr="002029D0">
        <w:rPr>
          <w:rFonts w:ascii="宋体" w:eastAsia="宋体" w:hAnsi="宋体"/>
          <w:sz w:val="24"/>
          <w:szCs w:val="24"/>
        </w:rPr>
        <w:lastRenderedPageBreak/>
        <w:t>AAAAGACGGGCTTCAAAGATGAACCCGCCATGAAATCGCTAATGTCAGCGTCCCTATCAGTAACGCTGATGACGCTACTTTAGCGACATCGTTCAGGTCGTACAACTGAGGCACGGTGCTGCAACAGTCCTCCCGTCATTCCCGACTGTTTTGTCTCAATGTCAGTTGAGCTCGCTTTGGGAATAGCGAGGGAAGCGCTCTGATTCGCTCTCAGCTTGATTTTGAGCATATGAGATGAATCGACGTAGCGACTCGACAGGTCGAACTCTCATAGAGCGTTCTAGAGCGTCCCCGAGGCGATGGGCATTCCTCGGGGGTCCTGAATATTGTACGAAGCTCACACACGCACCACAGCCGGGAAGAGGAAGACCCTCCCCAGCCGGCCTGCCTGGTGAGCAGAGACCCGTGGCGACCCATGGAGGCCTGGCCTGCAAAAAGGCCAGCGAGAAGGGAGAGACTCGCTGGCAAAAGGCACATATGGAAACTTGGCGGTTACTCGTGCTCGTAATTGGGGAATTGGCCGTACAGCTCGCCGTCCTGGTCAAACTCGACGGCTTTGATGCCCAGGGCGTTGGCTTCGGTCAAAACATGCTGCAAGTCGGCCGGCAGCTGGAGGAAGTCCTCCCGGGAGCCCTCGTCGCCTTCCTCGAACCAGCAGCTCCGGCAGATGACCAGGTAGCCGTAGTCGCGGGGGATGAAATTGTTCCGTTCCTCCCCTTCGGTCAGGTGCTCCAGGTGGCGGAGTGTGGCCGGGGTGAGGTGCCCGGTGCTCAGCACCAGGGTCTTGTAGATTTCCAGCTCCATTACCGGCTCTCCTCGATATAGACGGTCATTTCGGTGACGACGTTACCCAGCGATGTCTCCACGACTTGCACAAGACGAACGGCGTCACGCTCAAGACGCTGCACCTGGTAGCCGGTCTCAGAGTAGATCCGGGTGATCAGCTCGTGGGCTGTCATCAAGCTGGCGTTGTAAGCGCCCAGCATGGCCCGGATGTCTTTCAGCAATAGAGTCTGGTCTCCGGTGGCCACTTCGAAAGATAGGTCAGCTTTAGGGCGAACCATCTCGGTCACTGCAATGTTTTTATCCATGACGTTCTCCAAAGGGGGCAGCGCATGGCTGCCCCTGGGGTCTGTTACTTGATGAACCACATCGGGTCGATTTCGCGCTTGGCCGGCTCAACTGCTCTCTTCGGGGCCCGGGCGTGCTCATGCAGGAACTCGCTCTCGGAGATGGTGGTTTGCTCCAGGCCGAAGCGAACGGCGAGCTCGTAGGCGTCGAACTTCATGGACTGCTTGATTCCGCGCTCTTGCAGGCGCTGTCCTGCTTCTTTCTGAGTGCGATATGATTTACGGGACTTCGTCAGGCCGAGCATCTTGCGCTCACGGGGAGACAAAGCAGATTCAGATACGGGTTCGTCAGAAAACAGGGATGCGACGTTAGCGAAACGTTGGGTCATTATTATATTCCTCTTTGTGCTACAGGTTGACTGCTCGTTAGCAGATGTCGCTATAGTAGACGCACTTTAGAGGTGAATAACGCTATCCCCCTGCGAGCCCAAGGGGTGAATCGTGCTAAGCCGCAGCACGGGGCAGCACGGAGTATCCTGGGATAGGCAGGCCGGCAACCCCCAACTCGCCCCATGGCACGCCACGGTAGCGATACCCGGTCATCCCTGTCTCCCCGCAGCCGTTCCTCCTGCAGGTTCCCAGGCAGCCTCATTCCATAGGGATTCCTAGTAAGCCCTGCCCGCGGCGTGCCATGGCGCACACACGAGAAAGAAAAAGCCGCTGGCCGGCACCAAAAGAAAGGCCCCATCGTAGGGCCCATCTCAAGCACACAAGTCAGCGGCTCAATGGTAGTCAGACAGCGTTGCCTCCAAATGCGTCACCCAAGGGCCGGCGGGAGCTTTCCCCTCGCTTTGACGCCATCTGTGAGCCCCTCTCGTGAACACCTCGCAATCTCTAACCAGCGCCTGGGGGAAGTTCAACAGAACCGGCTCGCCCAGCGCCTTCAACAACTCCATGGTATCGACAGCCGTCGCTCCCATCTCAAGGCCTTCGCCCTGCTCCGGGTCAATCAGGCTGGTCTTCACCATCCCAAGAACATGAGCCCAGGCGAAATCGAGGTCGTCCGGAGCCCACACTTGATTCGTCTCTTCCTGAGAGGCAATGCGCTGCACCAGGGGTGTCGCATCGTCGCTCCAGCCCGTCATGATGTAAACTGGTACACCATTCTGGGCGCAAACCAACACGTTGAGAGTGCCTGTTTCTGGGGTAAAACACACGCTAATCATTCGTTCCGCCTGTCTACACAGCCGGGCATAGAAAGACCCTCTTCGAGCCCCTATCGCCGGCGTTTGATATAAGAACAGCCGAAGCGGTTGATTACACTGTCTCGCGTTTAGAACGCACCTTACACATACAACACGCCCCGATTCATCCCGTCGGGGTTTTGAGAGAGCCCTTCTTCCCGTCAACTCTCTCCTACGCGACATCAGGTGACACTCTCCATTCCCCTATCCAGTCGTCTACTGAGGGATGGAGGTGCTTTATGACTCAATCACCCCGGACCCACCCCAAGCCCAGGTACAGCAAGGCATTCATTATGTCTTCCGTTTGCGAGGTTGTTCCCCATTCTCCGGATTATTGCTCTTGTCCTGCTTCCACTAGGGATTGCGAATTGCGCCAGTTTTTCTTCTCTGATGGTCACGCATTTCCATGTGTGCGCTCTGGGCTGTTCGCATCGGAAGTTCGCCCGTCTCTCTCAAAAGGGTGGGCGTTCTCCCGGTCAGCTCAACACTGTAGTATCGTTGCCATAGTGTTCCTTCCGGACGTTTCACATCGGCTTTAGCGCACCAGGTTATCCTGTCGCTAAGAATGCGCCGACGTCTGCCCTTATTCTCACTATGGGGGTTGGAACGTTGGGGACCATTCGATACAGTCTTCTCCGAGTCCGAGGGTTTGGGGTGCGGCTTAGTTTTGAAGGCTGCCGCATCCTGAACTCTCGATACCTCTGACGTTCTCCCCGAGTCAG</w:t>
      </w:r>
      <w:r w:rsidRPr="002029D0">
        <w:rPr>
          <w:rFonts w:ascii="宋体" w:eastAsia="宋体" w:hAnsi="宋体"/>
          <w:sz w:val="24"/>
          <w:szCs w:val="24"/>
        </w:rPr>
        <w:lastRenderedPageBreak/>
        <w:t>CTATCACGCTGCTCGCCCGCTTGAGCTTGGTTTGCTCGTACTTCGTTTGATGCTCGTCTCTCCGCAGAGCGAGCGTCACCTC</w:t>
      </w:r>
      <w:commentRangeStart w:id="37"/>
      <w:r w:rsidRPr="002029D0">
        <w:rPr>
          <w:rFonts w:ascii="宋体" w:eastAsia="宋体" w:hAnsi="宋体"/>
          <w:sz w:val="24"/>
          <w:szCs w:val="24"/>
        </w:rPr>
        <w:t>CTACCGATAATTGAACATCTGGGGAATGACCATGCCGTCATCCTCGACGGGGTCGTTCGTTTCGCCGAAGAATACGCTCAGGAGCGCTGACAGGAATCGGCGGTTCCGGTCGTTAAACTGTTCCATGGTCTCTTCACCGAGCGGGTGCTGGTCGCGGTTGGCCTCGTAGAAGGCCTGGACCTCTTCCTCACTTGCCAACTGGTCGACCAGATTGGTCACATTCTTTCCCCTGACCATAATTTTCAT</w:t>
      </w:r>
      <w:commentRangeEnd w:id="37"/>
      <w:r w:rsidR="006C5F70" w:rsidRPr="002029D0">
        <w:rPr>
          <w:rStyle w:val="a7"/>
          <w:rFonts w:ascii="宋体" w:eastAsia="宋体" w:hAnsi="宋体"/>
          <w:sz w:val="24"/>
          <w:szCs w:val="24"/>
        </w:rPr>
        <w:commentReference w:id="37"/>
      </w:r>
      <w:r w:rsidRPr="002029D0">
        <w:rPr>
          <w:rFonts w:ascii="宋体" w:eastAsia="宋体" w:hAnsi="宋体"/>
          <w:sz w:val="24"/>
          <w:szCs w:val="24"/>
        </w:rPr>
        <w:t>GATGCCTCCTTGTAGGGCAGAAGTAGCTGCAGGCAGTGTCCCGAGATCAGATTGACCACCTTCTCGTGACCGAGCTCCGCTTGTTGGTGAGTTGAGTACCGCCAGGTGGTGCCATTCAGCGCACCACCGAGGATCATTGTCTCGAACAAAACGGGCTCCCCGTCCAGCGCATGGTCCACCCCCAGGAATACCGTGCTAACAAGCATTCTGCGAGCTCGGTTGTCGAGGACGTAGGTAGCCTTGACCAGGGTCGCCAAAGCTTCACCTGAGCGTGCTGAGCGCTCCAGGAACGCGGTGATGGATAGAGGACGAGCGACCTGCTGTTCATCGAGTCGATAGAACATTGGGCGCTCCGGCATTGGGAGCACGTTGGTCATCAGATCTTCTCTTCCAGAGCGTTCAGGATGATGTCGTAGACGAACTGGGAGCCAACCTCTCGACCGTCTTTCAGGAAGATCAGGGAGTGCGGACCTTCGGGAACCACGTCAATCTTGTCGACGACGGCGGTGACCTCCCGGGATTTCAGTCTGTCATTGATGCGATTCATGAGGTTGCCGTAGCCGATGAACCGGACAGTGGTGAGCTGGTCATCGCTGAGAGCCTCTTCGGAGAGCACCAGGCGCATACGGGATATGCCACCGACGTGGCCATCAGCGCACTGATACTCATGCTCACTGAGCTTGGCCTGGTCGACAGAGCAAGCCAGCACTCGGCCATCCTCGTCACGAACGGCGTACTTGCCGGTTCTGACCAGACTGACAGCAGCGCGGCGAGTGACTTCGAGCTCCAGATTGGGTTCGGCTTGCACCCGGGCGAGGAACTGGGCTGCGCTCAGCGGGCCGTCCACTTCGATCTCTTGGACGGCAGGGGTACGGATGCGTCGGCGAGAGCCGTCATCAAGGTTCGTGAAGAGGTCTCCGAAGATAGACAGCTCGCCGAGCTCCTTGAGATAGGTCAGGAAGGTGACGAGACGGATCTGTCCGCCGCCCTTCTCGACCCGGATGATGGTAGCGGGAGTAAGGCCTGCACTCTCGGCAATATCCGACTGACGGAAGCCAGATTCTTTGCGGCGTGCGGCTATGTAGTTCCCCATTGTCTTGAGGATCATGGCCACTTCCGGATCGACGTCGGTCTTTTCTGTTGTGCGAGTCATGTTAATTCCAGCGTTAAGTAACTACTTATTTACGGATCAGGATAGCGATGTTAATCGAGCTCGGCAACTTGTTACGAATGACTGCCTGGTGAACTCCCGACATGGCCGGCTCGAGTGGACGCTGCTACCCAAATACGCTTTTAACGCGCCCAGGGGGTCAAGATGAGATAACCCCTGGGGTAACGTCTTCGGCGCTCTCTACGACGATTAGGGGAGCTCTCCTGCGAGATTCTAACGCTAAGTCGCTCGTCTGAATAACGATGCTGCGAGCATAGCGTTGTGTAAGCGGTTGAATAACAAACTAACCTTGTGCCCCATTTAACATAAAAAGCCAAGTCACGCAGTCAGGTGTCGATGCCTGGAATAACGAGCGTCCCGGGTAGCCTGGATATTAAGGGGCGAGCGGGCTATAGGTGAATAGGGCCTGCAGAGGTTCCGGGGATATACTCCAGGGGCCGGCCTTGGGTGCTCAGCAGGTTCCGAGCATCATCACTTTAGGATGCGTTTTCTTCTTTAAATATTATTTCTATTGTTTATTTGAGTGTTATTTATAGAAGAAGACGCGGAAAGTGATTATAGGCTGCGGAGAGTCCTGGTATCACCCCCTCTCGGAACCGGATCGAGAGCGCTGATTATAATTTAACCCCCTCCCTAATATCTTTAAGATCTTTTTAGATCTCTTTTTAGATCTATTTTTTAGACCTCGCCAGCCCAGGCGTGGCGCGGCTCTCAGAGGAGCAA</w:t>
      </w:r>
      <w:commentRangeStart w:id="38"/>
      <w:r w:rsidRPr="002029D0">
        <w:rPr>
          <w:rFonts w:ascii="宋体" w:eastAsia="宋体" w:hAnsi="宋体"/>
          <w:sz w:val="24"/>
          <w:szCs w:val="24"/>
        </w:rPr>
        <w:t>AGTGGACAAACTGATCTCT</w:t>
      </w:r>
      <w:commentRangeEnd w:id="38"/>
      <w:r w:rsidR="00807368" w:rsidRPr="002029D0">
        <w:rPr>
          <w:rStyle w:val="a7"/>
          <w:rFonts w:ascii="宋体" w:eastAsia="宋体" w:hAnsi="宋体"/>
          <w:sz w:val="24"/>
          <w:szCs w:val="24"/>
        </w:rPr>
        <w:commentReference w:id="38"/>
      </w:r>
      <w:r w:rsidRPr="002029D0">
        <w:rPr>
          <w:rFonts w:ascii="宋体" w:eastAsia="宋体" w:hAnsi="宋体"/>
          <w:sz w:val="24"/>
          <w:szCs w:val="24"/>
        </w:rPr>
        <w:t>GAG</w:t>
      </w:r>
      <w:commentRangeStart w:id="39"/>
      <w:r w:rsidRPr="002029D0">
        <w:rPr>
          <w:rFonts w:ascii="宋体" w:eastAsia="宋体" w:hAnsi="宋体"/>
          <w:sz w:val="24"/>
          <w:szCs w:val="24"/>
        </w:rPr>
        <w:t>AGTGGACAAACTGATCTCT</w:t>
      </w:r>
      <w:commentRangeEnd w:id="39"/>
      <w:r w:rsidR="00807368" w:rsidRPr="002029D0">
        <w:rPr>
          <w:rStyle w:val="a7"/>
          <w:rFonts w:ascii="宋体" w:eastAsia="宋体" w:hAnsi="宋体"/>
          <w:sz w:val="24"/>
          <w:szCs w:val="24"/>
        </w:rPr>
        <w:commentReference w:id="39"/>
      </w:r>
      <w:r w:rsidRPr="002029D0">
        <w:rPr>
          <w:rFonts w:ascii="宋体" w:eastAsia="宋体" w:hAnsi="宋体"/>
          <w:sz w:val="24"/>
          <w:szCs w:val="24"/>
        </w:rPr>
        <w:t>AAA</w:t>
      </w:r>
      <w:commentRangeStart w:id="40"/>
      <w:r w:rsidRPr="002029D0">
        <w:rPr>
          <w:rFonts w:ascii="宋体" w:eastAsia="宋体" w:hAnsi="宋体"/>
          <w:sz w:val="24"/>
          <w:szCs w:val="24"/>
        </w:rPr>
        <w:t>AGTGGACAAACTGATCTCT</w:t>
      </w:r>
      <w:commentRangeEnd w:id="40"/>
      <w:r w:rsidR="00807368" w:rsidRPr="002029D0">
        <w:rPr>
          <w:rStyle w:val="a7"/>
          <w:rFonts w:ascii="宋体" w:eastAsia="宋体" w:hAnsi="宋体"/>
          <w:sz w:val="24"/>
          <w:szCs w:val="24"/>
        </w:rPr>
        <w:commentReference w:id="40"/>
      </w:r>
      <w:r w:rsidRPr="002029D0">
        <w:rPr>
          <w:rFonts w:ascii="宋体" w:eastAsia="宋体" w:hAnsi="宋体"/>
          <w:sz w:val="24"/>
          <w:szCs w:val="24"/>
        </w:rPr>
        <w:t>CGCCGAAATTAAAGAGCACAGGATACCAACATATTACAAACAGCATTTGCACAGGCTTATCAACAGAGCCGGTGTTGCCTGTCGGACATATATGGTCATAATGGTGGACAACCAAAAAAACTGTCTACCGTC</w:t>
      </w:r>
    </w:p>
    <w:sectPr w:rsidR="008A2F45" w:rsidRPr="002029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31T15:43:00Z" w:initials="XL">
    <w:p w14:paraId="5B4204E3" w14:textId="658F36F6" w:rsidR="00AF0A58" w:rsidRPr="002029D0" w:rsidRDefault="00AF0A58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repE (+)</w:t>
      </w:r>
    </w:p>
  </w:comment>
  <w:comment w:id="1" w:author="Xinyue Li" w:date="2023-07-31T17:12:00Z" w:initials="XL">
    <w:p w14:paraId="0BB27FD1" w14:textId="15BC353E" w:rsidR="008D36C0" w:rsidRPr="002029D0" w:rsidRDefault="008D36C0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iterons (+)</w:t>
      </w:r>
    </w:p>
  </w:comment>
  <w:comment w:id="2" w:author="Xinyue Li" w:date="2023-07-31T17:12:00Z" w:initials="XL">
    <w:p w14:paraId="25326EBA" w14:textId="1B151324" w:rsidR="00E2502A" w:rsidRPr="002029D0" w:rsidRDefault="00E2502A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iterons (+)</w:t>
      </w:r>
    </w:p>
  </w:comment>
  <w:comment w:id="3" w:author="Xinyue Li" w:date="2023-07-31T17:13:00Z" w:initials="XL">
    <w:p w14:paraId="47276F99" w14:textId="0D53746A" w:rsidR="0031024C" w:rsidRPr="002029D0" w:rsidRDefault="0031024C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iterons (-)</w:t>
      </w:r>
    </w:p>
  </w:comment>
  <w:comment w:id="4" w:author="Xinyue Li" w:date="2023-07-31T17:13:00Z" w:initials="XL">
    <w:p w14:paraId="4130E0F1" w14:textId="434CE711" w:rsidR="005C234C" w:rsidRPr="002029D0" w:rsidRDefault="005C234C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iterons (-)</w:t>
      </w:r>
    </w:p>
  </w:comment>
  <w:comment w:id="5" w:author="Xinyue Li" w:date="2023-07-31T17:17:00Z" w:initials="XL">
    <w:p w14:paraId="7ADB1651" w14:textId="08FA5554" w:rsidR="008C24C5" w:rsidRPr="002029D0" w:rsidRDefault="008C24C5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rne (-)</w:t>
      </w:r>
    </w:p>
  </w:comment>
  <w:comment w:id="6" w:author="Xinyue Li" w:date="2023-07-31T17:17:00Z" w:initials="XL">
    <w:p w14:paraId="4828FB25" w14:textId="40BEC43C" w:rsidR="00747D2C" w:rsidRPr="002029D0" w:rsidRDefault="00747D2C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exo (-)</w:t>
      </w:r>
    </w:p>
  </w:comment>
  <w:comment w:id="7" w:author="Xinyue Li" w:date="2023-07-31T20:32:00Z" w:initials="XL">
    <w:p w14:paraId="37D914CB" w14:textId="2106FA8B" w:rsidR="00723423" w:rsidRPr="002029D0" w:rsidRDefault="00723423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coaE (-)</w:t>
      </w:r>
    </w:p>
  </w:comment>
  <w:comment w:id="8" w:author="Xinyue Li" w:date="2023-07-31T20:32:00Z" w:initials="XL">
    <w:p w14:paraId="0AE43CD9" w14:textId="7B3318E4" w:rsidR="00ED6F06" w:rsidRPr="002029D0" w:rsidRDefault="00ED6F06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nrdB (-)</w:t>
      </w:r>
    </w:p>
  </w:comment>
  <w:comment w:id="9" w:author="Xinyue Li" w:date="2023-07-31T20:33:00Z" w:initials="XL">
    <w:p w14:paraId="7A95BB44" w14:textId="4DFB8749" w:rsidR="001C7D69" w:rsidRPr="002029D0" w:rsidRDefault="001C7D69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nrdA (-)</w:t>
      </w:r>
    </w:p>
  </w:comment>
  <w:comment w:id="10" w:author="Xinyue Li" w:date="2023-07-31T20:34:00Z" w:initials="XL">
    <w:p w14:paraId="5901E4F4" w14:textId="04149633" w:rsidR="00993DB4" w:rsidRPr="002029D0" w:rsidRDefault="00993DB4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ruvC (-)</w:t>
      </w:r>
    </w:p>
  </w:comment>
  <w:comment w:id="11" w:author="Xinyue Li" w:date="2023-07-31T20:37:00Z" w:initials="XL">
    <w:p w14:paraId="46DEBC3E" w14:textId="78FF5E1A" w:rsidR="00993DB4" w:rsidRPr="002029D0" w:rsidRDefault="00993DB4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orf435 (-)</w:t>
      </w:r>
    </w:p>
  </w:comment>
  <w:comment w:id="12" w:author="Xinyue Li" w:date="2023-07-31T20:40:00Z" w:initials="XL">
    <w:p w14:paraId="69E7DC65" w14:textId="3C79ED4E" w:rsidR="00CC6C3C" w:rsidRPr="002029D0" w:rsidRDefault="00CC6C3C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orf498 (-)</w:t>
      </w:r>
    </w:p>
  </w:comment>
  <w:comment w:id="13" w:author="Xinyue Li" w:date="2023-07-31T20:41:00Z" w:initials="XL">
    <w:p w14:paraId="4113E845" w14:textId="6EB410EC" w:rsidR="00E62215" w:rsidRPr="002029D0" w:rsidRDefault="00E62215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IRi_In1762 (+)</w:t>
      </w:r>
    </w:p>
  </w:comment>
  <w:comment w:id="14" w:author="Xinyue Li" w:date="2023-08-01T11:35:00Z" w:initials="XL">
    <w:p w14:paraId="345F9E4B" w14:textId="01D341FB" w:rsidR="00DE1A44" w:rsidRPr="002029D0" w:rsidRDefault="00DE1A44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intI1 (-)</w:t>
      </w:r>
    </w:p>
  </w:comment>
  <w:comment w:id="15" w:author="Xinyue Li" w:date="2023-08-01T11:36:00Z" w:initials="XL">
    <w:p w14:paraId="0646E88A" w14:textId="3A5D8B34" w:rsidR="00DE1A44" w:rsidRPr="002029D0" w:rsidRDefault="00DE1A44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blaIMP-26 (+)</w:t>
      </w:r>
    </w:p>
  </w:comment>
  <w:comment w:id="16" w:author="Xinyue Li" w:date="2023-08-01T11:37:00Z" w:initials="XL">
    <w:p w14:paraId="51658017" w14:textId="098AC90E" w:rsidR="00327ED7" w:rsidRPr="002029D0" w:rsidRDefault="00327ED7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qacG2 (+)</w:t>
      </w:r>
    </w:p>
  </w:comment>
  <w:comment w:id="17" w:author="Xinyue Li" w:date="2023-08-01T11:39:00Z" w:initials="XL">
    <w:p w14:paraId="17BB12D5" w14:textId="3AAB67B1" w:rsidR="00AA4FE0" w:rsidRPr="002029D0" w:rsidRDefault="00AA4FE0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aacA4'-41 (+)</w:t>
      </w:r>
    </w:p>
  </w:comment>
  <w:comment w:id="18" w:author="Xinyue Li" w:date="2023-07-31T20:41:00Z" w:initials="XL">
    <w:p w14:paraId="0773C87F" w14:textId="54242B32" w:rsidR="0036507D" w:rsidRPr="002029D0" w:rsidRDefault="0036507D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IRt_In1762 (+)</w:t>
      </w:r>
    </w:p>
  </w:comment>
  <w:comment w:id="19" w:author="Xinyue Li" w:date="2023-08-01T20:18:00Z" w:initials="XL">
    <w:p w14:paraId="291053D3" w14:textId="36FC2D5B" w:rsidR="00642167" w:rsidRPr="002029D0" w:rsidRDefault="00642167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hupB (-)</w:t>
      </w:r>
    </w:p>
  </w:comment>
  <w:comment w:id="20" w:author="Xinyue Li" w:date="2023-08-01T20:18:00Z" w:initials="XL">
    <w:p w14:paraId="5A4E52C7" w14:textId="5E98380A" w:rsidR="00026632" w:rsidRPr="002029D0" w:rsidRDefault="00026632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terB (-)</w:t>
      </w:r>
    </w:p>
  </w:comment>
  <w:comment w:id="21" w:author="Xinyue Li" w:date="2023-08-01T20:23:00Z" w:initials="XL">
    <w:p w14:paraId="2C1B0E91" w14:textId="7DF9350C" w:rsidR="003666C8" w:rsidRPr="002029D0" w:rsidRDefault="003666C8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recA (-)</w:t>
      </w:r>
    </w:p>
  </w:comment>
  <w:comment w:id="22" w:author="Xinyue Li" w:date="2023-08-01T20:22:00Z" w:initials="XL">
    <w:p w14:paraId="44D7BCAF" w14:textId="29787DB5" w:rsidR="003666C8" w:rsidRPr="002029D0" w:rsidRDefault="003666C8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dnaE (-)</w:t>
      </w:r>
    </w:p>
  </w:comment>
  <w:comment w:id="23" w:author="Xinyue Li" w:date="2023-08-01T20:24:00Z" w:initials="XL">
    <w:p w14:paraId="07DADD5A" w14:textId="47EFE351" w:rsidR="00BB4374" w:rsidRPr="002029D0" w:rsidRDefault="00BB4374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cobS (-)</w:t>
      </w:r>
    </w:p>
  </w:comment>
  <w:comment w:id="24" w:author="Xinyue Li" w:date="2023-08-01T20:24:00Z" w:initials="XL">
    <w:p w14:paraId="3ACC57EA" w14:textId="4117F988" w:rsidR="00A63DB0" w:rsidRPr="002029D0" w:rsidRDefault="00A63DB0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cobT (-)</w:t>
      </w:r>
    </w:p>
  </w:comment>
  <w:comment w:id="25" w:author="Xinyue Li" w:date="2023-08-01T20:25:00Z" w:initials="XL">
    <w:p w14:paraId="34E4F5FE" w14:textId="2C29492A" w:rsidR="008A1D53" w:rsidRPr="002029D0" w:rsidRDefault="008A1D53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parA (-)</w:t>
      </w:r>
    </w:p>
  </w:comment>
  <w:comment w:id="26" w:author="Xinyue Li" w:date="2023-08-01T20:26:00Z" w:initials="XL">
    <w:p w14:paraId="16ECDE13" w14:textId="3B52F5CC" w:rsidR="00795EC6" w:rsidRPr="002029D0" w:rsidRDefault="00795EC6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dnaG (-)</w:t>
      </w:r>
    </w:p>
  </w:comment>
  <w:comment w:id="27" w:author="Xinyue Li" w:date="2023-08-01T20:26:00Z" w:initials="XL">
    <w:p w14:paraId="1A3E0662" w14:textId="23668596" w:rsidR="00841382" w:rsidRPr="002029D0" w:rsidRDefault="00841382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hfq (-)</w:t>
      </w:r>
    </w:p>
  </w:comment>
  <w:comment w:id="28" w:author="Xinyue Li" w:date="2023-08-01T20:30:00Z" w:initials="XL">
    <w:p w14:paraId="0BB115CD" w14:textId="6ABD4385" w:rsidR="00E543E7" w:rsidRPr="002029D0" w:rsidRDefault="00E543E7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gp12 (-)</w:t>
      </w:r>
    </w:p>
  </w:comment>
  <w:comment w:id="29" w:author="Xinyue Li" w:date="2023-08-01T20:31:00Z" w:initials="XL">
    <w:p w14:paraId="3279687E" w14:textId="79E4078F" w:rsidR="00434166" w:rsidRPr="002029D0" w:rsidRDefault="00434166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murE (-)</w:t>
      </w:r>
    </w:p>
  </w:comment>
  <w:comment w:id="30" w:author="Xinyue Li" w:date="2023-08-01T20:32:00Z" w:initials="XL">
    <w:p w14:paraId="05395849" w14:textId="13E2607C" w:rsidR="001A0D93" w:rsidRPr="002029D0" w:rsidRDefault="001A0D93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pmc1 (-)</w:t>
      </w:r>
    </w:p>
  </w:comment>
  <w:comment w:id="31" w:author="Xinyue Li" w:date="2023-08-01T20:33:00Z" w:initials="XL">
    <w:p w14:paraId="3BC5C5BF" w14:textId="6039C2C8" w:rsidR="00B22C1E" w:rsidRPr="002029D0" w:rsidRDefault="00B22C1E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smc (-)</w:t>
      </w:r>
    </w:p>
  </w:comment>
  <w:comment w:id="32" w:author="Xinyue Li" w:date="2023-08-01T20:34:00Z" w:initials="XL">
    <w:p w14:paraId="11A4F919" w14:textId="2C83AFE1" w:rsidR="00927F39" w:rsidRPr="002029D0" w:rsidRDefault="00927F39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metN (-)</w:t>
      </w:r>
    </w:p>
  </w:comment>
  <w:comment w:id="33" w:author="Xinyue Li" w:date="2023-08-01T20:34:00Z" w:initials="XL">
    <w:p w14:paraId="4683497F" w14:textId="01240060" w:rsidR="00674E51" w:rsidRPr="002029D0" w:rsidRDefault="00674E51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parB (-)</w:t>
      </w:r>
    </w:p>
  </w:comment>
  <w:comment w:id="34" w:author="Xinyue Li" w:date="2023-08-01T20:35:00Z" w:initials="XL">
    <w:p w14:paraId="322C2373" w14:textId="5744B38A" w:rsidR="001D6322" w:rsidRPr="002029D0" w:rsidRDefault="001D6322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chap (+)</w:t>
      </w:r>
    </w:p>
  </w:comment>
  <w:comment w:id="35" w:author="Xinyue Li" w:date="2023-08-01T20:36:00Z" w:initials="XL">
    <w:p w14:paraId="47F05BE8" w14:textId="2DB787FC" w:rsidR="00B24023" w:rsidRPr="002029D0" w:rsidRDefault="00B24023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xerC (+)</w:t>
      </w:r>
    </w:p>
  </w:comment>
  <w:comment w:id="36" w:author="Xinyue Li" w:date="2023-08-01T20:36:00Z" w:initials="XL">
    <w:p w14:paraId="32513131" w14:textId="2A62AB70" w:rsidR="002C2463" w:rsidRPr="002029D0" w:rsidRDefault="002C2463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orf231 (+)</w:t>
      </w:r>
    </w:p>
  </w:comment>
  <w:comment w:id="37" w:author="Xinyue Li" w:date="2023-08-01T20:37:00Z" w:initials="XL">
    <w:p w14:paraId="1E31F16F" w14:textId="7C6A2636" w:rsidR="006C5F70" w:rsidRPr="002029D0" w:rsidRDefault="006C5F70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recB (-)</w:t>
      </w:r>
    </w:p>
  </w:comment>
  <w:comment w:id="38" w:author="Xinyue Li" w:date="2023-08-01T20:37:00Z" w:initials="XL">
    <w:p w14:paraId="313B9E91" w14:textId="2CF7B9C4" w:rsidR="00807368" w:rsidRPr="002029D0" w:rsidRDefault="00807368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iterons (+)</w:t>
      </w:r>
    </w:p>
  </w:comment>
  <w:comment w:id="39" w:author="Xinyue Li" w:date="2023-08-01T20:38:00Z" w:initials="XL">
    <w:p w14:paraId="65C6EC61" w14:textId="369E5BE9" w:rsidR="00807368" w:rsidRPr="002029D0" w:rsidRDefault="00807368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iterons (+)</w:t>
      </w:r>
    </w:p>
  </w:comment>
  <w:comment w:id="40" w:author="Xinyue Li" w:date="2023-08-01T20:37:00Z" w:initials="XL">
    <w:p w14:paraId="331105C8" w14:textId="7438CCF6" w:rsidR="00807368" w:rsidRPr="002029D0" w:rsidRDefault="00807368">
      <w:pPr>
        <w:pStyle w:val="a8"/>
        <w:rPr>
          <w:rFonts w:ascii="Times New Roman" w:hAnsi="Times New Roman" w:cs="Times New Roman"/>
          <w:sz w:val="24"/>
          <w:szCs w:val="24"/>
        </w:rPr>
      </w:pPr>
      <w:r w:rsidRPr="002029D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2029D0">
        <w:rPr>
          <w:rFonts w:ascii="Times New Roman" w:hAnsi="Times New Roman" w:cs="Times New Roman"/>
          <w:sz w:val="24"/>
          <w:szCs w:val="24"/>
        </w:rPr>
        <w:t>iterons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B4204E3" w15:done="0"/>
  <w15:commentEx w15:paraId="0BB27FD1" w15:done="0"/>
  <w15:commentEx w15:paraId="25326EBA" w15:done="0"/>
  <w15:commentEx w15:paraId="47276F99" w15:done="0"/>
  <w15:commentEx w15:paraId="4130E0F1" w15:done="0"/>
  <w15:commentEx w15:paraId="7ADB1651" w15:done="0"/>
  <w15:commentEx w15:paraId="4828FB25" w15:done="0"/>
  <w15:commentEx w15:paraId="37D914CB" w15:done="0"/>
  <w15:commentEx w15:paraId="0AE43CD9" w15:done="0"/>
  <w15:commentEx w15:paraId="7A95BB44" w15:done="0"/>
  <w15:commentEx w15:paraId="5901E4F4" w15:done="0"/>
  <w15:commentEx w15:paraId="46DEBC3E" w15:done="0"/>
  <w15:commentEx w15:paraId="69E7DC65" w15:done="0"/>
  <w15:commentEx w15:paraId="4113E845" w15:done="0"/>
  <w15:commentEx w15:paraId="345F9E4B" w15:done="0"/>
  <w15:commentEx w15:paraId="0646E88A" w15:done="0"/>
  <w15:commentEx w15:paraId="51658017" w15:done="0"/>
  <w15:commentEx w15:paraId="17BB12D5" w15:done="0"/>
  <w15:commentEx w15:paraId="0773C87F" w15:done="0"/>
  <w15:commentEx w15:paraId="291053D3" w15:done="0"/>
  <w15:commentEx w15:paraId="5A4E52C7" w15:done="0"/>
  <w15:commentEx w15:paraId="2C1B0E91" w15:done="0"/>
  <w15:commentEx w15:paraId="44D7BCAF" w15:done="0"/>
  <w15:commentEx w15:paraId="07DADD5A" w15:done="0"/>
  <w15:commentEx w15:paraId="3ACC57EA" w15:done="0"/>
  <w15:commentEx w15:paraId="34E4F5FE" w15:done="0"/>
  <w15:commentEx w15:paraId="16ECDE13" w15:done="0"/>
  <w15:commentEx w15:paraId="1A3E0662" w15:done="0"/>
  <w15:commentEx w15:paraId="0BB115CD" w15:done="0"/>
  <w15:commentEx w15:paraId="3279687E" w15:done="0"/>
  <w15:commentEx w15:paraId="05395849" w15:done="0"/>
  <w15:commentEx w15:paraId="3BC5C5BF" w15:done="0"/>
  <w15:commentEx w15:paraId="11A4F919" w15:done="0"/>
  <w15:commentEx w15:paraId="4683497F" w15:done="0"/>
  <w15:commentEx w15:paraId="322C2373" w15:done="0"/>
  <w15:commentEx w15:paraId="47F05BE8" w15:done="0"/>
  <w15:commentEx w15:paraId="32513131" w15:done="0"/>
  <w15:commentEx w15:paraId="1E31F16F" w15:done="0"/>
  <w15:commentEx w15:paraId="313B9E91" w15:done="0"/>
  <w15:commentEx w15:paraId="65C6EC61" w15:done="0"/>
  <w15:commentEx w15:paraId="331105C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25509" w16cex:dateUtc="2023-07-31T07:43:00Z"/>
  <w16cex:commentExtensible w16cex:durableId="287269E7" w16cex:dateUtc="2023-07-31T09:12:00Z"/>
  <w16cex:commentExtensible w16cex:durableId="28726A09" w16cex:dateUtc="2023-07-31T09:12:00Z"/>
  <w16cex:commentExtensible w16cex:durableId="28726A29" w16cex:dateUtc="2023-07-31T09:13:00Z"/>
  <w16cex:commentExtensible w16cex:durableId="28726A41" w16cex:dateUtc="2023-07-31T09:13:00Z"/>
  <w16cex:commentExtensible w16cex:durableId="28726B0E" w16cex:dateUtc="2023-07-31T09:17:00Z"/>
  <w16cex:commentExtensible w16cex:durableId="28726B32" w16cex:dateUtc="2023-07-31T09:17:00Z"/>
  <w16cex:commentExtensible w16cex:durableId="287298CF" w16cex:dateUtc="2023-07-31T12:32:00Z"/>
  <w16cex:commentExtensible w16cex:durableId="287298F5" w16cex:dateUtc="2023-07-31T12:32:00Z"/>
  <w16cex:commentExtensible w16cex:durableId="2872992E" w16cex:dateUtc="2023-07-31T12:33:00Z"/>
  <w16cex:commentExtensible w16cex:durableId="28729958" w16cex:dateUtc="2023-07-31T12:34:00Z"/>
  <w16cex:commentExtensible w16cex:durableId="28729A16" w16cex:dateUtc="2023-07-31T12:37:00Z"/>
  <w16cex:commentExtensible w16cex:durableId="28729AD6" w16cex:dateUtc="2023-07-31T12:40:00Z"/>
  <w16cex:commentExtensible w16cex:durableId="28729AF5" w16cex:dateUtc="2023-07-31T12:41:00Z"/>
  <w16cex:commentExtensible w16cex:durableId="28736C76" w16cex:dateUtc="2023-08-01T03:35:00Z"/>
  <w16cex:commentExtensible w16cex:durableId="28736CC6" w16cex:dateUtc="2023-08-01T03:36:00Z"/>
  <w16cex:commentExtensible w16cex:durableId="28736CF0" w16cex:dateUtc="2023-08-01T03:37:00Z"/>
  <w16cex:commentExtensible w16cex:durableId="28736D78" w16cex:dateUtc="2023-08-01T03:39:00Z"/>
  <w16cex:commentExtensible w16cex:durableId="28729B15" w16cex:dateUtc="2023-07-31T12:41:00Z"/>
  <w16cex:commentExtensible w16cex:durableId="2873E6F8" w16cex:dateUtc="2023-08-01T12:18:00Z"/>
  <w16cex:commentExtensible w16cex:durableId="2873E729" w16cex:dateUtc="2023-08-01T12:18:00Z"/>
  <w16cex:commentExtensible w16cex:durableId="2873E82E" w16cex:dateUtc="2023-08-01T12:23:00Z"/>
  <w16cex:commentExtensible w16cex:durableId="2873E7FA" w16cex:dateUtc="2023-08-01T12:22:00Z"/>
  <w16cex:commentExtensible w16cex:durableId="2873E861" w16cex:dateUtc="2023-08-01T12:24:00Z"/>
  <w16cex:commentExtensible w16cex:durableId="2873E88B" w16cex:dateUtc="2023-08-01T12:24:00Z"/>
  <w16cex:commentExtensible w16cex:durableId="2873E8B2" w16cex:dateUtc="2023-08-01T12:25:00Z"/>
  <w16cex:commentExtensible w16cex:durableId="2873E8DB" w16cex:dateUtc="2023-08-01T12:26:00Z"/>
  <w16cex:commentExtensible w16cex:durableId="2873E908" w16cex:dateUtc="2023-08-01T12:26:00Z"/>
  <w16cex:commentExtensible w16cex:durableId="2873E9FA" w16cex:dateUtc="2023-08-01T12:30:00Z"/>
  <w16cex:commentExtensible w16cex:durableId="2873EA31" w16cex:dateUtc="2023-08-01T12:31:00Z"/>
  <w16cex:commentExtensible w16cex:durableId="2873EA67" w16cex:dateUtc="2023-08-01T12:32:00Z"/>
  <w16cex:commentExtensible w16cex:durableId="2873EA96" w16cex:dateUtc="2023-08-01T12:33:00Z"/>
  <w16cex:commentExtensible w16cex:durableId="2873EAC4" w16cex:dateUtc="2023-08-01T12:34:00Z"/>
  <w16cex:commentExtensible w16cex:durableId="2873EAF1" w16cex:dateUtc="2023-08-01T12:34:00Z"/>
  <w16cex:commentExtensible w16cex:durableId="2873EB1C" w16cex:dateUtc="2023-08-01T12:35:00Z"/>
  <w16cex:commentExtensible w16cex:durableId="2873EB46" w16cex:dateUtc="2023-08-01T12:36:00Z"/>
  <w16cex:commentExtensible w16cex:durableId="2873EB61" w16cex:dateUtc="2023-08-01T12:36:00Z"/>
  <w16cex:commentExtensible w16cex:durableId="2873EB81" w16cex:dateUtc="2023-08-01T12:37:00Z"/>
  <w16cex:commentExtensible w16cex:durableId="2873EB9D" w16cex:dateUtc="2023-08-01T12:37:00Z"/>
  <w16cex:commentExtensible w16cex:durableId="2873EBAB" w16cex:dateUtc="2023-08-01T12:38:00Z"/>
  <w16cex:commentExtensible w16cex:durableId="2873EBA6" w16cex:dateUtc="2023-08-01T12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B4204E3" w16cid:durableId="28725509"/>
  <w16cid:commentId w16cid:paraId="0BB27FD1" w16cid:durableId="287269E7"/>
  <w16cid:commentId w16cid:paraId="25326EBA" w16cid:durableId="28726A09"/>
  <w16cid:commentId w16cid:paraId="47276F99" w16cid:durableId="28726A29"/>
  <w16cid:commentId w16cid:paraId="4130E0F1" w16cid:durableId="28726A41"/>
  <w16cid:commentId w16cid:paraId="7ADB1651" w16cid:durableId="28726B0E"/>
  <w16cid:commentId w16cid:paraId="4828FB25" w16cid:durableId="28726B32"/>
  <w16cid:commentId w16cid:paraId="37D914CB" w16cid:durableId="287298CF"/>
  <w16cid:commentId w16cid:paraId="0AE43CD9" w16cid:durableId="287298F5"/>
  <w16cid:commentId w16cid:paraId="7A95BB44" w16cid:durableId="2872992E"/>
  <w16cid:commentId w16cid:paraId="5901E4F4" w16cid:durableId="28729958"/>
  <w16cid:commentId w16cid:paraId="46DEBC3E" w16cid:durableId="28729A16"/>
  <w16cid:commentId w16cid:paraId="69E7DC65" w16cid:durableId="28729AD6"/>
  <w16cid:commentId w16cid:paraId="4113E845" w16cid:durableId="28729AF5"/>
  <w16cid:commentId w16cid:paraId="345F9E4B" w16cid:durableId="28736C76"/>
  <w16cid:commentId w16cid:paraId="0646E88A" w16cid:durableId="28736CC6"/>
  <w16cid:commentId w16cid:paraId="51658017" w16cid:durableId="28736CF0"/>
  <w16cid:commentId w16cid:paraId="17BB12D5" w16cid:durableId="28736D78"/>
  <w16cid:commentId w16cid:paraId="0773C87F" w16cid:durableId="28729B15"/>
  <w16cid:commentId w16cid:paraId="291053D3" w16cid:durableId="2873E6F8"/>
  <w16cid:commentId w16cid:paraId="5A4E52C7" w16cid:durableId="2873E729"/>
  <w16cid:commentId w16cid:paraId="2C1B0E91" w16cid:durableId="2873E82E"/>
  <w16cid:commentId w16cid:paraId="44D7BCAF" w16cid:durableId="2873E7FA"/>
  <w16cid:commentId w16cid:paraId="07DADD5A" w16cid:durableId="2873E861"/>
  <w16cid:commentId w16cid:paraId="3ACC57EA" w16cid:durableId="2873E88B"/>
  <w16cid:commentId w16cid:paraId="34E4F5FE" w16cid:durableId="2873E8B2"/>
  <w16cid:commentId w16cid:paraId="16ECDE13" w16cid:durableId="2873E8DB"/>
  <w16cid:commentId w16cid:paraId="1A3E0662" w16cid:durableId="2873E908"/>
  <w16cid:commentId w16cid:paraId="0BB115CD" w16cid:durableId="2873E9FA"/>
  <w16cid:commentId w16cid:paraId="3279687E" w16cid:durableId="2873EA31"/>
  <w16cid:commentId w16cid:paraId="05395849" w16cid:durableId="2873EA67"/>
  <w16cid:commentId w16cid:paraId="3BC5C5BF" w16cid:durableId="2873EA96"/>
  <w16cid:commentId w16cid:paraId="11A4F919" w16cid:durableId="2873EAC4"/>
  <w16cid:commentId w16cid:paraId="4683497F" w16cid:durableId="2873EAF1"/>
  <w16cid:commentId w16cid:paraId="322C2373" w16cid:durableId="2873EB1C"/>
  <w16cid:commentId w16cid:paraId="47F05BE8" w16cid:durableId="2873EB46"/>
  <w16cid:commentId w16cid:paraId="32513131" w16cid:durableId="2873EB61"/>
  <w16cid:commentId w16cid:paraId="1E31F16F" w16cid:durableId="2873EB81"/>
  <w16cid:commentId w16cid:paraId="313B9E91" w16cid:durableId="2873EB9D"/>
  <w16cid:commentId w16cid:paraId="65C6EC61" w16cid:durableId="2873EBAB"/>
  <w16cid:commentId w16cid:paraId="331105C8" w16cid:durableId="2873EBA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1AD65" w14:textId="77777777" w:rsidR="00183C9A" w:rsidRDefault="00183C9A" w:rsidP="009B5F17">
      <w:r>
        <w:separator/>
      </w:r>
    </w:p>
  </w:endnote>
  <w:endnote w:type="continuationSeparator" w:id="0">
    <w:p w14:paraId="3160654C" w14:textId="77777777" w:rsidR="00183C9A" w:rsidRDefault="00183C9A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9A3D2" w14:textId="77777777" w:rsidR="00183C9A" w:rsidRDefault="00183C9A" w:rsidP="009B5F17">
      <w:r>
        <w:separator/>
      </w:r>
    </w:p>
  </w:footnote>
  <w:footnote w:type="continuationSeparator" w:id="0">
    <w:p w14:paraId="2B44ACD1" w14:textId="77777777" w:rsidR="00183C9A" w:rsidRDefault="00183C9A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kOTWgCPKUNELQAAAA=="/>
  </w:docVars>
  <w:rsids>
    <w:rsidRoot w:val="0016137F"/>
    <w:rsid w:val="00015247"/>
    <w:rsid w:val="000232DB"/>
    <w:rsid w:val="000239EE"/>
    <w:rsid w:val="00026632"/>
    <w:rsid w:val="00027F00"/>
    <w:rsid w:val="0005060C"/>
    <w:rsid w:val="000643BB"/>
    <w:rsid w:val="00072FEF"/>
    <w:rsid w:val="00075DCE"/>
    <w:rsid w:val="000A369E"/>
    <w:rsid w:val="000A5833"/>
    <w:rsid w:val="000D6EA2"/>
    <w:rsid w:val="000E4D1D"/>
    <w:rsid w:val="000F414F"/>
    <w:rsid w:val="00105162"/>
    <w:rsid w:val="0013242F"/>
    <w:rsid w:val="00137388"/>
    <w:rsid w:val="00141CF0"/>
    <w:rsid w:val="0016137F"/>
    <w:rsid w:val="00183C9A"/>
    <w:rsid w:val="00191333"/>
    <w:rsid w:val="001A0D93"/>
    <w:rsid w:val="001C092E"/>
    <w:rsid w:val="001C0AE3"/>
    <w:rsid w:val="001C4159"/>
    <w:rsid w:val="001C7D69"/>
    <w:rsid w:val="001D6322"/>
    <w:rsid w:val="001E1DAC"/>
    <w:rsid w:val="001F3506"/>
    <w:rsid w:val="002029D0"/>
    <w:rsid w:val="00224612"/>
    <w:rsid w:val="00231EF1"/>
    <w:rsid w:val="002349C1"/>
    <w:rsid w:val="00247A84"/>
    <w:rsid w:val="0026516F"/>
    <w:rsid w:val="00297E6E"/>
    <w:rsid w:val="002C2463"/>
    <w:rsid w:val="002C2B66"/>
    <w:rsid w:val="002C38BC"/>
    <w:rsid w:val="002D6ABE"/>
    <w:rsid w:val="002E7473"/>
    <w:rsid w:val="00300173"/>
    <w:rsid w:val="0031024C"/>
    <w:rsid w:val="00327ED7"/>
    <w:rsid w:val="003335EB"/>
    <w:rsid w:val="0036507D"/>
    <w:rsid w:val="003666C8"/>
    <w:rsid w:val="00381421"/>
    <w:rsid w:val="00393AE4"/>
    <w:rsid w:val="00396FB2"/>
    <w:rsid w:val="003B10BF"/>
    <w:rsid w:val="003C58D0"/>
    <w:rsid w:val="003D1F52"/>
    <w:rsid w:val="003E4B5D"/>
    <w:rsid w:val="003E50F8"/>
    <w:rsid w:val="003F2F43"/>
    <w:rsid w:val="0040553D"/>
    <w:rsid w:val="00411697"/>
    <w:rsid w:val="004224B0"/>
    <w:rsid w:val="00434166"/>
    <w:rsid w:val="00471094"/>
    <w:rsid w:val="00475D42"/>
    <w:rsid w:val="004947E8"/>
    <w:rsid w:val="004C721D"/>
    <w:rsid w:val="004D7102"/>
    <w:rsid w:val="004F382D"/>
    <w:rsid w:val="004F3BD2"/>
    <w:rsid w:val="00500C00"/>
    <w:rsid w:val="00501B5B"/>
    <w:rsid w:val="00523646"/>
    <w:rsid w:val="0053265E"/>
    <w:rsid w:val="005370C6"/>
    <w:rsid w:val="00560810"/>
    <w:rsid w:val="005B7213"/>
    <w:rsid w:val="005C234C"/>
    <w:rsid w:val="005D36CA"/>
    <w:rsid w:val="005E5D55"/>
    <w:rsid w:val="005E6CE3"/>
    <w:rsid w:val="00613A08"/>
    <w:rsid w:val="006143B8"/>
    <w:rsid w:val="00627A6D"/>
    <w:rsid w:val="00640086"/>
    <w:rsid w:val="00640736"/>
    <w:rsid w:val="0064199D"/>
    <w:rsid w:val="00642167"/>
    <w:rsid w:val="006632D1"/>
    <w:rsid w:val="00674E51"/>
    <w:rsid w:val="00691D58"/>
    <w:rsid w:val="00691F12"/>
    <w:rsid w:val="00694052"/>
    <w:rsid w:val="00697845"/>
    <w:rsid w:val="006A7D2D"/>
    <w:rsid w:val="006B0408"/>
    <w:rsid w:val="006C2F52"/>
    <w:rsid w:val="006C5F70"/>
    <w:rsid w:val="007130DF"/>
    <w:rsid w:val="00723423"/>
    <w:rsid w:val="00744FEB"/>
    <w:rsid w:val="007462D3"/>
    <w:rsid w:val="00747D2C"/>
    <w:rsid w:val="007624FF"/>
    <w:rsid w:val="00795EC6"/>
    <w:rsid w:val="007A3F16"/>
    <w:rsid w:val="007C0094"/>
    <w:rsid w:val="007D3A3A"/>
    <w:rsid w:val="007D7839"/>
    <w:rsid w:val="007E4997"/>
    <w:rsid w:val="007E4D33"/>
    <w:rsid w:val="007F28BC"/>
    <w:rsid w:val="00807368"/>
    <w:rsid w:val="008117CA"/>
    <w:rsid w:val="0081595D"/>
    <w:rsid w:val="00816411"/>
    <w:rsid w:val="008260AD"/>
    <w:rsid w:val="00841382"/>
    <w:rsid w:val="00843564"/>
    <w:rsid w:val="00855264"/>
    <w:rsid w:val="00862A2D"/>
    <w:rsid w:val="00873F7E"/>
    <w:rsid w:val="008A1D53"/>
    <w:rsid w:val="008A2F45"/>
    <w:rsid w:val="008C24C5"/>
    <w:rsid w:val="008D36C0"/>
    <w:rsid w:val="008F2473"/>
    <w:rsid w:val="00914C75"/>
    <w:rsid w:val="00914DBD"/>
    <w:rsid w:val="009156DA"/>
    <w:rsid w:val="009261A2"/>
    <w:rsid w:val="00926EB3"/>
    <w:rsid w:val="00927F39"/>
    <w:rsid w:val="009741EE"/>
    <w:rsid w:val="00975BA3"/>
    <w:rsid w:val="00993DB4"/>
    <w:rsid w:val="009957C8"/>
    <w:rsid w:val="009B059C"/>
    <w:rsid w:val="009B5F17"/>
    <w:rsid w:val="009E0A07"/>
    <w:rsid w:val="009E5B60"/>
    <w:rsid w:val="00A26687"/>
    <w:rsid w:val="00A270BC"/>
    <w:rsid w:val="00A52311"/>
    <w:rsid w:val="00A63DB0"/>
    <w:rsid w:val="00A733A3"/>
    <w:rsid w:val="00A748F0"/>
    <w:rsid w:val="00A94812"/>
    <w:rsid w:val="00AA4FE0"/>
    <w:rsid w:val="00AB660A"/>
    <w:rsid w:val="00AD4D7A"/>
    <w:rsid w:val="00AE069A"/>
    <w:rsid w:val="00AF0A58"/>
    <w:rsid w:val="00B001FC"/>
    <w:rsid w:val="00B13B72"/>
    <w:rsid w:val="00B22C1E"/>
    <w:rsid w:val="00B22E30"/>
    <w:rsid w:val="00B24023"/>
    <w:rsid w:val="00B32141"/>
    <w:rsid w:val="00B478E4"/>
    <w:rsid w:val="00B5476C"/>
    <w:rsid w:val="00B74A68"/>
    <w:rsid w:val="00BB1BCE"/>
    <w:rsid w:val="00BB4374"/>
    <w:rsid w:val="00BB7500"/>
    <w:rsid w:val="00BC17CB"/>
    <w:rsid w:val="00BD1D6C"/>
    <w:rsid w:val="00BE6A95"/>
    <w:rsid w:val="00C1179E"/>
    <w:rsid w:val="00C2458D"/>
    <w:rsid w:val="00C5318D"/>
    <w:rsid w:val="00C6422D"/>
    <w:rsid w:val="00C6709C"/>
    <w:rsid w:val="00C848D7"/>
    <w:rsid w:val="00CA2042"/>
    <w:rsid w:val="00CC27E3"/>
    <w:rsid w:val="00CC6C3C"/>
    <w:rsid w:val="00CF10BE"/>
    <w:rsid w:val="00CF2BF0"/>
    <w:rsid w:val="00D16B40"/>
    <w:rsid w:val="00D17B30"/>
    <w:rsid w:val="00D42276"/>
    <w:rsid w:val="00D61D84"/>
    <w:rsid w:val="00D67143"/>
    <w:rsid w:val="00D6773A"/>
    <w:rsid w:val="00D70B67"/>
    <w:rsid w:val="00D8121F"/>
    <w:rsid w:val="00D85913"/>
    <w:rsid w:val="00D86C76"/>
    <w:rsid w:val="00D965DB"/>
    <w:rsid w:val="00D96B93"/>
    <w:rsid w:val="00DA4A25"/>
    <w:rsid w:val="00DB3024"/>
    <w:rsid w:val="00DC2946"/>
    <w:rsid w:val="00DD0B90"/>
    <w:rsid w:val="00DE1A44"/>
    <w:rsid w:val="00DF4668"/>
    <w:rsid w:val="00E2502A"/>
    <w:rsid w:val="00E441FC"/>
    <w:rsid w:val="00E51890"/>
    <w:rsid w:val="00E543E7"/>
    <w:rsid w:val="00E55106"/>
    <w:rsid w:val="00E62215"/>
    <w:rsid w:val="00E75F2F"/>
    <w:rsid w:val="00E92F38"/>
    <w:rsid w:val="00E97A10"/>
    <w:rsid w:val="00EC1256"/>
    <w:rsid w:val="00ED6F06"/>
    <w:rsid w:val="00EF4D3A"/>
    <w:rsid w:val="00F139B1"/>
    <w:rsid w:val="00F17421"/>
    <w:rsid w:val="00F3744C"/>
    <w:rsid w:val="00F805EF"/>
    <w:rsid w:val="00FA193D"/>
    <w:rsid w:val="00FD497D"/>
    <w:rsid w:val="00FE1527"/>
    <w:rsid w:val="00FE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6</TotalTime>
  <Pages>37</Pages>
  <Words>16671</Words>
  <Characters>95028</Characters>
  <Application>Microsoft Office Word</Application>
  <DocSecurity>0</DocSecurity>
  <Lines>791</Lines>
  <Paragraphs>222</Paragraphs>
  <ScaleCrop>false</ScaleCrop>
  <Company/>
  <LinksUpToDate>false</LinksUpToDate>
  <CharactersWithSpaces>11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201</cp:revision>
  <dcterms:created xsi:type="dcterms:W3CDTF">2023-07-05T07:35:00Z</dcterms:created>
  <dcterms:modified xsi:type="dcterms:W3CDTF">2023-08-09T00:48:00Z</dcterms:modified>
</cp:coreProperties>
</file>